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 ContentType="application/msword"/>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9AC442" w14:textId="77777777" w:rsidR="003F0BCD" w:rsidRDefault="003F0BCD" w:rsidP="003F0BCD">
      <w:pPr>
        <w:pStyle w:val="Title"/>
        <w:rPr>
          <w:rFonts w:eastAsiaTheme="minorHAnsi"/>
        </w:rPr>
      </w:pPr>
    </w:p>
    <w:p w14:paraId="1E9AC443" w14:textId="77777777" w:rsidR="003F0BCD" w:rsidRPr="008C14BE" w:rsidRDefault="003F0BCD" w:rsidP="003F0BCD">
      <w:pPr>
        <w:pStyle w:val="Title"/>
        <w:rPr>
          <w:lang w:val="en-US"/>
        </w:rPr>
      </w:pPr>
      <w:r w:rsidRPr="008C14BE">
        <w:rPr>
          <w:lang w:val="en-US"/>
        </w:rPr>
        <w:t>eMBED Health Consortium</w:t>
      </w:r>
    </w:p>
    <w:p w14:paraId="1E9AC444" w14:textId="77777777" w:rsidR="003F0BCD" w:rsidRPr="00B045F6" w:rsidRDefault="003F0BCD" w:rsidP="003F0BCD">
      <w:pPr>
        <w:pStyle w:val="Title"/>
        <w:rPr>
          <w:lang w:val="en-US"/>
        </w:rPr>
      </w:pPr>
      <w:r w:rsidRPr="00B045F6">
        <w:rPr>
          <w:lang w:val="en-US"/>
        </w:rPr>
        <w:t>System Level Security Policy</w:t>
      </w:r>
      <w:r>
        <w:rPr>
          <w:lang w:val="en-US"/>
        </w:rPr>
        <w:t xml:space="preserve"> Toolkit</w:t>
      </w:r>
    </w:p>
    <w:p w14:paraId="1E9AC445" w14:textId="77777777" w:rsidR="003F0BCD" w:rsidRPr="008C14BE" w:rsidRDefault="003F0BCD" w:rsidP="003F0BCD">
      <w:pPr>
        <w:jc w:val="both"/>
      </w:pPr>
    </w:p>
    <w:tbl>
      <w:tblPr>
        <w:tblW w:w="903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1E0" w:firstRow="1" w:lastRow="1" w:firstColumn="1" w:lastColumn="1" w:noHBand="0" w:noVBand="0"/>
      </w:tblPr>
      <w:tblGrid>
        <w:gridCol w:w="3936"/>
        <w:gridCol w:w="5103"/>
      </w:tblGrid>
      <w:tr w:rsidR="003F0BCD" w:rsidRPr="008C14BE" w14:paraId="1E9AC449" w14:textId="77777777" w:rsidTr="008262CD">
        <w:tc>
          <w:tcPr>
            <w:tcW w:w="3936" w:type="dxa"/>
          </w:tcPr>
          <w:p w14:paraId="1E9AC446" w14:textId="77777777" w:rsidR="003F0BCD" w:rsidRPr="008C14BE" w:rsidRDefault="003F0BCD" w:rsidP="008262CD">
            <w:pPr>
              <w:rPr>
                <w:b/>
              </w:rPr>
            </w:pPr>
            <w:r w:rsidRPr="008C14BE">
              <w:rPr>
                <w:b/>
              </w:rPr>
              <w:t>Version</w:t>
            </w:r>
          </w:p>
          <w:p w14:paraId="1E9AC447" w14:textId="77777777" w:rsidR="003F0BCD" w:rsidRPr="008C14BE" w:rsidRDefault="003F0BCD" w:rsidP="008262CD">
            <w:pPr>
              <w:rPr>
                <w:b/>
              </w:rPr>
            </w:pPr>
          </w:p>
        </w:tc>
        <w:tc>
          <w:tcPr>
            <w:tcW w:w="5103" w:type="dxa"/>
          </w:tcPr>
          <w:p w14:paraId="1E9AC448" w14:textId="77777777" w:rsidR="003F0BCD" w:rsidRPr="008C14BE" w:rsidRDefault="003F0BCD" w:rsidP="008262CD">
            <w:r w:rsidRPr="008C14BE">
              <w:t>0.1</w:t>
            </w:r>
          </w:p>
        </w:tc>
      </w:tr>
      <w:tr w:rsidR="003F0BCD" w:rsidRPr="008C14BE" w14:paraId="1E9AC44D" w14:textId="77777777" w:rsidTr="008262CD">
        <w:tc>
          <w:tcPr>
            <w:tcW w:w="3936" w:type="dxa"/>
          </w:tcPr>
          <w:p w14:paraId="1E9AC44A" w14:textId="77777777" w:rsidR="003F0BCD" w:rsidRPr="008C14BE" w:rsidRDefault="003F0BCD" w:rsidP="008262CD">
            <w:pPr>
              <w:rPr>
                <w:b/>
              </w:rPr>
            </w:pPr>
            <w:r w:rsidRPr="008C14BE">
              <w:rPr>
                <w:b/>
              </w:rPr>
              <w:t>Version Date</w:t>
            </w:r>
          </w:p>
          <w:p w14:paraId="1E9AC44B" w14:textId="77777777" w:rsidR="003F0BCD" w:rsidRPr="008C14BE" w:rsidRDefault="003F0BCD" w:rsidP="008262CD">
            <w:pPr>
              <w:rPr>
                <w:b/>
              </w:rPr>
            </w:pPr>
          </w:p>
        </w:tc>
        <w:tc>
          <w:tcPr>
            <w:tcW w:w="5103" w:type="dxa"/>
          </w:tcPr>
          <w:p w14:paraId="1E9AC44C" w14:textId="77777777" w:rsidR="003F0BCD" w:rsidRPr="008C14BE" w:rsidRDefault="003F0BCD" w:rsidP="008262CD">
            <w:r w:rsidRPr="008C14BE">
              <w:t>June 2016</w:t>
            </w:r>
          </w:p>
        </w:tc>
      </w:tr>
      <w:tr w:rsidR="003F0BCD" w:rsidRPr="008C14BE" w14:paraId="1E9AC451" w14:textId="77777777" w:rsidTr="008262CD">
        <w:tc>
          <w:tcPr>
            <w:tcW w:w="3936" w:type="dxa"/>
          </w:tcPr>
          <w:p w14:paraId="1E9AC44E" w14:textId="77777777" w:rsidR="003F0BCD" w:rsidRPr="008C14BE" w:rsidRDefault="003F0BCD" w:rsidP="008262CD">
            <w:pPr>
              <w:rPr>
                <w:b/>
              </w:rPr>
            </w:pPr>
            <w:r w:rsidRPr="008C14BE">
              <w:rPr>
                <w:b/>
              </w:rPr>
              <w:t>Date Due for Review</w:t>
            </w:r>
          </w:p>
          <w:p w14:paraId="1E9AC44F" w14:textId="77777777" w:rsidR="003F0BCD" w:rsidRPr="008C14BE" w:rsidRDefault="003F0BCD" w:rsidP="008262CD">
            <w:pPr>
              <w:rPr>
                <w:b/>
              </w:rPr>
            </w:pPr>
          </w:p>
        </w:tc>
        <w:tc>
          <w:tcPr>
            <w:tcW w:w="5103" w:type="dxa"/>
          </w:tcPr>
          <w:p w14:paraId="1E9AC450" w14:textId="77777777" w:rsidR="003F0BCD" w:rsidRPr="008C14BE" w:rsidRDefault="003F0BCD" w:rsidP="008262CD">
            <w:pPr>
              <w:tabs>
                <w:tab w:val="left" w:pos="1065"/>
                <w:tab w:val="left" w:pos="1110"/>
              </w:tabs>
            </w:pPr>
            <w:r w:rsidRPr="008C14BE">
              <w:t>July 2017</w:t>
            </w:r>
          </w:p>
        </w:tc>
      </w:tr>
    </w:tbl>
    <w:p w14:paraId="1E9AC452" w14:textId="77777777" w:rsidR="003F0BCD" w:rsidRPr="008C14BE" w:rsidRDefault="003F0BCD" w:rsidP="003F0BCD"/>
    <w:p w14:paraId="1E9AC453" w14:textId="77777777" w:rsidR="003F0BCD" w:rsidRPr="008C14BE" w:rsidRDefault="003F0BCD" w:rsidP="003F0BCD"/>
    <w:p w14:paraId="1E9AC454" w14:textId="77777777" w:rsidR="003F0BCD" w:rsidRPr="008C14BE" w:rsidRDefault="003F0BCD" w:rsidP="003F0BCD"/>
    <w:p w14:paraId="1E9AC455" w14:textId="77777777" w:rsidR="003F0BCD" w:rsidRPr="008C14BE" w:rsidRDefault="003F0BCD" w:rsidP="003F0BCD"/>
    <w:tbl>
      <w:tblPr>
        <w:tblpPr w:leftFromText="180" w:rightFromText="180" w:vertAnchor="page" w:horzAnchor="margin" w:tblpY="12119"/>
        <w:tblW w:w="903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1101"/>
        <w:gridCol w:w="2126"/>
        <w:gridCol w:w="2160"/>
        <w:gridCol w:w="3652"/>
      </w:tblGrid>
      <w:tr w:rsidR="003F0BCD" w:rsidRPr="008C14BE" w14:paraId="1E9AC45A" w14:textId="77777777" w:rsidTr="008262CD">
        <w:tc>
          <w:tcPr>
            <w:tcW w:w="1101" w:type="dxa"/>
            <w:tcMar>
              <w:top w:w="20" w:type="nil"/>
              <w:left w:w="20" w:type="nil"/>
              <w:bottom w:w="20" w:type="nil"/>
              <w:right w:w="20" w:type="nil"/>
            </w:tcMar>
          </w:tcPr>
          <w:p w14:paraId="1E9AC456" w14:textId="77777777" w:rsidR="003F0BCD" w:rsidRPr="008C14BE" w:rsidRDefault="003F0BCD" w:rsidP="008262CD">
            <w:pPr>
              <w:widowControl w:val="0"/>
              <w:autoSpaceDE w:val="0"/>
              <w:autoSpaceDN w:val="0"/>
              <w:adjustRightInd w:val="0"/>
            </w:pPr>
            <w:r w:rsidRPr="008C14BE">
              <w:rPr>
                <w:b/>
                <w:bCs/>
              </w:rPr>
              <w:t>Version</w:t>
            </w:r>
          </w:p>
        </w:tc>
        <w:tc>
          <w:tcPr>
            <w:tcW w:w="2126" w:type="dxa"/>
            <w:tcMar>
              <w:top w:w="20" w:type="nil"/>
              <w:left w:w="20" w:type="nil"/>
              <w:bottom w:w="20" w:type="nil"/>
              <w:right w:w="20" w:type="nil"/>
            </w:tcMar>
          </w:tcPr>
          <w:p w14:paraId="1E9AC457" w14:textId="77777777" w:rsidR="003F0BCD" w:rsidRPr="008C14BE" w:rsidRDefault="003F0BCD" w:rsidP="008262CD">
            <w:pPr>
              <w:widowControl w:val="0"/>
              <w:autoSpaceDE w:val="0"/>
              <w:autoSpaceDN w:val="0"/>
              <w:adjustRightInd w:val="0"/>
            </w:pPr>
            <w:r w:rsidRPr="008C14BE">
              <w:rPr>
                <w:b/>
                <w:bCs/>
              </w:rPr>
              <w:t>Author</w:t>
            </w:r>
          </w:p>
        </w:tc>
        <w:tc>
          <w:tcPr>
            <w:tcW w:w="2160" w:type="dxa"/>
            <w:tcMar>
              <w:top w:w="20" w:type="nil"/>
              <w:left w:w="20" w:type="nil"/>
              <w:bottom w:w="20" w:type="nil"/>
              <w:right w:w="20" w:type="nil"/>
            </w:tcMar>
          </w:tcPr>
          <w:p w14:paraId="1E9AC458" w14:textId="77777777" w:rsidR="003F0BCD" w:rsidRPr="008C14BE" w:rsidRDefault="003F0BCD" w:rsidP="008262CD">
            <w:pPr>
              <w:widowControl w:val="0"/>
              <w:autoSpaceDE w:val="0"/>
              <w:autoSpaceDN w:val="0"/>
              <w:adjustRightInd w:val="0"/>
            </w:pPr>
            <w:r w:rsidRPr="008C14BE">
              <w:rPr>
                <w:b/>
                <w:bCs/>
              </w:rPr>
              <w:t>Date</w:t>
            </w:r>
          </w:p>
        </w:tc>
        <w:tc>
          <w:tcPr>
            <w:tcW w:w="3652" w:type="dxa"/>
            <w:tcMar>
              <w:top w:w="20" w:type="nil"/>
              <w:left w:w="20" w:type="nil"/>
              <w:bottom w:w="20" w:type="nil"/>
              <w:right w:w="20" w:type="nil"/>
            </w:tcMar>
          </w:tcPr>
          <w:p w14:paraId="1E9AC459" w14:textId="77777777" w:rsidR="003F0BCD" w:rsidRPr="008C14BE" w:rsidRDefault="003F0BCD" w:rsidP="008262CD">
            <w:pPr>
              <w:widowControl w:val="0"/>
              <w:autoSpaceDE w:val="0"/>
              <w:autoSpaceDN w:val="0"/>
              <w:adjustRightInd w:val="0"/>
              <w:ind w:right="-108"/>
            </w:pPr>
            <w:r w:rsidRPr="008C14BE">
              <w:rPr>
                <w:b/>
                <w:bCs/>
              </w:rPr>
              <w:t>Amendment</w:t>
            </w:r>
          </w:p>
        </w:tc>
      </w:tr>
      <w:tr w:rsidR="003F0BCD" w:rsidRPr="008C14BE" w14:paraId="1E9AC45F" w14:textId="77777777" w:rsidTr="008262CD">
        <w:tc>
          <w:tcPr>
            <w:tcW w:w="1101" w:type="dxa"/>
            <w:tcMar>
              <w:top w:w="20" w:type="nil"/>
              <w:left w:w="20" w:type="nil"/>
              <w:bottom w:w="20" w:type="nil"/>
              <w:right w:w="20" w:type="nil"/>
            </w:tcMar>
          </w:tcPr>
          <w:p w14:paraId="1E9AC45B" w14:textId="77777777" w:rsidR="003F0BCD" w:rsidRPr="008C14BE" w:rsidRDefault="003F0BCD" w:rsidP="008262CD">
            <w:pPr>
              <w:widowControl w:val="0"/>
              <w:autoSpaceDE w:val="0"/>
              <w:autoSpaceDN w:val="0"/>
              <w:adjustRightInd w:val="0"/>
              <w:jc w:val="both"/>
            </w:pPr>
            <w:r w:rsidRPr="008C14BE">
              <w:t>0.1</w:t>
            </w:r>
          </w:p>
        </w:tc>
        <w:tc>
          <w:tcPr>
            <w:tcW w:w="2126" w:type="dxa"/>
            <w:tcMar>
              <w:top w:w="20" w:type="nil"/>
              <w:left w:w="20" w:type="nil"/>
              <w:bottom w:w="20" w:type="nil"/>
              <w:right w:w="20" w:type="nil"/>
            </w:tcMar>
          </w:tcPr>
          <w:p w14:paraId="1E9AC45C" w14:textId="77777777" w:rsidR="003F0BCD" w:rsidRPr="008C14BE" w:rsidRDefault="003F0BCD" w:rsidP="008262CD">
            <w:pPr>
              <w:widowControl w:val="0"/>
              <w:autoSpaceDE w:val="0"/>
              <w:autoSpaceDN w:val="0"/>
              <w:adjustRightInd w:val="0"/>
            </w:pPr>
            <w:r w:rsidRPr="008C14BE">
              <w:t>C Wallace</w:t>
            </w:r>
          </w:p>
        </w:tc>
        <w:tc>
          <w:tcPr>
            <w:tcW w:w="2160" w:type="dxa"/>
            <w:tcMar>
              <w:top w:w="20" w:type="nil"/>
              <w:left w:w="20" w:type="nil"/>
              <w:bottom w:w="20" w:type="nil"/>
              <w:right w:w="20" w:type="nil"/>
            </w:tcMar>
          </w:tcPr>
          <w:p w14:paraId="1E9AC45D" w14:textId="77777777" w:rsidR="003F0BCD" w:rsidRPr="008C14BE" w:rsidRDefault="003F0BCD" w:rsidP="008262CD">
            <w:pPr>
              <w:widowControl w:val="0"/>
              <w:autoSpaceDE w:val="0"/>
              <w:autoSpaceDN w:val="0"/>
              <w:adjustRightInd w:val="0"/>
              <w:jc w:val="both"/>
            </w:pPr>
            <w:r w:rsidRPr="008C14BE">
              <w:t>June 2016</w:t>
            </w:r>
          </w:p>
        </w:tc>
        <w:tc>
          <w:tcPr>
            <w:tcW w:w="3652" w:type="dxa"/>
            <w:tcMar>
              <w:top w:w="20" w:type="nil"/>
              <w:left w:w="20" w:type="nil"/>
              <w:bottom w:w="20" w:type="nil"/>
              <w:right w:w="20" w:type="nil"/>
            </w:tcMar>
          </w:tcPr>
          <w:p w14:paraId="1E9AC45E" w14:textId="77777777" w:rsidR="003F0BCD" w:rsidRPr="008C14BE" w:rsidRDefault="003F0BCD" w:rsidP="008262CD">
            <w:pPr>
              <w:widowControl w:val="0"/>
              <w:autoSpaceDE w:val="0"/>
              <w:autoSpaceDN w:val="0"/>
              <w:adjustRightInd w:val="0"/>
              <w:ind w:right="-108"/>
            </w:pPr>
            <w:r w:rsidRPr="008C14BE">
              <w:t>First draft</w:t>
            </w:r>
          </w:p>
        </w:tc>
      </w:tr>
      <w:tr w:rsidR="003F0BCD" w:rsidRPr="008C14BE" w14:paraId="1E9AC464" w14:textId="77777777" w:rsidTr="008262CD">
        <w:tc>
          <w:tcPr>
            <w:tcW w:w="1101" w:type="dxa"/>
            <w:tcMar>
              <w:top w:w="20" w:type="nil"/>
              <w:left w:w="20" w:type="nil"/>
              <w:bottom w:w="20" w:type="nil"/>
              <w:right w:w="20" w:type="nil"/>
            </w:tcMar>
          </w:tcPr>
          <w:p w14:paraId="1E9AC460" w14:textId="77777777" w:rsidR="003F0BCD" w:rsidRPr="008C14BE" w:rsidRDefault="003F0BCD" w:rsidP="008262CD">
            <w:pPr>
              <w:widowControl w:val="0"/>
              <w:autoSpaceDE w:val="0"/>
              <w:autoSpaceDN w:val="0"/>
              <w:adjustRightInd w:val="0"/>
              <w:jc w:val="both"/>
            </w:pPr>
          </w:p>
        </w:tc>
        <w:tc>
          <w:tcPr>
            <w:tcW w:w="2126" w:type="dxa"/>
            <w:tcMar>
              <w:top w:w="20" w:type="nil"/>
              <w:left w:w="20" w:type="nil"/>
              <w:bottom w:w="20" w:type="nil"/>
              <w:right w:w="20" w:type="nil"/>
            </w:tcMar>
          </w:tcPr>
          <w:p w14:paraId="1E9AC461" w14:textId="77777777" w:rsidR="003F0BCD" w:rsidRPr="008C14BE" w:rsidRDefault="003F0BCD" w:rsidP="008262CD">
            <w:pPr>
              <w:widowControl w:val="0"/>
              <w:autoSpaceDE w:val="0"/>
              <w:autoSpaceDN w:val="0"/>
              <w:adjustRightInd w:val="0"/>
            </w:pPr>
          </w:p>
        </w:tc>
        <w:tc>
          <w:tcPr>
            <w:tcW w:w="2160" w:type="dxa"/>
            <w:tcMar>
              <w:top w:w="20" w:type="nil"/>
              <w:left w:w="20" w:type="nil"/>
              <w:bottom w:w="20" w:type="nil"/>
              <w:right w:w="20" w:type="nil"/>
            </w:tcMar>
          </w:tcPr>
          <w:p w14:paraId="1E9AC462" w14:textId="77777777" w:rsidR="003F0BCD" w:rsidRPr="008C14BE" w:rsidRDefault="003F0BCD" w:rsidP="008262CD">
            <w:pPr>
              <w:widowControl w:val="0"/>
              <w:autoSpaceDE w:val="0"/>
              <w:autoSpaceDN w:val="0"/>
              <w:adjustRightInd w:val="0"/>
              <w:jc w:val="both"/>
            </w:pPr>
          </w:p>
        </w:tc>
        <w:tc>
          <w:tcPr>
            <w:tcW w:w="3652" w:type="dxa"/>
            <w:tcMar>
              <w:top w:w="20" w:type="nil"/>
              <w:left w:w="20" w:type="nil"/>
              <w:bottom w:w="20" w:type="nil"/>
              <w:right w:w="20" w:type="nil"/>
            </w:tcMar>
          </w:tcPr>
          <w:p w14:paraId="1E9AC463" w14:textId="77777777" w:rsidR="003F0BCD" w:rsidRPr="008C14BE" w:rsidRDefault="003F0BCD" w:rsidP="008262CD">
            <w:pPr>
              <w:widowControl w:val="0"/>
              <w:autoSpaceDE w:val="0"/>
              <w:autoSpaceDN w:val="0"/>
              <w:adjustRightInd w:val="0"/>
              <w:ind w:right="-108"/>
            </w:pPr>
          </w:p>
        </w:tc>
      </w:tr>
      <w:tr w:rsidR="003F0BCD" w:rsidRPr="008C14BE" w14:paraId="1E9AC469" w14:textId="77777777" w:rsidTr="008262CD">
        <w:trPr>
          <w:trHeight w:val="60"/>
        </w:trPr>
        <w:tc>
          <w:tcPr>
            <w:tcW w:w="1101" w:type="dxa"/>
            <w:tcMar>
              <w:top w:w="20" w:type="nil"/>
              <w:left w:w="20" w:type="nil"/>
              <w:bottom w:w="20" w:type="nil"/>
              <w:right w:w="20" w:type="nil"/>
            </w:tcMar>
          </w:tcPr>
          <w:p w14:paraId="1E9AC465" w14:textId="77777777" w:rsidR="003F0BCD" w:rsidRPr="008C14BE" w:rsidRDefault="003F0BCD" w:rsidP="008262CD">
            <w:pPr>
              <w:widowControl w:val="0"/>
              <w:autoSpaceDE w:val="0"/>
              <w:autoSpaceDN w:val="0"/>
              <w:adjustRightInd w:val="0"/>
              <w:jc w:val="both"/>
            </w:pPr>
          </w:p>
        </w:tc>
        <w:tc>
          <w:tcPr>
            <w:tcW w:w="2126" w:type="dxa"/>
            <w:tcMar>
              <w:top w:w="20" w:type="nil"/>
              <w:left w:w="20" w:type="nil"/>
              <w:bottom w:w="20" w:type="nil"/>
              <w:right w:w="20" w:type="nil"/>
            </w:tcMar>
          </w:tcPr>
          <w:p w14:paraId="1E9AC466" w14:textId="77777777" w:rsidR="003F0BCD" w:rsidRPr="008C14BE" w:rsidRDefault="003F0BCD" w:rsidP="008262CD">
            <w:pPr>
              <w:widowControl w:val="0"/>
              <w:autoSpaceDE w:val="0"/>
              <w:autoSpaceDN w:val="0"/>
              <w:adjustRightInd w:val="0"/>
            </w:pPr>
          </w:p>
        </w:tc>
        <w:tc>
          <w:tcPr>
            <w:tcW w:w="2160" w:type="dxa"/>
            <w:tcMar>
              <w:top w:w="20" w:type="nil"/>
              <w:left w:w="20" w:type="nil"/>
              <w:bottom w:w="20" w:type="nil"/>
              <w:right w:w="20" w:type="nil"/>
            </w:tcMar>
          </w:tcPr>
          <w:p w14:paraId="1E9AC467" w14:textId="77777777" w:rsidR="003F0BCD" w:rsidRPr="008C14BE" w:rsidRDefault="003F0BCD" w:rsidP="008262CD">
            <w:pPr>
              <w:widowControl w:val="0"/>
              <w:autoSpaceDE w:val="0"/>
              <w:autoSpaceDN w:val="0"/>
              <w:adjustRightInd w:val="0"/>
              <w:jc w:val="both"/>
            </w:pPr>
          </w:p>
        </w:tc>
        <w:tc>
          <w:tcPr>
            <w:tcW w:w="3652" w:type="dxa"/>
            <w:tcMar>
              <w:top w:w="20" w:type="nil"/>
              <w:left w:w="20" w:type="nil"/>
              <w:bottom w:w="20" w:type="nil"/>
              <w:right w:w="20" w:type="nil"/>
            </w:tcMar>
          </w:tcPr>
          <w:p w14:paraId="1E9AC468" w14:textId="77777777" w:rsidR="003F0BCD" w:rsidRPr="008C14BE" w:rsidRDefault="003F0BCD" w:rsidP="008262CD">
            <w:pPr>
              <w:widowControl w:val="0"/>
              <w:autoSpaceDE w:val="0"/>
              <w:autoSpaceDN w:val="0"/>
              <w:adjustRightInd w:val="0"/>
              <w:ind w:right="-108"/>
            </w:pPr>
          </w:p>
        </w:tc>
      </w:tr>
      <w:tr w:rsidR="003F0BCD" w:rsidRPr="008C14BE" w14:paraId="1E9AC46E" w14:textId="77777777" w:rsidTr="008262CD">
        <w:tc>
          <w:tcPr>
            <w:tcW w:w="1101" w:type="dxa"/>
            <w:tcMar>
              <w:top w:w="20" w:type="nil"/>
              <w:left w:w="20" w:type="nil"/>
              <w:bottom w:w="20" w:type="nil"/>
              <w:right w:w="20" w:type="nil"/>
            </w:tcMar>
          </w:tcPr>
          <w:p w14:paraId="1E9AC46A" w14:textId="77777777" w:rsidR="003F0BCD" w:rsidRPr="008C14BE" w:rsidRDefault="003F0BCD" w:rsidP="008262CD">
            <w:pPr>
              <w:widowControl w:val="0"/>
              <w:autoSpaceDE w:val="0"/>
              <w:autoSpaceDN w:val="0"/>
              <w:adjustRightInd w:val="0"/>
              <w:jc w:val="both"/>
            </w:pPr>
          </w:p>
        </w:tc>
        <w:tc>
          <w:tcPr>
            <w:tcW w:w="2126" w:type="dxa"/>
            <w:tcMar>
              <w:top w:w="20" w:type="nil"/>
              <w:left w:w="20" w:type="nil"/>
              <w:bottom w:w="20" w:type="nil"/>
              <w:right w:w="20" w:type="nil"/>
            </w:tcMar>
          </w:tcPr>
          <w:p w14:paraId="1E9AC46B" w14:textId="77777777" w:rsidR="003F0BCD" w:rsidRPr="008C14BE" w:rsidRDefault="003F0BCD" w:rsidP="008262CD">
            <w:pPr>
              <w:widowControl w:val="0"/>
              <w:autoSpaceDE w:val="0"/>
              <w:autoSpaceDN w:val="0"/>
              <w:adjustRightInd w:val="0"/>
            </w:pPr>
          </w:p>
        </w:tc>
        <w:tc>
          <w:tcPr>
            <w:tcW w:w="2160" w:type="dxa"/>
            <w:tcMar>
              <w:top w:w="20" w:type="nil"/>
              <w:left w:w="20" w:type="nil"/>
              <w:bottom w:w="20" w:type="nil"/>
              <w:right w:w="20" w:type="nil"/>
            </w:tcMar>
          </w:tcPr>
          <w:p w14:paraId="1E9AC46C" w14:textId="77777777" w:rsidR="003F0BCD" w:rsidRPr="008C14BE" w:rsidRDefault="003F0BCD" w:rsidP="008262CD">
            <w:pPr>
              <w:widowControl w:val="0"/>
              <w:autoSpaceDE w:val="0"/>
              <w:autoSpaceDN w:val="0"/>
              <w:adjustRightInd w:val="0"/>
              <w:jc w:val="both"/>
            </w:pPr>
          </w:p>
        </w:tc>
        <w:tc>
          <w:tcPr>
            <w:tcW w:w="3652" w:type="dxa"/>
            <w:tcMar>
              <w:top w:w="20" w:type="nil"/>
              <w:left w:w="20" w:type="nil"/>
              <w:bottom w:w="20" w:type="nil"/>
              <w:right w:w="20" w:type="nil"/>
            </w:tcMar>
          </w:tcPr>
          <w:p w14:paraId="1E9AC46D" w14:textId="77777777" w:rsidR="003F0BCD" w:rsidRPr="008C14BE" w:rsidRDefault="003F0BCD" w:rsidP="008262CD">
            <w:pPr>
              <w:widowControl w:val="0"/>
              <w:autoSpaceDE w:val="0"/>
              <w:autoSpaceDN w:val="0"/>
              <w:adjustRightInd w:val="0"/>
              <w:ind w:right="-108"/>
            </w:pPr>
          </w:p>
        </w:tc>
      </w:tr>
    </w:tbl>
    <w:p w14:paraId="1E9AC46F" w14:textId="77777777" w:rsidR="003F0BCD" w:rsidRPr="008C14BE" w:rsidRDefault="003F0BCD" w:rsidP="003F0BCD">
      <w:pPr>
        <w:sectPr w:rsidR="003F0BCD" w:rsidRPr="008C14BE" w:rsidSect="009016F9">
          <w:headerReference w:type="default" r:id="rId10"/>
          <w:footerReference w:type="default" r:id="rId11"/>
          <w:headerReference w:type="first" r:id="rId12"/>
          <w:footerReference w:type="first" r:id="rId13"/>
          <w:pgSz w:w="11906" w:h="16838" w:code="9"/>
          <w:pgMar w:top="1440" w:right="1440" w:bottom="1440" w:left="1440" w:header="709" w:footer="709" w:gutter="0"/>
          <w:cols w:space="708"/>
          <w:titlePg/>
          <w:docGrid w:linePitch="360"/>
        </w:sectPr>
      </w:pPr>
    </w:p>
    <w:sdt>
      <w:sdtPr>
        <w:rPr>
          <w:rFonts w:asciiTheme="minorHAnsi" w:eastAsiaTheme="minorHAnsi" w:hAnsiTheme="minorHAnsi" w:cstheme="minorBidi"/>
          <w:color w:val="auto"/>
          <w:sz w:val="22"/>
          <w:szCs w:val="22"/>
          <w:lang w:val="en-GB"/>
        </w:rPr>
        <w:id w:val="-480318245"/>
        <w:docPartObj>
          <w:docPartGallery w:val="Table of Contents"/>
          <w:docPartUnique/>
        </w:docPartObj>
      </w:sdtPr>
      <w:sdtEndPr>
        <w:rPr>
          <w:rFonts w:ascii="Gill Sans MT" w:hAnsi="Gill Sans MT"/>
          <w:b/>
          <w:bCs/>
          <w:noProof/>
        </w:rPr>
      </w:sdtEndPr>
      <w:sdtContent>
        <w:p w14:paraId="1E9AC470" w14:textId="77777777" w:rsidR="003F0BCD" w:rsidRDefault="003F0BCD" w:rsidP="003F0BCD">
          <w:pPr>
            <w:pStyle w:val="TOCHeading"/>
          </w:pPr>
          <w:r>
            <w:t>Contents</w:t>
          </w:r>
        </w:p>
        <w:p w14:paraId="1E9AC471" w14:textId="77777777" w:rsidR="00555292" w:rsidRDefault="003F0BC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53745198" w:history="1">
            <w:r w:rsidR="00555292" w:rsidRPr="00770D5F">
              <w:rPr>
                <w:rStyle w:val="Hyperlink"/>
                <w:noProof/>
              </w:rPr>
              <w:t>Introduction</w:t>
            </w:r>
            <w:r w:rsidR="00555292">
              <w:rPr>
                <w:noProof/>
                <w:webHidden/>
              </w:rPr>
              <w:tab/>
            </w:r>
            <w:r w:rsidR="00555292">
              <w:rPr>
                <w:noProof/>
                <w:webHidden/>
              </w:rPr>
              <w:fldChar w:fldCharType="begin"/>
            </w:r>
            <w:r w:rsidR="00555292">
              <w:rPr>
                <w:noProof/>
                <w:webHidden/>
              </w:rPr>
              <w:instrText xml:space="preserve"> PAGEREF _Toc453745198 \h </w:instrText>
            </w:r>
            <w:r w:rsidR="00555292">
              <w:rPr>
                <w:noProof/>
                <w:webHidden/>
              </w:rPr>
            </w:r>
            <w:r w:rsidR="00555292">
              <w:rPr>
                <w:noProof/>
                <w:webHidden/>
              </w:rPr>
              <w:fldChar w:fldCharType="separate"/>
            </w:r>
            <w:r w:rsidR="00555292">
              <w:rPr>
                <w:noProof/>
                <w:webHidden/>
              </w:rPr>
              <w:t>4</w:t>
            </w:r>
            <w:r w:rsidR="00555292">
              <w:rPr>
                <w:noProof/>
                <w:webHidden/>
              </w:rPr>
              <w:fldChar w:fldCharType="end"/>
            </w:r>
          </w:hyperlink>
        </w:p>
        <w:p w14:paraId="1E9AC472" w14:textId="77777777" w:rsidR="00555292" w:rsidRDefault="00132DDF">
          <w:pPr>
            <w:pStyle w:val="TOC1"/>
            <w:tabs>
              <w:tab w:val="right" w:leader="dot" w:pos="9016"/>
            </w:tabs>
            <w:rPr>
              <w:rFonts w:eastAsiaTheme="minorEastAsia"/>
              <w:noProof/>
              <w:lang w:eastAsia="en-GB"/>
            </w:rPr>
          </w:pPr>
          <w:hyperlink w:anchor="_Toc453745199" w:history="1">
            <w:r w:rsidR="00555292" w:rsidRPr="00770D5F">
              <w:rPr>
                <w:rStyle w:val="Hyperlink"/>
                <w:noProof/>
              </w:rPr>
              <w:t>Document Compilation Guidance</w:t>
            </w:r>
            <w:r w:rsidR="00555292">
              <w:rPr>
                <w:noProof/>
                <w:webHidden/>
              </w:rPr>
              <w:tab/>
            </w:r>
            <w:r w:rsidR="00555292">
              <w:rPr>
                <w:noProof/>
                <w:webHidden/>
              </w:rPr>
              <w:fldChar w:fldCharType="begin"/>
            </w:r>
            <w:r w:rsidR="00555292">
              <w:rPr>
                <w:noProof/>
                <w:webHidden/>
              </w:rPr>
              <w:instrText xml:space="preserve"> PAGEREF _Toc453745199 \h </w:instrText>
            </w:r>
            <w:r w:rsidR="00555292">
              <w:rPr>
                <w:noProof/>
                <w:webHidden/>
              </w:rPr>
            </w:r>
            <w:r w:rsidR="00555292">
              <w:rPr>
                <w:noProof/>
                <w:webHidden/>
              </w:rPr>
              <w:fldChar w:fldCharType="separate"/>
            </w:r>
            <w:r w:rsidR="00555292">
              <w:rPr>
                <w:noProof/>
                <w:webHidden/>
              </w:rPr>
              <w:t>4</w:t>
            </w:r>
            <w:r w:rsidR="00555292">
              <w:rPr>
                <w:noProof/>
                <w:webHidden/>
              </w:rPr>
              <w:fldChar w:fldCharType="end"/>
            </w:r>
          </w:hyperlink>
        </w:p>
        <w:p w14:paraId="1E9AC473" w14:textId="77777777" w:rsidR="00555292" w:rsidRDefault="00132DDF">
          <w:pPr>
            <w:pStyle w:val="TOC1"/>
            <w:tabs>
              <w:tab w:val="right" w:leader="dot" w:pos="9016"/>
            </w:tabs>
            <w:rPr>
              <w:rFonts w:eastAsiaTheme="minorEastAsia"/>
              <w:noProof/>
              <w:lang w:eastAsia="en-GB"/>
            </w:rPr>
          </w:pPr>
          <w:hyperlink w:anchor="_Toc453745200" w:history="1">
            <w:r w:rsidR="00555292" w:rsidRPr="00770D5F">
              <w:rPr>
                <w:rStyle w:val="Hyperlink"/>
                <w:noProof/>
              </w:rPr>
              <w:t>Guidance on Completion of SLSP</w:t>
            </w:r>
            <w:r w:rsidR="00555292">
              <w:rPr>
                <w:noProof/>
                <w:webHidden/>
              </w:rPr>
              <w:tab/>
            </w:r>
            <w:r w:rsidR="00555292">
              <w:rPr>
                <w:noProof/>
                <w:webHidden/>
              </w:rPr>
              <w:fldChar w:fldCharType="begin"/>
            </w:r>
            <w:r w:rsidR="00555292">
              <w:rPr>
                <w:noProof/>
                <w:webHidden/>
              </w:rPr>
              <w:instrText xml:space="preserve"> PAGEREF _Toc453745200 \h </w:instrText>
            </w:r>
            <w:r w:rsidR="00555292">
              <w:rPr>
                <w:noProof/>
                <w:webHidden/>
              </w:rPr>
            </w:r>
            <w:r w:rsidR="00555292">
              <w:rPr>
                <w:noProof/>
                <w:webHidden/>
              </w:rPr>
              <w:fldChar w:fldCharType="separate"/>
            </w:r>
            <w:r w:rsidR="00555292">
              <w:rPr>
                <w:noProof/>
                <w:webHidden/>
              </w:rPr>
              <w:t>4</w:t>
            </w:r>
            <w:r w:rsidR="00555292">
              <w:rPr>
                <w:noProof/>
                <w:webHidden/>
              </w:rPr>
              <w:fldChar w:fldCharType="end"/>
            </w:r>
          </w:hyperlink>
        </w:p>
        <w:p w14:paraId="1E9AC474" w14:textId="77777777" w:rsidR="00555292" w:rsidRDefault="00132DDF">
          <w:pPr>
            <w:pStyle w:val="TOC2"/>
            <w:tabs>
              <w:tab w:val="left" w:pos="660"/>
              <w:tab w:val="right" w:leader="dot" w:pos="9016"/>
            </w:tabs>
            <w:rPr>
              <w:rFonts w:asciiTheme="minorHAnsi" w:eastAsiaTheme="minorEastAsia" w:hAnsiTheme="minorHAnsi"/>
              <w:noProof/>
              <w:lang w:eastAsia="en-GB"/>
            </w:rPr>
          </w:pPr>
          <w:hyperlink w:anchor="_Toc453745201" w:history="1">
            <w:r w:rsidR="00555292" w:rsidRPr="00770D5F">
              <w:rPr>
                <w:rStyle w:val="Hyperlink"/>
                <w:noProof/>
              </w:rPr>
              <w:t>1</w:t>
            </w:r>
            <w:r w:rsidR="00555292">
              <w:rPr>
                <w:rFonts w:asciiTheme="minorHAnsi" w:eastAsiaTheme="minorEastAsia" w:hAnsiTheme="minorHAnsi"/>
                <w:noProof/>
                <w:lang w:eastAsia="en-GB"/>
              </w:rPr>
              <w:tab/>
            </w:r>
            <w:r w:rsidR="00555292" w:rsidRPr="00770D5F">
              <w:rPr>
                <w:rStyle w:val="Hyperlink"/>
                <w:noProof/>
              </w:rPr>
              <w:t>Document Control</w:t>
            </w:r>
            <w:r w:rsidR="00555292">
              <w:rPr>
                <w:noProof/>
                <w:webHidden/>
              </w:rPr>
              <w:tab/>
            </w:r>
            <w:r w:rsidR="00555292">
              <w:rPr>
                <w:noProof/>
                <w:webHidden/>
              </w:rPr>
              <w:fldChar w:fldCharType="begin"/>
            </w:r>
            <w:r w:rsidR="00555292">
              <w:rPr>
                <w:noProof/>
                <w:webHidden/>
              </w:rPr>
              <w:instrText xml:space="preserve"> PAGEREF _Toc453745201 \h </w:instrText>
            </w:r>
            <w:r w:rsidR="00555292">
              <w:rPr>
                <w:noProof/>
                <w:webHidden/>
              </w:rPr>
            </w:r>
            <w:r w:rsidR="00555292">
              <w:rPr>
                <w:noProof/>
                <w:webHidden/>
              </w:rPr>
              <w:fldChar w:fldCharType="separate"/>
            </w:r>
            <w:r w:rsidR="00555292">
              <w:rPr>
                <w:noProof/>
                <w:webHidden/>
              </w:rPr>
              <w:t>4</w:t>
            </w:r>
            <w:r w:rsidR="00555292">
              <w:rPr>
                <w:noProof/>
                <w:webHidden/>
              </w:rPr>
              <w:fldChar w:fldCharType="end"/>
            </w:r>
          </w:hyperlink>
        </w:p>
        <w:p w14:paraId="1E9AC475" w14:textId="77777777" w:rsidR="00555292" w:rsidRDefault="00132DDF">
          <w:pPr>
            <w:pStyle w:val="TOC3"/>
            <w:tabs>
              <w:tab w:val="left" w:pos="1100"/>
              <w:tab w:val="right" w:leader="dot" w:pos="9016"/>
            </w:tabs>
            <w:rPr>
              <w:noProof/>
            </w:rPr>
          </w:pPr>
          <w:hyperlink w:anchor="_Toc453745202" w:history="1">
            <w:r w:rsidR="00555292" w:rsidRPr="00770D5F">
              <w:rPr>
                <w:rStyle w:val="Hyperlink"/>
                <w:noProof/>
              </w:rPr>
              <w:t>1.1</w:t>
            </w:r>
            <w:r w:rsidR="00555292">
              <w:rPr>
                <w:noProof/>
              </w:rPr>
              <w:tab/>
            </w:r>
            <w:r w:rsidR="00555292" w:rsidRPr="00770D5F">
              <w:rPr>
                <w:rStyle w:val="Hyperlink"/>
                <w:noProof/>
              </w:rPr>
              <w:t>Scope</w:t>
            </w:r>
            <w:r w:rsidR="00555292">
              <w:rPr>
                <w:noProof/>
                <w:webHidden/>
              </w:rPr>
              <w:tab/>
            </w:r>
            <w:r w:rsidR="00555292">
              <w:rPr>
                <w:noProof/>
                <w:webHidden/>
              </w:rPr>
              <w:fldChar w:fldCharType="begin"/>
            </w:r>
            <w:r w:rsidR="00555292">
              <w:rPr>
                <w:noProof/>
                <w:webHidden/>
              </w:rPr>
              <w:instrText xml:space="preserve"> PAGEREF _Toc453745202 \h </w:instrText>
            </w:r>
            <w:r w:rsidR="00555292">
              <w:rPr>
                <w:noProof/>
                <w:webHidden/>
              </w:rPr>
            </w:r>
            <w:r w:rsidR="00555292">
              <w:rPr>
                <w:noProof/>
                <w:webHidden/>
              </w:rPr>
              <w:fldChar w:fldCharType="separate"/>
            </w:r>
            <w:r w:rsidR="00555292">
              <w:rPr>
                <w:noProof/>
                <w:webHidden/>
              </w:rPr>
              <w:t>4</w:t>
            </w:r>
            <w:r w:rsidR="00555292">
              <w:rPr>
                <w:noProof/>
                <w:webHidden/>
              </w:rPr>
              <w:fldChar w:fldCharType="end"/>
            </w:r>
          </w:hyperlink>
        </w:p>
        <w:p w14:paraId="1E9AC476" w14:textId="77777777" w:rsidR="00555292" w:rsidRDefault="00132DDF">
          <w:pPr>
            <w:pStyle w:val="TOC3"/>
            <w:tabs>
              <w:tab w:val="left" w:pos="1100"/>
              <w:tab w:val="right" w:leader="dot" w:pos="9016"/>
            </w:tabs>
            <w:rPr>
              <w:noProof/>
            </w:rPr>
          </w:pPr>
          <w:hyperlink w:anchor="_Toc453745203" w:history="1">
            <w:r w:rsidR="00555292" w:rsidRPr="00770D5F">
              <w:rPr>
                <w:rStyle w:val="Hyperlink"/>
                <w:noProof/>
              </w:rPr>
              <w:t>1.2</w:t>
            </w:r>
            <w:r w:rsidR="00555292">
              <w:rPr>
                <w:noProof/>
              </w:rPr>
              <w:tab/>
            </w:r>
            <w:r w:rsidR="00555292" w:rsidRPr="00770D5F">
              <w:rPr>
                <w:rStyle w:val="Hyperlink"/>
                <w:noProof/>
              </w:rPr>
              <w:t>Audience</w:t>
            </w:r>
            <w:r w:rsidR="00555292">
              <w:rPr>
                <w:noProof/>
                <w:webHidden/>
              </w:rPr>
              <w:tab/>
            </w:r>
            <w:r w:rsidR="00555292">
              <w:rPr>
                <w:noProof/>
                <w:webHidden/>
              </w:rPr>
              <w:fldChar w:fldCharType="begin"/>
            </w:r>
            <w:r w:rsidR="00555292">
              <w:rPr>
                <w:noProof/>
                <w:webHidden/>
              </w:rPr>
              <w:instrText xml:space="preserve"> PAGEREF _Toc453745203 \h </w:instrText>
            </w:r>
            <w:r w:rsidR="00555292">
              <w:rPr>
                <w:noProof/>
                <w:webHidden/>
              </w:rPr>
            </w:r>
            <w:r w:rsidR="00555292">
              <w:rPr>
                <w:noProof/>
                <w:webHidden/>
              </w:rPr>
              <w:fldChar w:fldCharType="separate"/>
            </w:r>
            <w:r w:rsidR="00555292">
              <w:rPr>
                <w:noProof/>
                <w:webHidden/>
              </w:rPr>
              <w:t>4</w:t>
            </w:r>
            <w:r w:rsidR="00555292">
              <w:rPr>
                <w:noProof/>
                <w:webHidden/>
              </w:rPr>
              <w:fldChar w:fldCharType="end"/>
            </w:r>
          </w:hyperlink>
        </w:p>
        <w:p w14:paraId="1E9AC477" w14:textId="77777777" w:rsidR="00555292" w:rsidRDefault="00132DDF">
          <w:pPr>
            <w:pStyle w:val="TOC3"/>
            <w:tabs>
              <w:tab w:val="left" w:pos="1100"/>
              <w:tab w:val="right" w:leader="dot" w:pos="9016"/>
            </w:tabs>
            <w:rPr>
              <w:noProof/>
            </w:rPr>
          </w:pPr>
          <w:hyperlink w:anchor="_Toc453745204" w:history="1">
            <w:r w:rsidR="00555292" w:rsidRPr="00770D5F">
              <w:rPr>
                <w:rStyle w:val="Hyperlink"/>
                <w:noProof/>
              </w:rPr>
              <w:t>1.3</w:t>
            </w:r>
            <w:r w:rsidR="00555292">
              <w:rPr>
                <w:noProof/>
              </w:rPr>
              <w:tab/>
            </w:r>
            <w:r w:rsidR="00555292" w:rsidRPr="00770D5F">
              <w:rPr>
                <w:rStyle w:val="Hyperlink"/>
                <w:noProof/>
              </w:rPr>
              <w:t>Distribution List</w:t>
            </w:r>
            <w:r w:rsidR="00555292">
              <w:rPr>
                <w:noProof/>
                <w:webHidden/>
              </w:rPr>
              <w:tab/>
            </w:r>
            <w:r w:rsidR="00555292">
              <w:rPr>
                <w:noProof/>
                <w:webHidden/>
              </w:rPr>
              <w:fldChar w:fldCharType="begin"/>
            </w:r>
            <w:r w:rsidR="00555292">
              <w:rPr>
                <w:noProof/>
                <w:webHidden/>
              </w:rPr>
              <w:instrText xml:space="preserve"> PAGEREF _Toc453745204 \h </w:instrText>
            </w:r>
            <w:r w:rsidR="00555292">
              <w:rPr>
                <w:noProof/>
                <w:webHidden/>
              </w:rPr>
            </w:r>
            <w:r w:rsidR="00555292">
              <w:rPr>
                <w:noProof/>
                <w:webHidden/>
              </w:rPr>
              <w:fldChar w:fldCharType="separate"/>
            </w:r>
            <w:r w:rsidR="00555292">
              <w:rPr>
                <w:noProof/>
                <w:webHidden/>
              </w:rPr>
              <w:t>4</w:t>
            </w:r>
            <w:r w:rsidR="00555292">
              <w:rPr>
                <w:noProof/>
                <w:webHidden/>
              </w:rPr>
              <w:fldChar w:fldCharType="end"/>
            </w:r>
          </w:hyperlink>
        </w:p>
        <w:p w14:paraId="1E9AC478" w14:textId="77777777" w:rsidR="00555292" w:rsidRDefault="00132DDF">
          <w:pPr>
            <w:pStyle w:val="TOC3"/>
            <w:tabs>
              <w:tab w:val="left" w:pos="1100"/>
              <w:tab w:val="right" w:leader="dot" w:pos="9016"/>
            </w:tabs>
            <w:rPr>
              <w:noProof/>
            </w:rPr>
          </w:pPr>
          <w:hyperlink w:anchor="_Toc453745205" w:history="1">
            <w:r w:rsidR="00555292" w:rsidRPr="00770D5F">
              <w:rPr>
                <w:rStyle w:val="Hyperlink"/>
                <w:noProof/>
              </w:rPr>
              <w:t>1.4</w:t>
            </w:r>
            <w:r w:rsidR="00555292">
              <w:rPr>
                <w:noProof/>
              </w:rPr>
              <w:tab/>
            </w:r>
            <w:r w:rsidR="00555292" w:rsidRPr="00770D5F">
              <w:rPr>
                <w:rStyle w:val="Hyperlink"/>
                <w:noProof/>
              </w:rPr>
              <w:t>Amendment Details</w:t>
            </w:r>
            <w:r w:rsidR="00555292">
              <w:rPr>
                <w:noProof/>
                <w:webHidden/>
              </w:rPr>
              <w:tab/>
            </w:r>
            <w:r w:rsidR="00555292">
              <w:rPr>
                <w:noProof/>
                <w:webHidden/>
              </w:rPr>
              <w:fldChar w:fldCharType="begin"/>
            </w:r>
            <w:r w:rsidR="00555292">
              <w:rPr>
                <w:noProof/>
                <w:webHidden/>
              </w:rPr>
              <w:instrText xml:space="preserve"> PAGEREF _Toc453745205 \h </w:instrText>
            </w:r>
            <w:r w:rsidR="00555292">
              <w:rPr>
                <w:noProof/>
                <w:webHidden/>
              </w:rPr>
            </w:r>
            <w:r w:rsidR="00555292">
              <w:rPr>
                <w:noProof/>
                <w:webHidden/>
              </w:rPr>
              <w:fldChar w:fldCharType="separate"/>
            </w:r>
            <w:r w:rsidR="00555292">
              <w:rPr>
                <w:noProof/>
                <w:webHidden/>
              </w:rPr>
              <w:t>4</w:t>
            </w:r>
            <w:r w:rsidR="00555292">
              <w:rPr>
                <w:noProof/>
                <w:webHidden/>
              </w:rPr>
              <w:fldChar w:fldCharType="end"/>
            </w:r>
          </w:hyperlink>
        </w:p>
        <w:p w14:paraId="1E9AC479" w14:textId="77777777" w:rsidR="00555292" w:rsidRDefault="00132DDF">
          <w:pPr>
            <w:pStyle w:val="TOC3"/>
            <w:tabs>
              <w:tab w:val="left" w:pos="1100"/>
              <w:tab w:val="right" w:leader="dot" w:pos="9016"/>
            </w:tabs>
            <w:rPr>
              <w:noProof/>
            </w:rPr>
          </w:pPr>
          <w:hyperlink w:anchor="_Toc453745206" w:history="1">
            <w:r w:rsidR="00555292" w:rsidRPr="00770D5F">
              <w:rPr>
                <w:rStyle w:val="Hyperlink"/>
                <w:noProof/>
              </w:rPr>
              <w:t>1.5</w:t>
            </w:r>
            <w:r w:rsidR="00555292">
              <w:rPr>
                <w:noProof/>
              </w:rPr>
              <w:tab/>
            </w:r>
            <w:r w:rsidR="00555292" w:rsidRPr="00770D5F">
              <w:rPr>
                <w:rStyle w:val="Hyperlink"/>
                <w:noProof/>
              </w:rPr>
              <w:t>Review</w:t>
            </w:r>
            <w:r w:rsidR="00555292">
              <w:rPr>
                <w:noProof/>
                <w:webHidden/>
              </w:rPr>
              <w:tab/>
            </w:r>
            <w:r w:rsidR="00555292">
              <w:rPr>
                <w:noProof/>
                <w:webHidden/>
              </w:rPr>
              <w:fldChar w:fldCharType="begin"/>
            </w:r>
            <w:r w:rsidR="00555292">
              <w:rPr>
                <w:noProof/>
                <w:webHidden/>
              </w:rPr>
              <w:instrText xml:space="preserve"> PAGEREF _Toc453745206 \h </w:instrText>
            </w:r>
            <w:r w:rsidR="00555292">
              <w:rPr>
                <w:noProof/>
                <w:webHidden/>
              </w:rPr>
            </w:r>
            <w:r w:rsidR="00555292">
              <w:rPr>
                <w:noProof/>
                <w:webHidden/>
              </w:rPr>
              <w:fldChar w:fldCharType="separate"/>
            </w:r>
            <w:r w:rsidR="00555292">
              <w:rPr>
                <w:noProof/>
                <w:webHidden/>
              </w:rPr>
              <w:t>4</w:t>
            </w:r>
            <w:r w:rsidR="00555292">
              <w:rPr>
                <w:noProof/>
                <w:webHidden/>
              </w:rPr>
              <w:fldChar w:fldCharType="end"/>
            </w:r>
          </w:hyperlink>
        </w:p>
        <w:p w14:paraId="1E9AC47A" w14:textId="77777777" w:rsidR="00555292" w:rsidRDefault="00132DDF">
          <w:pPr>
            <w:pStyle w:val="TOC2"/>
            <w:tabs>
              <w:tab w:val="left" w:pos="660"/>
              <w:tab w:val="right" w:leader="dot" w:pos="9016"/>
            </w:tabs>
            <w:rPr>
              <w:rFonts w:asciiTheme="minorHAnsi" w:eastAsiaTheme="minorEastAsia" w:hAnsiTheme="minorHAnsi"/>
              <w:noProof/>
              <w:lang w:eastAsia="en-GB"/>
            </w:rPr>
          </w:pPr>
          <w:hyperlink w:anchor="_Toc453745207" w:history="1">
            <w:r w:rsidR="00555292" w:rsidRPr="00770D5F">
              <w:rPr>
                <w:rStyle w:val="Hyperlink"/>
                <w:noProof/>
              </w:rPr>
              <w:t>2.</w:t>
            </w:r>
            <w:r w:rsidR="00555292">
              <w:rPr>
                <w:rFonts w:asciiTheme="minorHAnsi" w:eastAsiaTheme="minorEastAsia" w:hAnsiTheme="minorHAnsi"/>
                <w:noProof/>
                <w:lang w:eastAsia="en-GB"/>
              </w:rPr>
              <w:tab/>
            </w:r>
            <w:r w:rsidR="00555292" w:rsidRPr="00770D5F">
              <w:rPr>
                <w:rStyle w:val="Hyperlink"/>
                <w:noProof/>
              </w:rPr>
              <w:t>System Details</w:t>
            </w:r>
            <w:r w:rsidR="00555292">
              <w:rPr>
                <w:noProof/>
                <w:webHidden/>
              </w:rPr>
              <w:tab/>
            </w:r>
            <w:r w:rsidR="00555292">
              <w:rPr>
                <w:noProof/>
                <w:webHidden/>
              </w:rPr>
              <w:fldChar w:fldCharType="begin"/>
            </w:r>
            <w:r w:rsidR="00555292">
              <w:rPr>
                <w:noProof/>
                <w:webHidden/>
              </w:rPr>
              <w:instrText xml:space="preserve"> PAGEREF _Toc453745207 \h </w:instrText>
            </w:r>
            <w:r w:rsidR="00555292">
              <w:rPr>
                <w:noProof/>
                <w:webHidden/>
              </w:rPr>
            </w:r>
            <w:r w:rsidR="00555292">
              <w:rPr>
                <w:noProof/>
                <w:webHidden/>
              </w:rPr>
              <w:fldChar w:fldCharType="separate"/>
            </w:r>
            <w:r w:rsidR="00555292">
              <w:rPr>
                <w:noProof/>
                <w:webHidden/>
              </w:rPr>
              <w:t>5</w:t>
            </w:r>
            <w:r w:rsidR="00555292">
              <w:rPr>
                <w:noProof/>
                <w:webHidden/>
              </w:rPr>
              <w:fldChar w:fldCharType="end"/>
            </w:r>
          </w:hyperlink>
        </w:p>
        <w:p w14:paraId="1E9AC47B" w14:textId="77777777" w:rsidR="00555292" w:rsidRDefault="00132DDF">
          <w:pPr>
            <w:pStyle w:val="TOC3"/>
            <w:tabs>
              <w:tab w:val="left" w:pos="1100"/>
              <w:tab w:val="right" w:leader="dot" w:pos="9016"/>
            </w:tabs>
            <w:rPr>
              <w:noProof/>
            </w:rPr>
          </w:pPr>
          <w:hyperlink w:anchor="_Toc453745208" w:history="1">
            <w:r w:rsidR="00555292" w:rsidRPr="00770D5F">
              <w:rPr>
                <w:rStyle w:val="Hyperlink"/>
                <w:noProof/>
              </w:rPr>
              <w:t>2.1</w:t>
            </w:r>
            <w:r w:rsidR="00555292">
              <w:rPr>
                <w:noProof/>
              </w:rPr>
              <w:tab/>
            </w:r>
            <w:r w:rsidR="00555292" w:rsidRPr="00770D5F">
              <w:rPr>
                <w:rStyle w:val="Hyperlink"/>
                <w:noProof/>
              </w:rPr>
              <w:t>Configuration System Documentation Registers</w:t>
            </w:r>
            <w:r w:rsidR="00555292">
              <w:rPr>
                <w:noProof/>
                <w:webHidden/>
              </w:rPr>
              <w:tab/>
            </w:r>
            <w:r w:rsidR="00555292">
              <w:rPr>
                <w:noProof/>
                <w:webHidden/>
              </w:rPr>
              <w:fldChar w:fldCharType="begin"/>
            </w:r>
            <w:r w:rsidR="00555292">
              <w:rPr>
                <w:noProof/>
                <w:webHidden/>
              </w:rPr>
              <w:instrText xml:space="preserve"> PAGEREF _Toc453745208 \h </w:instrText>
            </w:r>
            <w:r w:rsidR="00555292">
              <w:rPr>
                <w:noProof/>
                <w:webHidden/>
              </w:rPr>
            </w:r>
            <w:r w:rsidR="00555292">
              <w:rPr>
                <w:noProof/>
                <w:webHidden/>
              </w:rPr>
              <w:fldChar w:fldCharType="separate"/>
            </w:r>
            <w:r w:rsidR="00555292">
              <w:rPr>
                <w:noProof/>
                <w:webHidden/>
              </w:rPr>
              <w:t>5</w:t>
            </w:r>
            <w:r w:rsidR="00555292">
              <w:rPr>
                <w:noProof/>
                <w:webHidden/>
              </w:rPr>
              <w:fldChar w:fldCharType="end"/>
            </w:r>
          </w:hyperlink>
        </w:p>
        <w:p w14:paraId="1E9AC47C" w14:textId="77777777" w:rsidR="00555292" w:rsidRDefault="00132DDF">
          <w:pPr>
            <w:pStyle w:val="TOC3"/>
            <w:tabs>
              <w:tab w:val="left" w:pos="1100"/>
              <w:tab w:val="right" w:leader="dot" w:pos="9016"/>
            </w:tabs>
            <w:rPr>
              <w:noProof/>
            </w:rPr>
          </w:pPr>
          <w:hyperlink w:anchor="_Toc453745209" w:history="1">
            <w:r w:rsidR="00555292" w:rsidRPr="00770D5F">
              <w:rPr>
                <w:rStyle w:val="Hyperlink"/>
                <w:noProof/>
              </w:rPr>
              <w:t>2.2</w:t>
            </w:r>
            <w:r w:rsidR="00555292">
              <w:rPr>
                <w:noProof/>
              </w:rPr>
              <w:tab/>
            </w:r>
            <w:r w:rsidR="00555292" w:rsidRPr="00770D5F">
              <w:rPr>
                <w:rStyle w:val="Hyperlink"/>
                <w:noProof/>
              </w:rPr>
              <w:t>Equipment</w:t>
            </w:r>
            <w:r w:rsidR="00555292">
              <w:rPr>
                <w:noProof/>
                <w:webHidden/>
              </w:rPr>
              <w:tab/>
            </w:r>
            <w:r w:rsidR="00555292">
              <w:rPr>
                <w:noProof/>
                <w:webHidden/>
              </w:rPr>
              <w:fldChar w:fldCharType="begin"/>
            </w:r>
            <w:r w:rsidR="00555292">
              <w:rPr>
                <w:noProof/>
                <w:webHidden/>
              </w:rPr>
              <w:instrText xml:space="preserve"> PAGEREF _Toc453745209 \h </w:instrText>
            </w:r>
            <w:r w:rsidR="00555292">
              <w:rPr>
                <w:noProof/>
                <w:webHidden/>
              </w:rPr>
            </w:r>
            <w:r w:rsidR="00555292">
              <w:rPr>
                <w:noProof/>
                <w:webHidden/>
              </w:rPr>
              <w:fldChar w:fldCharType="separate"/>
            </w:r>
            <w:r w:rsidR="00555292">
              <w:rPr>
                <w:noProof/>
                <w:webHidden/>
              </w:rPr>
              <w:t>5</w:t>
            </w:r>
            <w:r w:rsidR="00555292">
              <w:rPr>
                <w:noProof/>
                <w:webHidden/>
              </w:rPr>
              <w:fldChar w:fldCharType="end"/>
            </w:r>
          </w:hyperlink>
        </w:p>
        <w:p w14:paraId="1E9AC47D" w14:textId="77777777" w:rsidR="00555292" w:rsidRDefault="00132DDF">
          <w:pPr>
            <w:pStyle w:val="TOC3"/>
            <w:tabs>
              <w:tab w:val="left" w:pos="1100"/>
              <w:tab w:val="right" w:leader="dot" w:pos="9016"/>
            </w:tabs>
            <w:rPr>
              <w:noProof/>
            </w:rPr>
          </w:pPr>
          <w:hyperlink w:anchor="_Toc453745210" w:history="1">
            <w:r w:rsidR="00555292" w:rsidRPr="00770D5F">
              <w:rPr>
                <w:rStyle w:val="Hyperlink"/>
                <w:noProof/>
              </w:rPr>
              <w:t>2.3</w:t>
            </w:r>
            <w:r w:rsidR="00555292">
              <w:rPr>
                <w:noProof/>
              </w:rPr>
              <w:tab/>
            </w:r>
            <w:r w:rsidR="00555292" w:rsidRPr="00770D5F">
              <w:rPr>
                <w:rStyle w:val="Hyperlink"/>
                <w:noProof/>
              </w:rPr>
              <w:t>Software</w:t>
            </w:r>
            <w:r w:rsidR="00555292">
              <w:rPr>
                <w:noProof/>
                <w:webHidden/>
              </w:rPr>
              <w:tab/>
            </w:r>
            <w:r w:rsidR="00555292">
              <w:rPr>
                <w:noProof/>
                <w:webHidden/>
              </w:rPr>
              <w:fldChar w:fldCharType="begin"/>
            </w:r>
            <w:r w:rsidR="00555292">
              <w:rPr>
                <w:noProof/>
                <w:webHidden/>
              </w:rPr>
              <w:instrText xml:space="preserve"> PAGEREF _Toc453745210 \h </w:instrText>
            </w:r>
            <w:r w:rsidR="00555292">
              <w:rPr>
                <w:noProof/>
                <w:webHidden/>
              </w:rPr>
            </w:r>
            <w:r w:rsidR="00555292">
              <w:rPr>
                <w:noProof/>
                <w:webHidden/>
              </w:rPr>
              <w:fldChar w:fldCharType="separate"/>
            </w:r>
            <w:r w:rsidR="00555292">
              <w:rPr>
                <w:noProof/>
                <w:webHidden/>
              </w:rPr>
              <w:t>5</w:t>
            </w:r>
            <w:r w:rsidR="00555292">
              <w:rPr>
                <w:noProof/>
                <w:webHidden/>
              </w:rPr>
              <w:fldChar w:fldCharType="end"/>
            </w:r>
          </w:hyperlink>
        </w:p>
        <w:p w14:paraId="1E9AC47E" w14:textId="77777777" w:rsidR="00555292" w:rsidRDefault="00132DDF">
          <w:pPr>
            <w:pStyle w:val="TOC3"/>
            <w:tabs>
              <w:tab w:val="left" w:pos="1100"/>
              <w:tab w:val="right" w:leader="dot" w:pos="9016"/>
            </w:tabs>
            <w:rPr>
              <w:noProof/>
            </w:rPr>
          </w:pPr>
          <w:hyperlink w:anchor="_Toc453745211" w:history="1">
            <w:r w:rsidR="00555292" w:rsidRPr="00770D5F">
              <w:rPr>
                <w:rStyle w:val="Hyperlink"/>
                <w:noProof/>
              </w:rPr>
              <w:t>2.4</w:t>
            </w:r>
            <w:r w:rsidR="00555292">
              <w:rPr>
                <w:noProof/>
              </w:rPr>
              <w:tab/>
            </w:r>
            <w:r w:rsidR="00555292" w:rsidRPr="00770D5F">
              <w:rPr>
                <w:rStyle w:val="Hyperlink"/>
                <w:noProof/>
              </w:rPr>
              <w:t>Additional Features Of System</w:t>
            </w:r>
            <w:r w:rsidR="00555292">
              <w:rPr>
                <w:noProof/>
                <w:webHidden/>
              </w:rPr>
              <w:tab/>
            </w:r>
            <w:r w:rsidR="00555292">
              <w:rPr>
                <w:noProof/>
                <w:webHidden/>
              </w:rPr>
              <w:fldChar w:fldCharType="begin"/>
            </w:r>
            <w:r w:rsidR="00555292">
              <w:rPr>
                <w:noProof/>
                <w:webHidden/>
              </w:rPr>
              <w:instrText xml:space="preserve"> PAGEREF _Toc453745211 \h </w:instrText>
            </w:r>
            <w:r w:rsidR="00555292">
              <w:rPr>
                <w:noProof/>
                <w:webHidden/>
              </w:rPr>
            </w:r>
            <w:r w:rsidR="00555292">
              <w:rPr>
                <w:noProof/>
                <w:webHidden/>
              </w:rPr>
              <w:fldChar w:fldCharType="separate"/>
            </w:r>
            <w:r w:rsidR="00555292">
              <w:rPr>
                <w:noProof/>
                <w:webHidden/>
              </w:rPr>
              <w:t>5</w:t>
            </w:r>
            <w:r w:rsidR="00555292">
              <w:rPr>
                <w:noProof/>
                <w:webHidden/>
              </w:rPr>
              <w:fldChar w:fldCharType="end"/>
            </w:r>
          </w:hyperlink>
        </w:p>
        <w:p w14:paraId="1E9AC47F" w14:textId="77777777" w:rsidR="00555292" w:rsidRDefault="00132DDF">
          <w:pPr>
            <w:pStyle w:val="TOC3"/>
            <w:tabs>
              <w:tab w:val="left" w:pos="1100"/>
              <w:tab w:val="right" w:leader="dot" w:pos="9016"/>
            </w:tabs>
            <w:rPr>
              <w:noProof/>
            </w:rPr>
          </w:pPr>
          <w:hyperlink w:anchor="_Toc453745212" w:history="1">
            <w:r w:rsidR="00555292" w:rsidRPr="00770D5F">
              <w:rPr>
                <w:rStyle w:val="Hyperlink"/>
                <w:noProof/>
              </w:rPr>
              <w:t>2.5</w:t>
            </w:r>
            <w:r w:rsidR="00555292">
              <w:rPr>
                <w:noProof/>
              </w:rPr>
              <w:tab/>
            </w:r>
            <w:r w:rsidR="00555292" w:rsidRPr="00770D5F">
              <w:rPr>
                <w:rStyle w:val="Hyperlink"/>
                <w:noProof/>
              </w:rPr>
              <w:t>Interfaces with Other systems</w:t>
            </w:r>
            <w:r w:rsidR="00555292">
              <w:rPr>
                <w:noProof/>
                <w:webHidden/>
              </w:rPr>
              <w:tab/>
            </w:r>
            <w:r w:rsidR="00555292">
              <w:rPr>
                <w:noProof/>
                <w:webHidden/>
              </w:rPr>
              <w:fldChar w:fldCharType="begin"/>
            </w:r>
            <w:r w:rsidR="00555292">
              <w:rPr>
                <w:noProof/>
                <w:webHidden/>
              </w:rPr>
              <w:instrText xml:space="preserve"> PAGEREF _Toc453745212 \h </w:instrText>
            </w:r>
            <w:r w:rsidR="00555292">
              <w:rPr>
                <w:noProof/>
                <w:webHidden/>
              </w:rPr>
            </w:r>
            <w:r w:rsidR="00555292">
              <w:rPr>
                <w:noProof/>
                <w:webHidden/>
              </w:rPr>
              <w:fldChar w:fldCharType="separate"/>
            </w:r>
            <w:r w:rsidR="00555292">
              <w:rPr>
                <w:noProof/>
                <w:webHidden/>
              </w:rPr>
              <w:t>5</w:t>
            </w:r>
            <w:r w:rsidR="00555292">
              <w:rPr>
                <w:noProof/>
                <w:webHidden/>
              </w:rPr>
              <w:fldChar w:fldCharType="end"/>
            </w:r>
          </w:hyperlink>
        </w:p>
        <w:p w14:paraId="1E9AC480" w14:textId="77777777" w:rsidR="00555292" w:rsidRDefault="00132DDF">
          <w:pPr>
            <w:pStyle w:val="TOC3"/>
            <w:tabs>
              <w:tab w:val="left" w:pos="1100"/>
              <w:tab w:val="right" w:leader="dot" w:pos="9016"/>
            </w:tabs>
            <w:rPr>
              <w:noProof/>
            </w:rPr>
          </w:pPr>
          <w:hyperlink w:anchor="_Toc453745213" w:history="1">
            <w:r w:rsidR="00555292" w:rsidRPr="00770D5F">
              <w:rPr>
                <w:rStyle w:val="Hyperlink"/>
                <w:noProof/>
              </w:rPr>
              <w:t>2.6</w:t>
            </w:r>
            <w:r w:rsidR="00555292">
              <w:rPr>
                <w:noProof/>
              </w:rPr>
              <w:tab/>
            </w:r>
            <w:r w:rsidR="00555292" w:rsidRPr="00770D5F">
              <w:rPr>
                <w:rStyle w:val="Hyperlink"/>
                <w:noProof/>
              </w:rPr>
              <w:t>System Roles</w:t>
            </w:r>
            <w:r w:rsidR="00555292">
              <w:rPr>
                <w:noProof/>
                <w:webHidden/>
              </w:rPr>
              <w:tab/>
            </w:r>
            <w:r w:rsidR="00555292">
              <w:rPr>
                <w:noProof/>
                <w:webHidden/>
              </w:rPr>
              <w:fldChar w:fldCharType="begin"/>
            </w:r>
            <w:r w:rsidR="00555292">
              <w:rPr>
                <w:noProof/>
                <w:webHidden/>
              </w:rPr>
              <w:instrText xml:space="preserve"> PAGEREF _Toc453745213 \h </w:instrText>
            </w:r>
            <w:r w:rsidR="00555292">
              <w:rPr>
                <w:noProof/>
                <w:webHidden/>
              </w:rPr>
            </w:r>
            <w:r w:rsidR="00555292">
              <w:rPr>
                <w:noProof/>
                <w:webHidden/>
              </w:rPr>
              <w:fldChar w:fldCharType="separate"/>
            </w:r>
            <w:r w:rsidR="00555292">
              <w:rPr>
                <w:noProof/>
                <w:webHidden/>
              </w:rPr>
              <w:t>5</w:t>
            </w:r>
            <w:r w:rsidR="00555292">
              <w:rPr>
                <w:noProof/>
                <w:webHidden/>
              </w:rPr>
              <w:fldChar w:fldCharType="end"/>
            </w:r>
          </w:hyperlink>
        </w:p>
        <w:p w14:paraId="1E9AC481" w14:textId="77777777" w:rsidR="00555292" w:rsidRDefault="00132DDF">
          <w:pPr>
            <w:pStyle w:val="TOC3"/>
            <w:tabs>
              <w:tab w:val="left" w:pos="1100"/>
              <w:tab w:val="right" w:leader="dot" w:pos="9016"/>
            </w:tabs>
            <w:rPr>
              <w:noProof/>
            </w:rPr>
          </w:pPr>
          <w:hyperlink w:anchor="_Toc453745214" w:history="1">
            <w:r w:rsidR="00555292" w:rsidRPr="00770D5F">
              <w:rPr>
                <w:rStyle w:val="Hyperlink"/>
                <w:noProof/>
              </w:rPr>
              <w:t>2.7</w:t>
            </w:r>
            <w:r w:rsidR="00555292">
              <w:rPr>
                <w:noProof/>
              </w:rPr>
              <w:tab/>
            </w:r>
            <w:r w:rsidR="00555292" w:rsidRPr="00770D5F">
              <w:rPr>
                <w:rStyle w:val="Hyperlink"/>
                <w:noProof/>
              </w:rPr>
              <w:t>Support Services</w:t>
            </w:r>
            <w:r w:rsidR="00555292">
              <w:rPr>
                <w:noProof/>
                <w:webHidden/>
              </w:rPr>
              <w:tab/>
            </w:r>
            <w:r w:rsidR="00555292">
              <w:rPr>
                <w:noProof/>
                <w:webHidden/>
              </w:rPr>
              <w:fldChar w:fldCharType="begin"/>
            </w:r>
            <w:r w:rsidR="00555292">
              <w:rPr>
                <w:noProof/>
                <w:webHidden/>
              </w:rPr>
              <w:instrText xml:space="preserve"> PAGEREF _Toc453745214 \h </w:instrText>
            </w:r>
            <w:r w:rsidR="00555292">
              <w:rPr>
                <w:noProof/>
                <w:webHidden/>
              </w:rPr>
            </w:r>
            <w:r w:rsidR="00555292">
              <w:rPr>
                <w:noProof/>
                <w:webHidden/>
              </w:rPr>
              <w:fldChar w:fldCharType="separate"/>
            </w:r>
            <w:r w:rsidR="00555292">
              <w:rPr>
                <w:noProof/>
                <w:webHidden/>
              </w:rPr>
              <w:t>5</w:t>
            </w:r>
            <w:r w:rsidR="00555292">
              <w:rPr>
                <w:noProof/>
                <w:webHidden/>
              </w:rPr>
              <w:fldChar w:fldCharType="end"/>
            </w:r>
          </w:hyperlink>
        </w:p>
        <w:p w14:paraId="1E9AC482" w14:textId="77777777" w:rsidR="00555292" w:rsidRDefault="00132DDF">
          <w:pPr>
            <w:pStyle w:val="TOC3"/>
            <w:tabs>
              <w:tab w:val="left" w:pos="1100"/>
              <w:tab w:val="right" w:leader="dot" w:pos="9016"/>
            </w:tabs>
            <w:rPr>
              <w:noProof/>
            </w:rPr>
          </w:pPr>
          <w:hyperlink w:anchor="_Toc453745215" w:history="1">
            <w:r w:rsidR="00555292" w:rsidRPr="00770D5F">
              <w:rPr>
                <w:rStyle w:val="Hyperlink"/>
                <w:noProof/>
              </w:rPr>
              <w:t>2.8</w:t>
            </w:r>
            <w:r w:rsidR="00555292">
              <w:rPr>
                <w:noProof/>
              </w:rPr>
              <w:tab/>
            </w:r>
            <w:r w:rsidR="00555292" w:rsidRPr="00770D5F">
              <w:rPr>
                <w:rStyle w:val="Hyperlink"/>
                <w:noProof/>
              </w:rPr>
              <w:t>Data Protection</w:t>
            </w:r>
            <w:r w:rsidR="00555292">
              <w:rPr>
                <w:noProof/>
                <w:webHidden/>
              </w:rPr>
              <w:tab/>
            </w:r>
            <w:r w:rsidR="00555292">
              <w:rPr>
                <w:noProof/>
                <w:webHidden/>
              </w:rPr>
              <w:fldChar w:fldCharType="begin"/>
            </w:r>
            <w:r w:rsidR="00555292">
              <w:rPr>
                <w:noProof/>
                <w:webHidden/>
              </w:rPr>
              <w:instrText xml:space="preserve"> PAGEREF _Toc453745215 \h </w:instrText>
            </w:r>
            <w:r w:rsidR="00555292">
              <w:rPr>
                <w:noProof/>
                <w:webHidden/>
              </w:rPr>
            </w:r>
            <w:r w:rsidR="00555292">
              <w:rPr>
                <w:noProof/>
                <w:webHidden/>
              </w:rPr>
              <w:fldChar w:fldCharType="separate"/>
            </w:r>
            <w:r w:rsidR="00555292">
              <w:rPr>
                <w:noProof/>
                <w:webHidden/>
              </w:rPr>
              <w:t>5</w:t>
            </w:r>
            <w:r w:rsidR="00555292">
              <w:rPr>
                <w:noProof/>
                <w:webHidden/>
              </w:rPr>
              <w:fldChar w:fldCharType="end"/>
            </w:r>
          </w:hyperlink>
        </w:p>
        <w:p w14:paraId="1E9AC483" w14:textId="77777777" w:rsidR="00555292" w:rsidRDefault="00132DDF">
          <w:pPr>
            <w:pStyle w:val="TOC3"/>
            <w:tabs>
              <w:tab w:val="left" w:pos="1100"/>
              <w:tab w:val="right" w:leader="dot" w:pos="9016"/>
            </w:tabs>
            <w:rPr>
              <w:noProof/>
            </w:rPr>
          </w:pPr>
          <w:hyperlink w:anchor="_Toc453745216" w:history="1">
            <w:r w:rsidR="00555292" w:rsidRPr="00770D5F">
              <w:rPr>
                <w:rStyle w:val="Hyperlink"/>
                <w:noProof/>
              </w:rPr>
              <w:t>2.9</w:t>
            </w:r>
            <w:r w:rsidR="00555292">
              <w:rPr>
                <w:noProof/>
              </w:rPr>
              <w:tab/>
            </w:r>
            <w:r w:rsidR="00555292" w:rsidRPr="00770D5F">
              <w:rPr>
                <w:rStyle w:val="Hyperlink"/>
                <w:noProof/>
              </w:rPr>
              <w:t>Requests for Information</w:t>
            </w:r>
            <w:r w:rsidR="00555292">
              <w:rPr>
                <w:noProof/>
                <w:webHidden/>
              </w:rPr>
              <w:tab/>
            </w:r>
            <w:r w:rsidR="00555292">
              <w:rPr>
                <w:noProof/>
                <w:webHidden/>
              </w:rPr>
              <w:fldChar w:fldCharType="begin"/>
            </w:r>
            <w:r w:rsidR="00555292">
              <w:rPr>
                <w:noProof/>
                <w:webHidden/>
              </w:rPr>
              <w:instrText xml:space="preserve"> PAGEREF _Toc453745216 \h </w:instrText>
            </w:r>
            <w:r w:rsidR="00555292">
              <w:rPr>
                <w:noProof/>
                <w:webHidden/>
              </w:rPr>
            </w:r>
            <w:r w:rsidR="00555292">
              <w:rPr>
                <w:noProof/>
                <w:webHidden/>
              </w:rPr>
              <w:fldChar w:fldCharType="separate"/>
            </w:r>
            <w:r w:rsidR="00555292">
              <w:rPr>
                <w:noProof/>
                <w:webHidden/>
              </w:rPr>
              <w:t>6</w:t>
            </w:r>
            <w:r w:rsidR="00555292">
              <w:rPr>
                <w:noProof/>
                <w:webHidden/>
              </w:rPr>
              <w:fldChar w:fldCharType="end"/>
            </w:r>
          </w:hyperlink>
        </w:p>
        <w:p w14:paraId="1E9AC484" w14:textId="77777777" w:rsidR="00555292" w:rsidRDefault="00132DDF">
          <w:pPr>
            <w:pStyle w:val="TOC3"/>
            <w:tabs>
              <w:tab w:val="left" w:pos="1100"/>
              <w:tab w:val="right" w:leader="dot" w:pos="9016"/>
            </w:tabs>
            <w:rPr>
              <w:noProof/>
            </w:rPr>
          </w:pPr>
          <w:hyperlink w:anchor="_Toc453745217" w:history="1">
            <w:r w:rsidR="00555292" w:rsidRPr="00770D5F">
              <w:rPr>
                <w:rStyle w:val="Hyperlink"/>
                <w:noProof/>
              </w:rPr>
              <w:t>2.10</w:t>
            </w:r>
            <w:r w:rsidR="00555292">
              <w:rPr>
                <w:noProof/>
              </w:rPr>
              <w:tab/>
            </w:r>
            <w:r w:rsidR="00555292" w:rsidRPr="00770D5F">
              <w:rPr>
                <w:rStyle w:val="Hyperlink"/>
                <w:noProof/>
              </w:rPr>
              <w:t>Procedure in the event of a suspected security breach</w:t>
            </w:r>
            <w:r w:rsidR="00555292">
              <w:rPr>
                <w:noProof/>
                <w:webHidden/>
              </w:rPr>
              <w:tab/>
            </w:r>
            <w:r w:rsidR="00555292">
              <w:rPr>
                <w:noProof/>
                <w:webHidden/>
              </w:rPr>
              <w:fldChar w:fldCharType="begin"/>
            </w:r>
            <w:r w:rsidR="00555292">
              <w:rPr>
                <w:noProof/>
                <w:webHidden/>
              </w:rPr>
              <w:instrText xml:space="preserve"> PAGEREF _Toc453745217 \h </w:instrText>
            </w:r>
            <w:r w:rsidR="00555292">
              <w:rPr>
                <w:noProof/>
                <w:webHidden/>
              </w:rPr>
            </w:r>
            <w:r w:rsidR="00555292">
              <w:rPr>
                <w:noProof/>
                <w:webHidden/>
              </w:rPr>
              <w:fldChar w:fldCharType="separate"/>
            </w:r>
            <w:r w:rsidR="00555292">
              <w:rPr>
                <w:noProof/>
                <w:webHidden/>
              </w:rPr>
              <w:t>6</w:t>
            </w:r>
            <w:r w:rsidR="00555292">
              <w:rPr>
                <w:noProof/>
                <w:webHidden/>
              </w:rPr>
              <w:fldChar w:fldCharType="end"/>
            </w:r>
          </w:hyperlink>
        </w:p>
        <w:p w14:paraId="1E9AC485" w14:textId="77777777" w:rsidR="00555292" w:rsidRDefault="00132DDF">
          <w:pPr>
            <w:pStyle w:val="TOC2"/>
            <w:tabs>
              <w:tab w:val="left" w:pos="660"/>
              <w:tab w:val="right" w:leader="dot" w:pos="9016"/>
            </w:tabs>
            <w:rPr>
              <w:rFonts w:asciiTheme="minorHAnsi" w:eastAsiaTheme="minorEastAsia" w:hAnsiTheme="minorHAnsi"/>
              <w:noProof/>
              <w:lang w:eastAsia="en-GB"/>
            </w:rPr>
          </w:pPr>
          <w:hyperlink w:anchor="_Toc453745218" w:history="1">
            <w:r w:rsidR="00555292" w:rsidRPr="00770D5F">
              <w:rPr>
                <w:rStyle w:val="Hyperlink"/>
                <w:noProof/>
              </w:rPr>
              <w:t>3.</w:t>
            </w:r>
            <w:r w:rsidR="00555292">
              <w:rPr>
                <w:rFonts w:asciiTheme="minorHAnsi" w:eastAsiaTheme="minorEastAsia" w:hAnsiTheme="minorHAnsi"/>
                <w:noProof/>
                <w:lang w:eastAsia="en-GB"/>
              </w:rPr>
              <w:tab/>
            </w:r>
            <w:r w:rsidR="00555292" w:rsidRPr="00770D5F">
              <w:rPr>
                <w:rStyle w:val="Hyperlink"/>
                <w:noProof/>
              </w:rPr>
              <w:t>System Security</w:t>
            </w:r>
            <w:r w:rsidR="00555292">
              <w:rPr>
                <w:noProof/>
                <w:webHidden/>
              </w:rPr>
              <w:tab/>
            </w:r>
            <w:r w:rsidR="00555292">
              <w:rPr>
                <w:noProof/>
                <w:webHidden/>
              </w:rPr>
              <w:fldChar w:fldCharType="begin"/>
            </w:r>
            <w:r w:rsidR="00555292">
              <w:rPr>
                <w:noProof/>
                <w:webHidden/>
              </w:rPr>
              <w:instrText xml:space="preserve"> PAGEREF _Toc453745218 \h </w:instrText>
            </w:r>
            <w:r w:rsidR="00555292">
              <w:rPr>
                <w:noProof/>
                <w:webHidden/>
              </w:rPr>
            </w:r>
            <w:r w:rsidR="00555292">
              <w:rPr>
                <w:noProof/>
                <w:webHidden/>
              </w:rPr>
              <w:fldChar w:fldCharType="separate"/>
            </w:r>
            <w:r w:rsidR="00555292">
              <w:rPr>
                <w:noProof/>
                <w:webHidden/>
              </w:rPr>
              <w:t>6</w:t>
            </w:r>
            <w:r w:rsidR="00555292">
              <w:rPr>
                <w:noProof/>
                <w:webHidden/>
              </w:rPr>
              <w:fldChar w:fldCharType="end"/>
            </w:r>
          </w:hyperlink>
        </w:p>
        <w:p w14:paraId="1E9AC486" w14:textId="77777777" w:rsidR="00555292" w:rsidRDefault="00132DDF">
          <w:pPr>
            <w:pStyle w:val="TOC3"/>
            <w:tabs>
              <w:tab w:val="left" w:pos="1100"/>
              <w:tab w:val="right" w:leader="dot" w:pos="9016"/>
            </w:tabs>
            <w:rPr>
              <w:noProof/>
            </w:rPr>
          </w:pPr>
          <w:hyperlink w:anchor="_Toc453745219" w:history="1">
            <w:r w:rsidR="00555292" w:rsidRPr="00770D5F">
              <w:rPr>
                <w:rStyle w:val="Hyperlink"/>
                <w:noProof/>
              </w:rPr>
              <w:t>3.1</w:t>
            </w:r>
            <w:r w:rsidR="00555292">
              <w:rPr>
                <w:noProof/>
              </w:rPr>
              <w:tab/>
            </w:r>
            <w:r w:rsidR="00555292" w:rsidRPr="00770D5F">
              <w:rPr>
                <w:rStyle w:val="Hyperlink"/>
                <w:noProof/>
              </w:rPr>
              <w:t>Physical Security</w:t>
            </w:r>
            <w:r w:rsidR="00555292">
              <w:rPr>
                <w:noProof/>
                <w:webHidden/>
              </w:rPr>
              <w:tab/>
            </w:r>
            <w:r w:rsidR="00555292">
              <w:rPr>
                <w:noProof/>
                <w:webHidden/>
              </w:rPr>
              <w:fldChar w:fldCharType="begin"/>
            </w:r>
            <w:r w:rsidR="00555292">
              <w:rPr>
                <w:noProof/>
                <w:webHidden/>
              </w:rPr>
              <w:instrText xml:space="preserve"> PAGEREF _Toc453745219 \h </w:instrText>
            </w:r>
            <w:r w:rsidR="00555292">
              <w:rPr>
                <w:noProof/>
                <w:webHidden/>
              </w:rPr>
            </w:r>
            <w:r w:rsidR="00555292">
              <w:rPr>
                <w:noProof/>
                <w:webHidden/>
              </w:rPr>
              <w:fldChar w:fldCharType="separate"/>
            </w:r>
            <w:r w:rsidR="00555292">
              <w:rPr>
                <w:noProof/>
                <w:webHidden/>
              </w:rPr>
              <w:t>6</w:t>
            </w:r>
            <w:r w:rsidR="00555292">
              <w:rPr>
                <w:noProof/>
                <w:webHidden/>
              </w:rPr>
              <w:fldChar w:fldCharType="end"/>
            </w:r>
          </w:hyperlink>
        </w:p>
        <w:p w14:paraId="1E9AC487" w14:textId="77777777" w:rsidR="00555292" w:rsidRDefault="00132DDF">
          <w:pPr>
            <w:pStyle w:val="TOC3"/>
            <w:tabs>
              <w:tab w:val="left" w:pos="1100"/>
              <w:tab w:val="right" w:leader="dot" w:pos="9016"/>
            </w:tabs>
            <w:rPr>
              <w:noProof/>
            </w:rPr>
          </w:pPr>
          <w:hyperlink w:anchor="_Toc453745220" w:history="1">
            <w:r w:rsidR="00555292" w:rsidRPr="00770D5F">
              <w:rPr>
                <w:rStyle w:val="Hyperlink"/>
                <w:noProof/>
              </w:rPr>
              <w:t>3.2</w:t>
            </w:r>
            <w:r w:rsidR="00555292">
              <w:rPr>
                <w:noProof/>
              </w:rPr>
              <w:tab/>
            </w:r>
            <w:r w:rsidR="00555292" w:rsidRPr="00770D5F">
              <w:rPr>
                <w:rStyle w:val="Hyperlink"/>
                <w:noProof/>
              </w:rPr>
              <w:t>Workstations</w:t>
            </w:r>
            <w:r w:rsidR="00555292">
              <w:rPr>
                <w:noProof/>
                <w:webHidden/>
              </w:rPr>
              <w:tab/>
            </w:r>
            <w:r w:rsidR="00555292">
              <w:rPr>
                <w:noProof/>
                <w:webHidden/>
              </w:rPr>
              <w:fldChar w:fldCharType="begin"/>
            </w:r>
            <w:r w:rsidR="00555292">
              <w:rPr>
                <w:noProof/>
                <w:webHidden/>
              </w:rPr>
              <w:instrText xml:space="preserve"> PAGEREF _Toc453745220 \h </w:instrText>
            </w:r>
            <w:r w:rsidR="00555292">
              <w:rPr>
                <w:noProof/>
                <w:webHidden/>
              </w:rPr>
            </w:r>
            <w:r w:rsidR="00555292">
              <w:rPr>
                <w:noProof/>
                <w:webHidden/>
              </w:rPr>
              <w:fldChar w:fldCharType="separate"/>
            </w:r>
            <w:r w:rsidR="00555292">
              <w:rPr>
                <w:noProof/>
                <w:webHidden/>
              </w:rPr>
              <w:t>7</w:t>
            </w:r>
            <w:r w:rsidR="00555292">
              <w:rPr>
                <w:noProof/>
                <w:webHidden/>
              </w:rPr>
              <w:fldChar w:fldCharType="end"/>
            </w:r>
          </w:hyperlink>
        </w:p>
        <w:p w14:paraId="1E9AC488" w14:textId="77777777" w:rsidR="00555292" w:rsidRDefault="00132DDF">
          <w:pPr>
            <w:pStyle w:val="TOC3"/>
            <w:tabs>
              <w:tab w:val="left" w:pos="1100"/>
              <w:tab w:val="right" w:leader="dot" w:pos="9016"/>
            </w:tabs>
            <w:rPr>
              <w:noProof/>
            </w:rPr>
          </w:pPr>
          <w:hyperlink w:anchor="_Toc453745221" w:history="1">
            <w:r w:rsidR="00555292" w:rsidRPr="00770D5F">
              <w:rPr>
                <w:rStyle w:val="Hyperlink"/>
                <w:noProof/>
              </w:rPr>
              <w:t>3.3</w:t>
            </w:r>
            <w:r w:rsidR="00555292">
              <w:rPr>
                <w:noProof/>
              </w:rPr>
              <w:tab/>
            </w:r>
            <w:r w:rsidR="00555292" w:rsidRPr="00770D5F">
              <w:rPr>
                <w:rStyle w:val="Hyperlink"/>
                <w:noProof/>
              </w:rPr>
              <w:t>Network</w:t>
            </w:r>
            <w:r w:rsidR="00555292">
              <w:rPr>
                <w:noProof/>
                <w:webHidden/>
              </w:rPr>
              <w:tab/>
            </w:r>
            <w:r w:rsidR="00555292">
              <w:rPr>
                <w:noProof/>
                <w:webHidden/>
              </w:rPr>
              <w:fldChar w:fldCharType="begin"/>
            </w:r>
            <w:r w:rsidR="00555292">
              <w:rPr>
                <w:noProof/>
                <w:webHidden/>
              </w:rPr>
              <w:instrText xml:space="preserve"> PAGEREF _Toc453745221 \h </w:instrText>
            </w:r>
            <w:r w:rsidR="00555292">
              <w:rPr>
                <w:noProof/>
                <w:webHidden/>
              </w:rPr>
            </w:r>
            <w:r w:rsidR="00555292">
              <w:rPr>
                <w:noProof/>
                <w:webHidden/>
              </w:rPr>
              <w:fldChar w:fldCharType="separate"/>
            </w:r>
            <w:r w:rsidR="00555292">
              <w:rPr>
                <w:noProof/>
                <w:webHidden/>
              </w:rPr>
              <w:t>7</w:t>
            </w:r>
            <w:r w:rsidR="00555292">
              <w:rPr>
                <w:noProof/>
                <w:webHidden/>
              </w:rPr>
              <w:fldChar w:fldCharType="end"/>
            </w:r>
          </w:hyperlink>
        </w:p>
        <w:p w14:paraId="1E9AC489" w14:textId="77777777" w:rsidR="00555292" w:rsidRDefault="00132DDF">
          <w:pPr>
            <w:pStyle w:val="TOC2"/>
            <w:tabs>
              <w:tab w:val="left" w:pos="660"/>
              <w:tab w:val="right" w:leader="dot" w:pos="9016"/>
            </w:tabs>
            <w:rPr>
              <w:rFonts w:asciiTheme="minorHAnsi" w:eastAsiaTheme="minorEastAsia" w:hAnsiTheme="minorHAnsi"/>
              <w:noProof/>
              <w:lang w:eastAsia="en-GB"/>
            </w:rPr>
          </w:pPr>
          <w:hyperlink w:anchor="_Toc453745222" w:history="1">
            <w:r w:rsidR="00555292" w:rsidRPr="00770D5F">
              <w:rPr>
                <w:rStyle w:val="Hyperlink"/>
                <w:noProof/>
              </w:rPr>
              <w:t>4.</w:t>
            </w:r>
            <w:r w:rsidR="00555292">
              <w:rPr>
                <w:rFonts w:asciiTheme="minorHAnsi" w:eastAsiaTheme="minorEastAsia" w:hAnsiTheme="minorHAnsi"/>
                <w:noProof/>
                <w:lang w:eastAsia="en-GB"/>
              </w:rPr>
              <w:tab/>
            </w:r>
            <w:r w:rsidR="00555292" w:rsidRPr="00770D5F">
              <w:rPr>
                <w:rStyle w:val="Hyperlink"/>
                <w:noProof/>
              </w:rPr>
              <w:t>Authorised Users</w:t>
            </w:r>
            <w:r w:rsidR="00555292">
              <w:rPr>
                <w:noProof/>
                <w:webHidden/>
              </w:rPr>
              <w:tab/>
            </w:r>
            <w:r w:rsidR="00555292">
              <w:rPr>
                <w:noProof/>
                <w:webHidden/>
              </w:rPr>
              <w:fldChar w:fldCharType="begin"/>
            </w:r>
            <w:r w:rsidR="00555292">
              <w:rPr>
                <w:noProof/>
                <w:webHidden/>
              </w:rPr>
              <w:instrText xml:space="preserve"> PAGEREF _Toc453745222 \h </w:instrText>
            </w:r>
            <w:r w:rsidR="00555292">
              <w:rPr>
                <w:noProof/>
                <w:webHidden/>
              </w:rPr>
            </w:r>
            <w:r w:rsidR="00555292">
              <w:rPr>
                <w:noProof/>
                <w:webHidden/>
              </w:rPr>
              <w:fldChar w:fldCharType="separate"/>
            </w:r>
            <w:r w:rsidR="00555292">
              <w:rPr>
                <w:noProof/>
                <w:webHidden/>
              </w:rPr>
              <w:t>7</w:t>
            </w:r>
            <w:r w:rsidR="00555292">
              <w:rPr>
                <w:noProof/>
                <w:webHidden/>
              </w:rPr>
              <w:fldChar w:fldCharType="end"/>
            </w:r>
          </w:hyperlink>
        </w:p>
        <w:p w14:paraId="1E9AC48A" w14:textId="77777777" w:rsidR="00555292" w:rsidRDefault="00132DDF">
          <w:pPr>
            <w:pStyle w:val="TOC3"/>
            <w:tabs>
              <w:tab w:val="left" w:pos="1100"/>
              <w:tab w:val="right" w:leader="dot" w:pos="9016"/>
            </w:tabs>
            <w:rPr>
              <w:noProof/>
            </w:rPr>
          </w:pPr>
          <w:hyperlink w:anchor="_Toc453745223" w:history="1">
            <w:r w:rsidR="00555292" w:rsidRPr="00770D5F">
              <w:rPr>
                <w:rStyle w:val="Hyperlink"/>
                <w:noProof/>
              </w:rPr>
              <w:t>4.1</w:t>
            </w:r>
            <w:r w:rsidR="00555292">
              <w:rPr>
                <w:noProof/>
              </w:rPr>
              <w:tab/>
            </w:r>
            <w:r w:rsidR="00555292" w:rsidRPr="00770D5F">
              <w:rPr>
                <w:rStyle w:val="Hyperlink"/>
                <w:noProof/>
              </w:rPr>
              <w:t>Users Management</w:t>
            </w:r>
            <w:r w:rsidR="00555292">
              <w:rPr>
                <w:noProof/>
                <w:webHidden/>
              </w:rPr>
              <w:tab/>
            </w:r>
            <w:r w:rsidR="00555292">
              <w:rPr>
                <w:noProof/>
                <w:webHidden/>
              </w:rPr>
              <w:fldChar w:fldCharType="begin"/>
            </w:r>
            <w:r w:rsidR="00555292">
              <w:rPr>
                <w:noProof/>
                <w:webHidden/>
              </w:rPr>
              <w:instrText xml:space="preserve"> PAGEREF _Toc453745223 \h </w:instrText>
            </w:r>
            <w:r w:rsidR="00555292">
              <w:rPr>
                <w:noProof/>
                <w:webHidden/>
              </w:rPr>
            </w:r>
            <w:r w:rsidR="00555292">
              <w:rPr>
                <w:noProof/>
                <w:webHidden/>
              </w:rPr>
              <w:fldChar w:fldCharType="separate"/>
            </w:r>
            <w:r w:rsidR="00555292">
              <w:rPr>
                <w:noProof/>
                <w:webHidden/>
              </w:rPr>
              <w:t>7</w:t>
            </w:r>
            <w:r w:rsidR="00555292">
              <w:rPr>
                <w:noProof/>
                <w:webHidden/>
              </w:rPr>
              <w:fldChar w:fldCharType="end"/>
            </w:r>
          </w:hyperlink>
        </w:p>
        <w:p w14:paraId="1E9AC48B" w14:textId="77777777" w:rsidR="00555292" w:rsidRDefault="00132DDF">
          <w:pPr>
            <w:pStyle w:val="TOC3"/>
            <w:tabs>
              <w:tab w:val="left" w:pos="1100"/>
              <w:tab w:val="right" w:leader="dot" w:pos="9016"/>
            </w:tabs>
            <w:rPr>
              <w:noProof/>
            </w:rPr>
          </w:pPr>
          <w:hyperlink w:anchor="_Toc453745224" w:history="1">
            <w:r w:rsidR="00555292" w:rsidRPr="00770D5F">
              <w:rPr>
                <w:rStyle w:val="Hyperlink"/>
                <w:noProof/>
              </w:rPr>
              <w:t>4.2</w:t>
            </w:r>
            <w:r w:rsidR="00555292">
              <w:rPr>
                <w:noProof/>
              </w:rPr>
              <w:tab/>
            </w:r>
            <w:r w:rsidR="00555292" w:rsidRPr="00770D5F">
              <w:rPr>
                <w:rStyle w:val="Hyperlink"/>
                <w:noProof/>
              </w:rPr>
              <w:t>Access Control (Passwords &amp; Identities)</w:t>
            </w:r>
            <w:r w:rsidR="00555292">
              <w:rPr>
                <w:noProof/>
                <w:webHidden/>
              </w:rPr>
              <w:tab/>
            </w:r>
            <w:r w:rsidR="00555292">
              <w:rPr>
                <w:noProof/>
                <w:webHidden/>
              </w:rPr>
              <w:fldChar w:fldCharType="begin"/>
            </w:r>
            <w:r w:rsidR="00555292">
              <w:rPr>
                <w:noProof/>
                <w:webHidden/>
              </w:rPr>
              <w:instrText xml:space="preserve"> PAGEREF _Toc453745224 \h </w:instrText>
            </w:r>
            <w:r w:rsidR="00555292">
              <w:rPr>
                <w:noProof/>
                <w:webHidden/>
              </w:rPr>
            </w:r>
            <w:r w:rsidR="00555292">
              <w:rPr>
                <w:noProof/>
                <w:webHidden/>
              </w:rPr>
              <w:fldChar w:fldCharType="separate"/>
            </w:r>
            <w:r w:rsidR="00555292">
              <w:rPr>
                <w:noProof/>
                <w:webHidden/>
              </w:rPr>
              <w:t>7</w:t>
            </w:r>
            <w:r w:rsidR="00555292">
              <w:rPr>
                <w:noProof/>
                <w:webHidden/>
              </w:rPr>
              <w:fldChar w:fldCharType="end"/>
            </w:r>
          </w:hyperlink>
        </w:p>
        <w:p w14:paraId="1E9AC48C" w14:textId="77777777" w:rsidR="00555292" w:rsidRDefault="00132DDF">
          <w:pPr>
            <w:pStyle w:val="TOC3"/>
            <w:tabs>
              <w:tab w:val="left" w:pos="1100"/>
              <w:tab w:val="right" w:leader="dot" w:pos="9016"/>
            </w:tabs>
            <w:rPr>
              <w:noProof/>
            </w:rPr>
          </w:pPr>
          <w:hyperlink w:anchor="_Toc453745225" w:history="1">
            <w:r w:rsidR="00555292" w:rsidRPr="00770D5F">
              <w:rPr>
                <w:rStyle w:val="Hyperlink"/>
                <w:noProof/>
              </w:rPr>
              <w:t>4.3</w:t>
            </w:r>
            <w:r w:rsidR="00555292">
              <w:rPr>
                <w:noProof/>
              </w:rPr>
              <w:tab/>
            </w:r>
            <w:r w:rsidR="00555292" w:rsidRPr="00770D5F">
              <w:rPr>
                <w:rStyle w:val="Hyperlink"/>
                <w:noProof/>
              </w:rPr>
              <w:t>Training &amp; User issues</w:t>
            </w:r>
            <w:r w:rsidR="00555292">
              <w:rPr>
                <w:noProof/>
                <w:webHidden/>
              </w:rPr>
              <w:tab/>
            </w:r>
            <w:r w:rsidR="00555292">
              <w:rPr>
                <w:noProof/>
                <w:webHidden/>
              </w:rPr>
              <w:fldChar w:fldCharType="begin"/>
            </w:r>
            <w:r w:rsidR="00555292">
              <w:rPr>
                <w:noProof/>
                <w:webHidden/>
              </w:rPr>
              <w:instrText xml:space="preserve"> PAGEREF _Toc453745225 \h </w:instrText>
            </w:r>
            <w:r w:rsidR="00555292">
              <w:rPr>
                <w:noProof/>
                <w:webHidden/>
              </w:rPr>
            </w:r>
            <w:r w:rsidR="00555292">
              <w:rPr>
                <w:noProof/>
                <w:webHidden/>
              </w:rPr>
              <w:fldChar w:fldCharType="separate"/>
            </w:r>
            <w:r w:rsidR="00555292">
              <w:rPr>
                <w:noProof/>
                <w:webHidden/>
              </w:rPr>
              <w:t>7</w:t>
            </w:r>
            <w:r w:rsidR="00555292">
              <w:rPr>
                <w:noProof/>
                <w:webHidden/>
              </w:rPr>
              <w:fldChar w:fldCharType="end"/>
            </w:r>
          </w:hyperlink>
        </w:p>
        <w:p w14:paraId="1E9AC48D" w14:textId="77777777" w:rsidR="00555292" w:rsidRDefault="00132DDF">
          <w:pPr>
            <w:pStyle w:val="TOC2"/>
            <w:tabs>
              <w:tab w:val="left" w:pos="660"/>
              <w:tab w:val="right" w:leader="dot" w:pos="9016"/>
            </w:tabs>
            <w:rPr>
              <w:rFonts w:asciiTheme="minorHAnsi" w:eastAsiaTheme="minorEastAsia" w:hAnsiTheme="minorHAnsi"/>
              <w:noProof/>
              <w:lang w:eastAsia="en-GB"/>
            </w:rPr>
          </w:pPr>
          <w:hyperlink w:anchor="_Toc453745226" w:history="1">
            <w:r w:rsidR="00555292" w:rsidRPr="00770D5F">
              <w:rPr>
                <w:rStyle w:val="Hyperlink"/>
                <w:noProof/>
              </w:rPr>
              <w:t>5.</w:t>
            </w:r>
            <w:r w:rsidR="00555292">
              <w:rPr>
                <w:rFonts w:asciiTheme="minorHAnsi" w:eastAsiaTheme="minorEastAsia" w:hAnsiTheme="minorHAnsi"/>
                <w:noProof/>
                <w:lang w:eastAsia="en-GB"/>
              </w:rPr>
              <w:tab/>
            </w:r>
            <w:r w:rsidR="00555292" w:rsidRPr="00770D5F">
              <w:rPr>
                <w:rStyle w:val="Hyperlink"/>
                <w:noProof/>
              </w:rPr>
              <w:t>Fault &amp; Change Management</w:t>
            </w:r>
            <w:r w:rsidR="00555292">
              <w:rPr>
                <w:noProof/>
                <w:webHidden/>
              </w:rPr>
              <w:tab/>
            </w:r>
            <w:r w:rsidR="00555292">
              <w:rPr>
                <w:noProof/>
                <w:webHidden/>
              </w:rPr>
              <w:fldChar w:fldCharType="begin"/>
            </w:r>
            <w:r w:rsidR="00555292">
              <w:rPr>
                <w:noProof/>
                <w:webHidden/>
              </w:rPr>
              <w:instrText xml:space="preserve"> PAGEREF _Toc453745226 \h </w:instrText>
            </w:r>
            <w:r w:rsidR="00555292">
              <w:rPr>
                <w:noProof/>
                <w:webHidden/>
              </w:rPr>
            </w:r>
            <w:r w:rsidR="00555292">
              <w:rPr>
                <w:noProof/>
                <w:webHidden/>
              </w:rPr>
              <w:fldChar w:fldCharType="separate"/>
            </w:r>
            <w:r w:rsidR="00555292">
              <w:rPr>
                <w:noProof/>
                <w:webHidden/>
              </w:rPr>
              <w:t>8</w:t>
            </w:r>
            <w:r w:rsidR="00555292">
              <w:rPr>
                <w:noProof/>
                <w:webHidden/>
              </w:rPr>
              <w:fldChar w:fldCharType="end"/>
            </w:r>
          </w:hyperlink>
        </w:p>
        <w:p w14:paraId="1E9AC48E" w14:textId="77777777" w:rsidR="00555292" w:rsidRDefault="00132DDF">
          <w:pPr>
            <w:pStyle w:val="TOC3"/>
            <w:tabs>
              <w:tab w:val="left" w:pos="1100"/>
              <w:tab w:val="right" w:leader="dot" w:pos="9016"/>
            </w:tabs>
            <w:rPr>
              <w:noProof/>
            </w:rPr>
          </w:pPr>
          <w:hyperlink w:anchor="_Toc453745227" w:history="1">
            <w:r w:rsidR="00555292" w:rsidRPr="00770D5F">
              <w:rPr>
                <w:rStyle w:val="Hyperlink"/>
                <w:noProof/>
              </w:rPr>
              <w:t>5.1</w:t>
            </w:r>
            <w:r w:rsidR="00555292">
              <w:rPr>
                <w:noProof/>
              </w:rPr>
              <w:tab/>
            </w:r>
            <w:r w:rsidR="00555292" w:rsidRPr="00770D5F">
              <w:rPr>
                <w:rStyle w:val="Hyperlink"/>
                <w:noProof/>
              </w:rPr>
              <w:t>Fault Management &amp; Business Continuity</w:t>
            </w:r>
            <w:r w:rsidR="00555292">
              <w:rPr>
                <w:noProof/>
                <w:webHidden/>
              </w:rPr>
              <w:tab/>
            </w:r>
            <w:r w:rsidR="00555292">
              <w:rPr>
                <w:noProof/>
                <w:webHidden/>
              </w:rPr>
              <w:fldChar w:fldCharType="begin"/>
            </w:r>
            <w:r w:rsidR="00555292">
              <w:rPr>
                <w:noProof/>
                <w:webHidden/>
              </w:rPr>
              <w:instrText xml:space="preserve"> PAGEREF _Toc453745227 \h </w:instrText>
            </w:r>
            <w:r w:rsidR="00555292">
              <w:rPr>
                <w:noProof/>
                <w:webHidden/>
              </w:rPr>
            </w:r>
            <w:r w:rsidR="00555292">
              <w:rPr>
                <w:noProof/>
                <w:webHidden/>
              </w:rPr>
              <w:fldChar w:fldCharType="separate"/>
            </w:r>
            <w:r w:rsidR="00555292">
              <w:rPr>
                <w:noProof/>
                <w:webHidden/>
              </w:rPr>
              <w:t>8</w:t>
            </w:r>
            <w:r w:rsidR="00555292">
              <w:rPr>
                <w:noProof/>
                <w:webHidden/>
              </w:rPr>
              <w:fldChar w:fldCharType="end"/>
            </w:r>
          </w:hyperlink>
        </w:p>
        <w:p w14:paraId="1E9AC48F" w14:textId="77777777" w:rsidR="00555292" w:rsidRDefault="00132DDF">
          <w:pPr>
            <w:pStyle w:val="TOC3"/>
            <w:tabs>
              <w:tab w:val="left" w:pos="1100"/>
              <w:tab w:val="right" w:leader="dot" w:pos="9016"/>
            </w:tabs>
            <w:rPr>
              <w:noProof/>
            </w:rPr>
          </w:pPr>
          <w:hyperlink w:anchor="_Toc453745228" w:history="1">
            <w:r w:rsidR="00555292" w:rsidRPr="00770D5F">
              <w:rPr>
                <w:rStyle w:val="Hyperlink"/>
                <w:noProof/>
              </w:rPr>
              <w:t>5.2</w:t>
            </w:r>
            <w:r w:rsidR="00555292">
              <w:rPr>
                <w:noProof/>
              </w:rPr>
              <w:tab/>
            </w:r>
            <w:r w:rsidR="00555292" w:rsidRPr="00770D5F">
              <w:rPr>
                <w:rStyle w:val="Hyperlink"/>
                <w:noProof/>
              </w:rPr>
              <w:t>Disaster Recovery Procedures</w:t>
            </w:r>
            <w:r w:rsidR="00555292">
              <w:rPr>
                <w:noProof/>
                <w:webHidden/>
              </w:rPr>
              <w:tab/>
            </w:r>
            <w:r w:rsidR="00555292">
              <w:rPr>
                <w:noProof/>
                <w:webHidden/>
              </w:rPr>
              <w:fldChar w:fldCharType="begin"/>
            </w:r>
            <w:r w:rsidR="00555292">
              <w:rPr>
                <w:noProof/>
                <w:webHidden/>
              </w:rPr>
              <w:instrText xml:space="preserve"> PAGEREF _Toc453745228 \h </w:instrText>
            </w:r>
            <w:r w:rsidR="00555292">
              <w:rPr>
                <w:noProof/>
                <w:webHidden/>
              </w:rPr>
            </w:r>
            <w:r w:rsidR="00555292">
              <w:rPr>
                <w:noProof/>
                <w:webHidden/>
              </w:rPr>
              <w:fldChar w:fldCharType="separate"/>
            </w:r>
            <w:r w:rsidR="00555292">
              <w:rPr>
                <w:noProof/>
                <w:webHidden/>
              </w:rPr>
              <w:t>8</w:t>
            </w:r>
            <w:r w:rsidR="00555292">
              <w:rPr>
                <w:noProof/>
                <w:webHidden/>
              </w:rPr>
              <w:fldChar w:fldCharType="end"/>
            </w:r>
          </w:hyperlink>
        </w:p>
        <w:p w14:paraId="1E9AC490" w14:textId="77777777" w:rsidR="00555292" w:rsidRDefault="00132DDF">
          <w:pPr>
            <w:pStyle w:val="TOC3"/>
            <w:tabs>
              <w:tab w:val="left" w:pos="1100"/>
              <w:tab w:val="right" w:leader="dot" w:pos="9016"/>
            </w:tabs>
            <w:rPr>
              <w:noProof/>
            </w:rPr>
          </w:pPr>
          <w:hyperlink w:anchor="_Toc453745229" w:history="1">
            <w:r w:rsidR="00555292" w:rsidRPr="00770D5F">
              <w:rPr>
                <w:rStyle w:val="Hyperlink"/>
                <w:noProof/>
              </w:rPr>
              <w:t>5.3</w:t>
            </w:r>
            <w:r w:rsidR="00555292">
              <w:rPr>
                <w:noProof/>
              </w:rPr>
              <w:tab/>
            </w:r>
            <w:r w:rsidR="00555292" w:rsidRPr="00770D5F">
              <w:rPr>
                <w:rStyle w:val="Hyperlink"/>
                <w:noProof/>
              </w:rPr>
              <w:t>Change Control</w:t>
            </w:r>
            <w:r w:rsidR="00555292">
              <w:rPr>
                <w:noProof/>
                <w:webHidden/>
              </w:rPr>
              <w:tab/>
            </w:r>
            <w:r w:rsidR="00555292">
              <w:rPr>
                <w:noProof/>
                <w:webHidden/>
              </w:rPr>
              <w:fldChar w:fldCharType="begin"/>
            </w:r>
            <w:r w:rsidR="00555292">
              <w:rPr>
                <w:noProof/>
                <w:webHidden/>
              </w:rPr>
              <w:instrText xml:space="preserve"> PAGEREF _Toc453745229 \h </w:instrText>
            </w:r>
            <w:r w:rsidR="00555292">
              <w:rPr>
                <w:noProof/>
                <w:webHidden/>
              </w:rPr>
            </w:r>
            <w:r w:rsidR="00555292">
              <w:rPr>
                <w:noProof/>
                <w:webHidden/>
              </w:rPr>
              <w:fldChar w:fldCharType="separate"/>
            </w:r>
            <w:r w:rsidR="00555292">
              <w:rPr>
                <w:noProof/>
                <w:webHidden/>
              </w:rPr>
              <w:t>8</w:t>
            </w:r>
            <w:r w:rsidR="00555292">
              <w:rPr>
                <w:noProof/>
                <w:webHidden/>
              </w:rPr>
              <w:fldChar w:fldCharType="end"/>
            </w:r>
          </w:hyperlink>
        </w:p>
        <w:p w14:paraId="1E9AC491" w14:textId="77777777" w:rsidR="00555292" w:rsidRDefault="00132DDF">
          <w:pPr>
            <w:pStyle w:val="TOC3"/>
            <w:tabs>
              <w:tab w:val="left" w:pos="1100"/>
              <w:tab w:val="right" w:leader="dot" w:pos="9016"/>
            </w:tabs>
            <w:rPr>
              <w:noProof/>
            </w:rPr>
          </w:pPr>
          <w:hyperlink w:anchor="_Toc453745230" w:history="1">
            <w:r w:rsidR="00555292" w:rsidRPr="00770D5F">
              <w:rPr>
                <w:rStyle w:val="Hyperlink"/>
                <w:noProof/>
              </w:rPr>
              <w:t>5.4</w:t>
            </w:r>
            <w:r w:rsidR="00555292">
              <w:rPr>
                <w:noProof/>
              </w:rPr>
              <w:tab/>
            </w:r>
            <w:r w:rsidR="00555292" w:rsidRPr="00770D5F">
              <w:rPr>
                <w:rStyle w:val="Hyperlink"/>
                <w:noProof/>
              </w:rPr>
              <w:t>Support &amp; Third Party Access</w:t>
            </w:r>
            <w:r w:rsidR="00555292">
              <w:rPr>
                <w:noProof/>
                <w:webHidden/>
              </w:rPr>
              <w:tab/>
            </w:r>
            <w:r w:rsidR="00555292">
              <w:rPr>
                <w:noProof/>
                <w:webHidden/>
              </w:rPr>
              <w:fldChar w:fldCharType="begin"/>
            </w:r>
            <w:r w:rsidR="00555292">
              <w:rPr>
                <w:noProof/>
                <w:webHidden/>
              </w:rPr>
              <w:instrText xml:space="preserve"> PAGEREF _Toc453745230 \h </w:instrText>
            </w:r>
            <w:r w:rsidR="00555292">
              <w:rPr>
                <w:noProof/>
                <w:webHidden/>
              </w:rPr>
            </w:r>
            <w:r w:rsidR="00555292">
              <w:rPr>
                <w:noProof/>
                <w:webHidden/>
              </w:rPr>
              <w:fldChar w:fldCharType="separate"/>
            </w:r>
            <w:r w:rsidR="00555292">
              <w:rPr>
                <w:noProof/>
                <w:webHidden/>
              </w:rPr>
              <w:t>8</w:t>
            </w:r>
            <w:r w:rsidR="00555292">
              <w:rPr>
                <w:noProof/>
                <w:webHidden/>
              </w:rPr>
              <w:fldChar w:fldCharType="end"/>
            </w:r>
          </w:hyperlink>
        </w:p>
        <w:p w14:paraId="1E9AC492" w14:textId="77777777" w:rsidR="00555292" w:rsidRDefault="00132DDF">
          <w:pPr>
            <w:pStyle w:val="TOC3"/>
            <w:tabs>
              <w:tab w:val="left" w:pos="1100"/>
              <w:tab w:val="right" w:leader="dot" w:pos="9016"/>
            </w:tabs>
            <w:rPr>
              <w:noProof/>
            </w:rPr>
          </w:pPr>
          <w:hyperlink w:anchor="_Toc453745231" w:history="1">
            <w:r w:rsidR="00555292" w:rsidRPr="00770D5F">
              <w:rPr>
                <w:rStyle w:val="Hyperlink"/>
                <w:noProof/>
              </w:rPr>
              <w:t>5.5</w:t>
            </w:r>
            <w:r w:rsidR="00555292">
              <w:rPr>
                <w:noProof/>
              </w:rPr>
              <w:tab/>
            </w:r>
            <w:r w:rsidR="00555292" w:rsidRPr="00770D5F">
              <w:rPr>
                <w:rStyle w:val="Hyperlink"/>
                <w:noProof/>
              </w:rPr>
              <w:t>Log</w:t>
            </w:r>
            <w:r w:rsidR="00555292">
              <w:rPr>
                <w:noProof/>
                <w:webHidden/>
              </w:rPr>
              <w:tab/>
            </w:r>
            <w:r w:rsidR="00555292">
              <w:rPr>
                <w:noProof/>
                <w:webHidden/>
              </w:rPr>
              <w:fldChar w:fldCharType="begin"/>
            </w:r>
            <w:r w:rsidR="00555292">
              <w:rPr>
                <w:noProof/>
                <w:webHidden/>
              </w:rPr>
              <w:instrText xml:space="preserve"> PAGEREF _Toc453745231 \h </w:instrText>
            </w:r>
            <w:r w:rsidR="00555292">
              <w:rPr>
                <w:noProof/>
                <w:webHidden/>
              </w:rPr>
            </w:r>
            <w:r w:rsidR="00555292">
              <w:rPr>
                <w:noProof/>
                <w:webHidden/>
              </w:rPr>
              <w:fldChar w:fldCharType="separate"/>
            </w:r>
            <w:r w:rsidR="00555292">
              <w:rPr>
                <w:noProof/>
                <w:webHidden/>
              </w:rPr>
              <w:t>8</w:t>
            </w:r>
            <w:r w:rsidR="00555292">
              <w:rPr>
                <w:noProof/>
                <w:webHidden/>
              </w:rPr>
              <w:fldChar w:fldCharType="end"/>
            </w:r>
          </w:hyperlink>
        </w:p>
        <w:p w14:paraId="1E9AC493" w14:textId="77777777" w:rsidR="00555292" w:rsidRDefault="00132DDF">
          <w:pPr>
            <w:pStyle w:val="TOC2"/>
            <w:tabs>
              <w:tab w:val="left" w:pos="660"/>
              <w:tab w:val="right" w:leader="dot" w:pos="9016"/>
            </w:tabs>
            <w:rPr>
              <w:rFonts w:asciiTheme="minorHAnsi" w:eastAsiaTheme="minorEastAsia" w:hAnsiTheme="minorHAnsi"/>
              <w:noProof/>
              <w:lang w:eastAsia="en-GB"/>
            </w:rPr>
          </w:pPr>
          <w:hyperlink w:anchor="_Toc453745232" w:history="1">
            <w:r w:rsidR="00555292" w:rsidRPr="00770D5F">
              <w:rPr>
                <w:rStyle w:val="Hyperlink"/>
                <w:noProof/>
              </w:rPr>
              <w:t>6.</w:t>
            </w:r>
            <w:r w:rsidR="00555292">
              <w:rPr>
                <w:rFonts w:asciiTheme="minorHAnsi" w:eastAsiaTheme="minorEastAsia" w:hAnsiTheme="minorHAnsi"/>
                <w:noProof/>
                <w:lang w:eastAsia="en-GB"/>
              </w:rPr>
              <w:tab/>
            </w:r>
            <w:r w:rsidR="00555292" w:rsidRPr="00770D5F">
              <w:rPr>
                <w:rStyle w:val="Hyperlink"/>
                <w:noProof/>
              </w:rPr>
              <w:t>Housekeeping Procedures &amp; System Integrity</w:t>
            </w:r>
            <w:r w:rsidR="00555292">
              <w:rPr>
                <w:noProof/>
                <w:webHidden/>
              </w:rPr>
              <w:tab/>
            </w:r>
            <w:r w:rsidR="00555292">
              <w:rPr>
                <w:noProof/>
                <w:webHidden/>
              </w:rPr>
              <w:fldChar w:fldCharType="begin"/>
            </w:r>
            <w:r w:rsidR="00555292">
              <w:rPr>
                <w:noProof/>
                <w:webHidden/>
              </w:rPr>
              <w:instrText xml:space="preserve"> PAGEREF _Toc453745232 \h </w:instrText>
            </w:r>
            <w:r w:rsidR="00555292">
              <w:rPr>
                <w:noProof/>
                <w:webHidden/>
              </w:rPr>
            </w:r>
            <w:r w:rsidR="00555292">
              <w:rPr>
                <w:noProof/>
                <w:webHidden/>
              </w:rPr>
              <w:fldChar w:fldCharType="separate"/>
            </w:r>
            <w:r w:rsidR="00555292">
              <w:rPr>
                <w:noProof/>
                <w:webHidden/>
              </w:rPr>
              <w:t>8</w:t>
            </w:r>
            <w:r w:rsidR="00555292">
              <w:rPr>
                <w:noProof/>
                <w:webHidden/>
              </w:rPr>
              <w:fldChar w:fldCharType="end"/>
            </w:r>
          </w:hyperlink>
        </w:p>
        <w:p w14:paraId="1E9AC494" w14:textId="77777777" w:rsidR="00555292" w:rsidRDefault="00132DDF">
          <w:pPr>
            <w:pStyle w:val="TOC3"/>
            <w:tabs>
              <w:tab w:val="left" w:pos="1100"/>
              <w:tab w:val="right" w:leader="dot" w:pos="9016"/>
            </w:tabs>
            <w:rPr>
              <w:noProof/>
            </w:rPr>
          </w:pPr>
          <w:hyperlink w:anchor="_Toc453745233" w:history="1">
            <w:r w:rsidR="00555292" w:rsidRPr="00770D5F">
              <w:rPr>
                <w:rStyle w:val="Hyperlink"/>
                <w:noProof/>
              </w:rPr>
              <w:t>6.1</w:t>
            </w:r>
            <w:r w:rsidR="00555292">
              <w:rPr>
                <w:noProof/>
              </w:rPr>
              <w:tab/>
            </w:r>
            <w:r w:rsidR="00555292" w:rsidRPr="00770D5F">
              <w:rPr>
                <w:rStyle w:val="Hyperlink"/>
                <w:noProof/>
              </w:rPr>
              <w:t>Back Up Regime</w:t>
            </w:r>
            <w:r w:rsidR="00555292">
              <w:rPr>
                <w:noProof/>
                <w:webHidden/>
              </w:rPr>
              <w:tab/>
            </w:r>
            <w:r w:rsidR="00555292">
              <w:rPr>
                <w:noProof/>
                <w:webHidden/>
              </w:rPr>
              <w:fldChar w:fldCharType="begin"/>
            </w:r>
            <w:r w:rsidR="00555292">
              <w:rPr>
                <w:noProof/>
                <w:webHidden/>
              </w:rPr>
              <w:instrText xml:space="preserve"> PAGEREF _Toc453745233 \h </w:instrText>
            </w:r>
            <w:r w:rsidR="00555292">
              <w:rPr>
                <w:noProof/>
                <w:webHidden/>
              </w:rPr>
            </w:r>
            <w:r w:rsidR="00555292">
              <w:rPr>
                <w:noProof/>
                <w:webHidden/>
              </w:rPr>
              <w:fldChar w:fldCharType="separate"/>
            </w:r>
            <w:r w:rsidR="00555292">
              <w:rPr>
                <w:noProof/>
                <w:webHidden/>
              </w:rPr>
              <w:t>8</w:t>
            </w:r>
            <w:r w:rsidR="00555292">
              <w:rPr>
                <w:noProof/>
                <w:webHidden/>
              </w:rPr>
              <w:fldChar w:fldCharType="end"/>
            </w:r>
          </w:hyperlink>
        </w:p>
        <w:p w14:paraId="1E9AC495" w14:textId="77777777" w:rsidR="00555292" w:rsidRDefault="00132DDF">
          <w:pPr>
            <w:pStyle w:val="TOC3"/>
            <w:tabs>
              <w:tab w:val="left" w:pos="1100"/>
              <w:tab w:val="right" w:leader="dot" w:pos="9016"/>
            </w:tabs>
            <w:rPr>
              <w:noProof/>
            </w:rPr>
          </w:pPr>
          <w:hyperlink w:anchor="_Toc453745234" w:history="1">
            <w:r w:rsidR="00555292" w:rsidRPr="00770D5F">
              <w:rPr>
                <w:rStyle w:val="Hyperlink"/>
                <w:noProof/>
              </w:rPr>
              <w:t>6.2</w:t>
            </w:r>
            <w:r w:rsidR="00555292">
              <w:rPr>
                <w:noProof/>
              </w:rPr>
              <w:tab/>
            </w:r>
            <w:r w:rsidR="00555292" w:rsidRPr="00770D5F">
              <w:rPr>
                <w:rStyle w:val="Hyperlink"/>
                <w:noProof/>
              </w:rPr>
              <w:t>Back up storage</w:t>
            </w:r>
            <w:r w:rsidR="00555292">
              <w:rPr>
                <w:noProof/>
                <w:webHidden/>
              </w:rPr>
              <w:tab/>
            </w:r>
            <w:r w:rsidR="00555292">
              <w:rPr>
                <w:noProof/>
                <w:webHidden/>
              </w:rPr>
              <w:fldChar w:fldCharType="begin"/>
            </w:r>
            <w:r w:rsidR="00555292">
              <w:rPr>
                <w:noProof/>
                <w:webHidden/>
              </w:rPr>
              <w:instrText xml:space="preserve"> PAGEREF _Toc453745234 \h </w:instrText>
            </w:r>
            <w:r w:rsidR="00555292">
              <w:rPr>
                <w:noProof/>
                <w:webHidden/>
              </w:rPr>
            </w:r>
            <w:r w:rsidR="00555292">
              <w:rPr>
                <w:noProof/>
                <w:webHidden/>
              </w:rPr>
              <w:fldChar w:fldCharType="separate"/>
            </w:r>
            <w:r w:rsidR="00555292">
              <w:rPr>
                <w:noProof/>
                <w:webHidden/>
              </w:rPr>
              <w:t>9</w:t>
            </w:r>
            <w:r w:rsidR="00555292">
              <w:rPr>
                <w:noProof/>
                <w:webHidden/>
              </w:rPr>
              <w:fldChar w:fldCharType="end"/>
            </w:r>
          </w:hyperlink>
        </w:p>
        <w:p w14:paraId="1E9AC496" w14:textId="77777777" w:rsidR="00555292" w:rsidRDefault="00132DDF">
          <w:pPr>
            <w:pStyle w:val="TOC3"/>
            <w:tabs>
              <w:tab w:val="left" w:pos="1100"/>
              <w:tab w:val="right" w:leader="dot" w:pos="9016"/>
            </w:tabs>
            <w:rPr>
              <w:noProof/>
            </w:rPr>
          </w:pPr>
          <w:hyperlink w:anchor="_Toc453745235" w:history="1">
            <w:r w:rsidR="00555292" w:rsidRPr="00770D5F">
              <w:rPr>
                <w:rStyle w:val="Hyperlink"/>
                <w:noProof/>
              </w:rPr>
              <w:t>6.3</w:t>
            </w:r>
            <w:r w:rsidR="00555292">
              <w:rPr>
                <w:noProof/>
              </w:rPr>
              <w:tab/>
            </w:r>
            <w:r w:rsidR="00555292" w:rsidRPr="00770D5F">
              <w:rPr>
                <w:rStyle w:val="Hyperlink"/>
                <w:noProof/>
              </w:rPr>
              <w:t>Restoring from Back Ups</w:t>
            </w:r>
            <w:r w:rsidR="00555292">
              <w:rPr>
                <w:noProof/>
                <w:webHidden/>
              </w:rPr>
              <w:tab/>
            </w:r>
            <w:r w:rsidR="00555292">
              <w:rPr>
                <w:noProof/>
                <w:webHidden/>
              </w:rPr>
              <w:fldChar w:fldCharType="begin"/>
            </w:r>
            <w:r w:rsidR="00555292">
              <w:rPr>
                <w:noProof/>
                <w:webHidden/>
              </w:rPr>
              <w:instrText xml:space="preserve"> PAGEREF _Toc453745235 \h </w:instrText>
            </w:r>
            <w:r w:rsidR="00555292">
              <w:rPr>
                <w:noProof/>
                <w:webHidden/>
              </w:rPr>
            </w:r>
            <w:r w:rsidR="00555292">
              <w:rPr>
                <w:noProof/>
                <w:webHidden/>
              </w:rPr>
              <w:fldChar w:fldCharType="separate"/>
            </w:r>
            <w:r w:rsidR="00555292">
              <w:rPr>
                <w:noProof/>
                <w:webHidden/>
              </w:rPr>
              <w:t>9</w:t>
            </w:r>
            <w:r w:rsidR="00555292">
              <w:rPr>
                <w:noProof/>
                <w:webHidden/>
              </w:rPr>
              <w:fldChar w:fldCharType="end"/>
            </w:r>
          </w:hyperlink>
        </w:p>
        <w:p w14:paraId="1E9AC497" w14:textId="77777777" w:rsidR="00555292" w:rsidRDefault="00132DDF">
          <w:pPr>
            <w:pStyle w:val="TOC3"/>
            <w:tabs>
              <w:tab w:val="left" w:pos="1100"/>
              <w:tab w:val="right" w:leader="dot" w:pos="9016"/>
            </w:tabs>
            <w:rPr>
              <w:noProof/>
            </w:rPr>
          </w:pPr>
          <w:hyperlink w:anchor="_Toc453745236" w:history="1">
            <w:r w:rsidR="00555292" w:rsidRPr="00770D5F">
              <w:rPr>
                <w:rStyle w:val="Hyperlink"/>
                <w:noProof/>
              </w:rPr>
              <w:t>6.4</w:t>
            </w:r>
            <w:r w:rsidR="00555292">
              <w:rPr>
                <w:noProof/>
              </w:rPr>
              <w:tab/>
            </w:r>
            <w:r w:rsidR="00555292" w:rsidRPr="00770D5F">
              <w:rPr>
                <w:rStyle w:val="Hyperlink"/>
                <w:noProof/>
              </w:rPr>
              <w:t>Protection from virus &amp; malicious software</w:t>
            </w:r>
            <w:r w:rsidR="00555292">
              <w:rPr>
                <w:noProof/>
                <w:webHidden/>
              </w:rPr>
              <w:tab/>
            </w:r>
            <w:r w:rsidR="00555292">
              <w:rPr>
                <w:noProof/>
                <w:webHidden/>
              </w:rPr>
              <w:fldChar w:fldCharType="begin"/>
            </w:r>
            <w:r w:rsidR="00555292">
              <w:rPr>
                <w:noProof/>
                <w:webHidden/>
              </w:rPr>
              <w:instrText xml:space="preserve"> PAGEREF _Toc453745236 \h </w:instrText>
            </w:r>
            <w:r w:rsidR="00555292">
              <w:rPr>
                <w:noProof/>
                <w:webHidden/>
              </w:rPr>
            </w:r>
            <w:r w:rsidR="00555292">
              <w:rPr>
                <w:noProof/>
                <w:webHidden/>
              </w:rPr>
              <w:fldChar w:fldCharType="separate"/>
            </w:r>
            <w:r w:rsidR="00555292">
              <w:rPr>
                <w:noProof/>
                <w:webHidden/>
              </w:rPr>
              <w:t>9</w:t>
            </w:r>
            <w:r w:rsidR="00555292">
              <w:rPr>
                <w:noProof/>
                <w:webHidden/>
              </w:rPr>
              <w:fldChar w:fldCharType="end"/>
            </w:r>
          </w:hyperlink>
        </w:p>
        <w:p w14:paraId="1E9AC498" w14:textId="77777777" w:rsidR="00555292" w:rsidRDefault="00132DDF">
          <w:pPr>
            <w:pStyle w:val="TOC2"/>
            <w:tabs>
              <w:tab w:val="left" w:pos="660"/>
              <w:tab w:val="right" w:leader="dot" w:pos="9016"/>
            </w:tabs>
            <w:rPr>
              <w:rFonts w:asciiTheme="minorHAnsi" w:eastAsiaTheme="minorEastAsia" w:hAnsiTheme="minorHAnsi"/>
              <w:noProof/>
              <w:lang w:eastAsia="en-GB"/>
            </w:rPr>
          </w:pPr>
          <w:hyperlink w:anchor="_Toc453745237" w:history="1">
            <w:r w:rsidR="00555292" w:rsidRPr="00770D5F">
              <w:rPr>
                <w:rStyle w:val="Hyperlink"/>
                <w:noProof/>
              </w:rPr>
              <w:t>7.</w:t>
            </w:r>
            <w:r w:rsidR="00555292">
              <w:rPr>
                <w:rFonts w:asciiTheme="minorHAnsi" w:eastAsiaTheme="minorEastAsia" w:hAnsiTheme="minorHAnsi"/>
                <w:noProof/>
                <w:lang w:eastAsia="en-GB"/>
              </w:rPr>
              <w:tab/>
            </w:r>
            <w:r w:rsidR="00555292" w:rsidRPr="00770D5F">
              <w:rPr>
                <w:rStyle w:val="Hyperlink"/>
                <w:noProof/>
              </w:rPr>
              <w:t>Other Housekeeping and Security Procedures</w:t>
            </w:r>
            <w:r w:rsidR="00555292">
              <w:rPr>
                <w:noProof/>
                <w:webHidden/>
              </w:rPr>
              <w:tab/>
            </w:r>
            <w:r w:rsidR="00555292">
              <w:rPr>
                <w:noProof/>
                <w:webHidden/>
              </w:rPr>
              <w:fldChar w:fldCharType="begin"/>
            </w:r>
            <w:r w:rsidR="00555292">
              <w:rPr>
                <w:noProof/>
                <w:webHidden/>
              </w:rPr>
              <w:instrText xml:space="preserve"> PAGEREF _Toc453745237 \h </w:instrText>
            </w:r>
            <w:r w:rsidR="00555292">
              <w:rPr>
                <w:noProof/>
                <w:webHidden/>
              </w:rPr>
            </w:r>
            <w:r w:rsidR="00555292">
              <w:rPr>
                <w:noProof/>
                <w:webHidden/>
              </w:rPr>
              <w:fldChar w:fldCharType="separate"/>
            </w:r>
            <w:r w:rsidR="00555292">
              <w:rPr>
                <w:noProof/>
                <w:webHidden/>
              </w:rPr>
              <w:t>9</w:t>
            </w:r>
            <w:r w:rsidR="00555292">
              <w:rPr>
                <w:noProof/>
                <w:webHidden/>
              </w:rPr>
              <w:fldChar w:fldCharType="end"/>
            </w:r>
          </w:hyperlink>
        </w:p>
        <w:p w14:paraId="1E9AC499" w14:textId="77777777" w:rsidR="00555292" w:rsidRDefault="00132DDF">
          <w:pPr>
            <w:pStyle w:val="TOC3"/>
            <w:tabs>
              <w:tab w:val="left" w:pos="1100"/>
              <w:tab w:val="right" w:leader="dot" w:pos="9016"/>
            </w:tabs>
            <w:rPr>
              <w:noProof/>
            </w:rPr>
          </w:pPr>
          <w:hyperlink w:anchor="_Toc453745238" w:history="1">
            <w:r w:rsidR="00555292" w:rsidRPr="00770D5F">
              <w:rPr>
                <w:rStyle w:val="Hyperlink"/>
                <w:noProof/>
              </w:rPr>
              <w:t>7.1</w:t>
            </w:r>
            <w:r w:rsidR="00555292">
              <w:rPr>
                <w:noProof/>
              </w:rPr>
              <w:tab/>
            </w:r>
            <w:r w:rsidR="00555292" w:rsidRPr="00770D5F">
              <w:rPr>
                <w:rStyle w:val="Hyperlink"/>
                <w:noProof/>
              </w:rPr>
              <w:t>Checking for failed Log On’s</w:t>
            </w:r>
            <w:r w:rsidR="00555292">
              <w:rPr>
                <w:noProof/>
                <w:webHidden/>
              </w:rPr>
              <w:tab/>
            </w:r>
            <w:r w:rsidR="00555292">
              <w:rPr>
                <w:noProof/>
                <w:webHidden/>
              </w:rPr>
              <w:fldChar w:fldCharType="begin"/>
            </w:r>
            <w:r w:rsidR="00555292">
              <w:rPr>
                <w:noProof/>
                <w:webHidden/>
              </w:rPr>
              <w:instrText xml:space="preserve"> PAGEREF _Toc453745238 \h </w:instrText>
            </w:r>
            <w:r w:rsidR="00555292">
              <w:rPr>
                <w:noProof/>
                <w:webHidden/>
              </w:rPr>
            </w:r>
            <w:r w:rsidR="00555292">
              <w:rPr>
                <w:noProof/>
                <w:webHidden/>
              </w:rPr>
              <w:fldChar w:fldCharType="separate"/>
            </w:r>
            <w:r w:rsidR="00555292">
              <w:rPr>
                <w:noProof/>
                <w:webHidden/>
              </w:rPr>
              <w:t>9</w:t>
            </w:r>
            <w:r w:rsidR="00555292">
              <w:rPr>
                <w:noProof/>
                <w:webHidden/>
              </w:rPr>
              <w:fldChar w:fldCharType="end"/>
            </w:r>
          </w:hyperlink>
        </w:p>
        <w:p w14:paraId="1E9AC49A" w14:textId="77777777" w:rsidR="00555292" w:rsidRDefault="00132DDF">
          <w:pPr>
            <w:pStyle w:val="TOC3"/>
            <w:tabs>
              <w:tab w:val="left" w:pos="1100"/>
              <w:tab w:val="right" w:leader="dot" w:pos="9016"/>
            </w:tabs>
            <w:rPr>
              <w:noProof/>
            </w:rPr>
          </w:pPr>
          <w:hyperlink w:anchor="_Toc453745239" w:history="1">
            <w:r w:rsidR="00555292" w:rsidRPr="00770D5F">
              <w:rPr>
                <w:rStyle w:val="Hyperlink"/>
                <w:noProof/>
              </w:rPr>
              <w:t>7.2</w:t>
            </w:r>
            <w:r w:rsidR="00555292">
              <w:rPr>
                <w:noProof/>
              </w:rPr>
              <w:tab/>
            </w:r>
            <w:r w:rsidR="00555292" w:rsidRPr="00770D5F">
              <w:rPr>
                <w:rStyle w:val="Hyperlink"/>
                <w:noProof/>
              </w:rPr>
              <w:t>Risk Assessment</w:t>
            </w:r>
            <w:r w:rsidR="00555292">
              <w:rPr>
                <w:noProof/>
                <w:webHidden/>
              </w:rPr>
              <w:tab/>
            </w:r>
            <w:r w:rsidR="00555292">
              <w:rPr>
                <w:noProof/>
                <w:webHidden/>
              </w:rPr>
              <w:fldChar w:fldCharType="begin"/>
            </w:r>
            <w:r w:rsidR="00555292">
              <w:rPr>
                <w:noProof/>
                <w:webHidden/>
              </w:rPr>
              <w:instrText xml:space="preserve"> PAGEREF _Toc453745239 \h </w:instrText>
            </w:r>
            <w:r w:rsidR="00555292">
              <w:rPr>
                <w:noProof/>
                <w:webHidden/>
              </w:rPr>
            </w:r>
            <w:r w:rsidR="00555292">
              <w:rPr>
                <w:noProof/>
                <w:webHidden/>
              </w:rPr>
              <w:fldChar w:fldCharType="separate"/>
            </w:r>
            <w:r w:rsidR="00555292">
              <w:rPr>
                <w:noProof/>
                <w:webHidden/>
              </w:rPr>
              <w:t>9</w:t>
            </w:r>
            <w:r w:rsidR="00555292">
              <w:rPr>
                <w:noProof/>
                <w:webHidden/>
              </w:rPr>
              <w:fldChar w:fldCharType="end"/>
            </w:r>
          </w:hyperlink>
        </w:p>
        <w:p w14:paraId="1E9AC49B" w14:textId="77777777" w:rsidR="00555292" w:rsidRDefault="00132DDF">
          <w:pPr>
            <w:pStyle w:val="TOC3"/>
            <w:tabs>
              <w:tab w:val="left" w:pos="1100"/>
              <w:tab w:val="right" w:leader="dot" w:pos="9016"/>
            </w:tabs>
            <w:rPr>
              <w:noProof/>
            </w:rPr>
          </w:pPr>
          <w:hyperlink w:anchor="_Toc453745240" w:history="1">
            <w:r w:rsidR="00555292" w:rsidRPr="00770D5F">
              <w:rPr>
                <w:rStyle w:val="Hyperlink"/>
                <w:noProof/>
              </w:rPr>
              <w:t>7.3</w:t>
            </w:r>
            <w:r w:rsidR="00555292">
              <w:rPr>
                <w:noProof/>
              </w:rPr>
              <w:tab/>
            </w:r>
            <w:r w:rsidR="00555292" w:rsidRPr="00770D5F">
              <w:rPr>
                <w:rStyle w:val="Hyperlink"/>
                <w:noProof/>
              </w:rPr>
              <w:t>Procedures Documentation</w:t>
            </w:r>
            <w:r w:rsidR="00555292">
              <w:rPr>
                <w:noProof/>
                <w:webHidden/>
              </w:rPr>
              <w:tab/>
            </w:r>
            <w:r w:rsidR="00555292">
              <w:rPr>
                <w:noProof/>
                <w:webHidden/>
              </w:rPr>
              <w:fldChar w:fldCharType="begin"/>
            </w:r>
            <w:r w:rsidR="00555292">
              <w:rPr>
                <w:noProof/>
                <w:webHidden/>
              </w:rPr>
              <w:instrText xml:space="preserve"> PAGEREF _Toc453745240 \h </w:instrText>
            </w:r>
            <w:r w:rsidR="00555292">
              <w:rPr>
                <w:noProof/>
                <w:webHidden/>
              </w:rPr>
            </w:r>
            <w:r w:rsidR="00555292">
              <w:rPr>
                <w:noProof/>
                <w:webHidden/>
              </w:rPr>
              <w:fldChar w:fldCharType="separate"/>
            </w:r>
            <w:r w:rsidR="00555292">
              <w:rPr>
                <w:noProof/>
                <w:webHidden/>
              </w:rPr>
              <w:t>9</w:t>
            </w:r>
            <w:r w:rsidR="00555292">
              <w:rPr>
                <w:noProof/>
                <w:webHidden/>
              </w:rPr>
              <w:fldChar w:fldCharType="end"/>
            </w:r>
          </w:hyperlink>
        </w:p>
        <w:p w14:paraId="1E9AC49C" w14:textId="77777777" w:rsidR="00555292" w:rsidRDefault="00132DDF">
          <w:pPr>
            <w:pStyle w:val="TOC1"/>
            <w:tabs>
              <w:tab w:val="right" w:leader="dot" w:pos="9016"/>
            </w:tabs>
            <w:rPr>
              <w:rFonts w:eastAsiaTheme="minorEastAsia"/>
              <w:noProof/>
              <w:lang w:eastAsia="en-GB"/>
            </w:rPr>
          </w:pPr>
          <w:hyperlink w:anchor="_Toc453745241" w:history="1">
            <w:r w:rsidR="00555292" w:rsidRPr="00770D5F">
              <w:rPr>
                <w:rStyle w:val="Hyperlink"/>
                <w:noProof/>
              </w:rPr>
              <w:t>Templates</w:t>
            </w:r>
            <w:r w:rsidR="00555292">
              <w:rPr>
                <w:noProof/>
                <w:webHidden/>
              </w:rPr>
              <w:tab/>
            </w:r>
            <w:r w:rsidR="00555292">
              <w:rPr>
                <w:noProof/>
                <w:webHidden/>
              </w:rPr>
              <w:fldChar w:fldCharType="begin"/>
            </w:r>
            <w:r w:rsidR="00555292">
              <w:rPr>
                <w:noProof/>
                <w:webHidden/>
              </w:rPr>
              <w:instrText xml:space="preserve"> PAGEREF _Toc453745241 \h </w:instrText>
            </w:r>
            <w:r w:rsidR="00555292">
              <w:rPr>
                <w:noProof/>
                <w:webHidden/>
              </w:rPr>
            </w:r>
            <w:r w:rsidR="00555292">
              <w:rPr>
                <w:noProof/>
                <w:webHidden/>
              </w:rPr>
              <w:fldChar w:fldCharType="separate"/>
            </w:r>
            <w:r w:rsidR="00555292">
              <w:rPr>
                <w:noProof/>
                <w:webHidden/>
              </w:rPr>
              <w:t>10</w:t>
            </w:r>
            <w:r w:rsidR="00555292">
              <w:rPr>
                <w:noProof/>
                <w:webHidden/>
              </w:rPr>
              <w:fldChar w:fldCharType="end"/>
            </w:r>
          </w:hyperlink>
        </w:p>
        <w:p w14:paraId="1E9AC49D" w14:textId="77777777" w:rsidR="003F0BCD" w:rsidRDefault="003F0BCD" w:rsidP="003F0BCD">
          <w:r>
            <w:rPr>
              <w:b/>
              <w:bCs/>
              <w:noProof/>
            </w:rPr>
            <w:fldChar w:fldCharType="end"/>
          </w:r>
        </w:p>
      </w:sdtContent>
    </w:sdt>
    <w:p w14:paraId="1E9AC49E" w14:textId="77777777" w:rsidR="003F0BCD" w:rsidRDefault="003F0BCD" w:rsidP="003F0BCD">
      <w:pPr>
        <w:rPr>
          <w:rFonts w:asciiTheme="majorHAnsi" w:eastAsiaTheme="majorEastAsia" w:hAnsiTheme="majorHAnsi" w:cstheme="majorBidi"/>
          <w:color w:val="2E74B5" w:themeColor="accent1" w:themeShade="BF"/>
          <w:sz w:val="32"/>
          <w:szCs w:val="32"/>
        </w:rPr>
      </w:pPr>
    </w:p>
    <w:p w14:paraId="1E9AC49F" w14:textId="77777777" w:rsidR="003F0BCD" w:rsidRDefault="003F0BCD" w:rsidP="003F0BCD">
      <w:r>
        <w:br w:type="page"/>
      </w:r>
    </w:p>
    <w:p w14:paraId="1E9AC4A0" w14:textId="77777777" w:rsidR="003F0BCD" w:rsidRPr="00B045F6" w:rsidRDefault="003F0BCD" w:rsidP="003F0BCD">
      <w:pPr>
        <w:pStyle w:val="Heading1"/>
      </w:pPr>
      <w:bookmarkStart w:id="0" w:name="_Toc453745198"/>
      <w:r w:rsidRPr="00B045F6">
        <w:lastRenderedPageBreak/>
        <w:t>Introduction</w:t>
      </w:r>
      <w:bookmarkEnd w:id="0"/>
      <w:r w:rsidRPr="00B045F6">
        <w:t xml:space="preserve"> </w:t>
      </w:r>
    </w:p>
    <w:p w14:paraId="1E9AC4A1" w14:textId="77777777" w:rsidR="003F0BCD" w:rsidRPr="00B045F6" w:rsidRDefault="003F0BCD" w:rsidP="003F0BCD">
      <w:r w:rsidRPr="00B045F6">
        <w:t>All systems in use within the organisation requires a System Level Security Policy (SLSP) as detailed in the Information Security Policy. The aim of the SLSP is to ensure that the organisation considers how these systems will be managed on a day to day basis to ensure that operation remains secure from the provision of user access to data connections between systems. If controls in place at a higher level fail then systems are required to have own security controls in place and ensure that if the system is damaged data can be recovered within an acceptable business timeframe.</w:t>
      </w:r>
    </w:p>
    <w:p w14:paraId="1E9AC4A2" w14:textId="77777777" w:rsidR="003F0BCD" w:rsidRPr="00B045F6" w:rsidRDefault="003F0BCD" w:rsidP="003F0BCD">
      <w:r w:rsidRPr="00B045F6">
        <w:t>SLSP’s developed are departmental documents which do not require approval for use. Once completed a copy should be forwarded to the IG Team to allow the document to be used as evidence for the organisations IG Toolkit submission.</w:t>
      </w:r>
    </w:p>
    <w:p w14:paraId="1E9AC4A3" w14:textId="77777777" w:rsidR="003F0BCD" w:rsidRPr="00B045F6" w:rsidRDefault="003F0BCD" w:rsidP="003F0BCD">
      <w:pPr>
        <w:pStyle w:val="Heading1"/>
      </w:pPr>
      <w:bookmarkStart w:id="1" w:name="_Toc453745199"/>
      <w:r w:rsidRPr="00B045F6">
        <w:t>Document Compilation Guidance</w:t>
      </w:r>
      <w:bookmarkEnd w:id="1"/>
    </w:p>
    <w:p w14:paraId="1E9AC4A4" w14:textId="77777777" w:rsidR="003F0BCD" w:rsidRPr="00B045F6" w:rsidRDefault="003F0BCD" w:rsidP="003F0BCD">
      <w:r w:rsidRPr="00B045F6">
        <w:t>The following series of headings and descriptions should be consider for all system level security policies and are intended to help guide responsible staff through their considerations for the development of their system level security documentation. This list is not exclusive of all possibilities and it is the responsibility of each department/system owner to identify and consider their security management needs on a case by case basis. This is best achieved through a formal process of risk assessment and mitigation.</w:t>
      </w:r>
    </w:p>
    <w:p w14:paraId="1E9AC4A5" w14:textId="77777777" w:rsidR="003F0BCD" w:rsidRPr="00B045F6" w:rsidRDefault="003F0BCD" w:rsidP="003F0BCD">
      <w:r w:rsidRPr="00B045F6">
        <w:t>Also provided as part of this toolkit is a completed example of an SLSP and a template SLSP containing suggested word</w:t>
      </w:r>
      <w:r>
        <w:t>ing</w:t>
      </w:r>
      <w:r w:rsidRPr="00B045F6">
        <w:t xml:space="preserve"> which can be amended to reflect operation of the system.</w:t>
      </w:r>
    </w:p>
    <w:p w14:paraId="1E9AC4A6" w14:textId="77777777" w:rsidR="003F0BCD" w:rsidRDefault="003F0BCD" w:rsidP="003F0BCD">
      <w:pPr>
        <w:pStyle w:val="Heading1"/>
      </w:pPr>
      <w:bookmarkStart w:id="2" w:name="_Toc453745200"/>
      <w:r w:rsidRPr="00B045F6">
        <w:t>Guidance on Completion of SLSP</w:t>
      </w:r>
      <w:bookmarkEnd w:id="2"/>
    </w:p>
    <w:p w14:paraId="1E9AC4A7" w14:textId="77777777" w:rsidR="003F0BCD" w:rsidRPr="00783CDD" w:rsidRDefault="003F0BCD" w:rsidP="003F0BCD">
      <w:r>
        <w:t>The following heading</w:t>
      </w:r>
      <w:r w:rsidR="002128A1">
        <w:t>s and number</w:t>
      </w:r>
      <w:r>
        <w:t xml:space="preserve"> reflect those contained within the template SLSP.</w:t>
      </w:r>
    </w:p>
    <w:p w14:paraId="1E9AC4A8" w14:textId="77777777" w:rsidR="003F0BCD" w:rsidRPr="00B045F6" w:rsidRDefault="003F0BCD" w:rsidP="002128A1">
      <w:pPr>
        <w:pStyle w:val="Heading2"/>
        <w:numPr>
          <w:ilvl w:val="0"/>
          <w:numId w:val="0"/>
        </w:numPr>
        <w:ind w:left="360" w:hanging="360"/>
      </w:pPr>
      <w:bookmarkStart w:id="3" w:name="_Toc453745201"/>
      <w:r w:rsidRPr="002128A1">
        <w:t>1</w:t>
      </w:r>
      <w:r w:rsidRPr="00B045F6">
        <w:tab/>
        <w:t>Document Control</w:t>
      </w:r>
      <w:bookmarkEnd w:id="3"/>
    </w:p>
    <w:p w14:paraId="1E9AC4A9" w14:textId="77777777" w:rsidR="003F0BCD" w:rsidRPr="00DB007F" w:rsidRDefault="003F0BCD" w:rsidP="00DB007F">
      <w:pPr>
        <w:pStyle w:val="Heading3"/>
      </w:pPr>
      <w:r w:rsidRPr="00DB007F">
        <w:tab/>
      </w:r>
      <w:bookmarkStart w:id="4" w:name="_Toc453745202"/>
      <w:r w:rsidRPr="00DB007F">
        <w:t>Scope</w:t>
      </w:r>
      <w:bookmarkEnd w:id="4"/>
    </w:p>
    <w:p w14:paraId="1E9AC4AA" w14:textId="77777777" w:rsidR="003F0BCD" w:rsidRPr="00B045F6" w:rsidRDefault="003F0BCD" w:rsidP="003F0BCD">
      <w:r w:rsidRPr="00B045F6">
        <w:t xml:space="preserve">This section sets out which systems are covered </w:t>
      </w:r>
      <w:r>
        <w:t>by the content of this document and gives a brief description of what the system is used for.</w:t>
      </w:r>
    </w:p>
    <w:p w14:paraId="1E9AC4AB" w14:textId="77777777" w:rsidR="003F0BCD" w:rsidRPr="00B045F6" w:rsidRDefault="003F0BCD" w:rsidP="00DB007F">
      <w:pPr>
        <w:pStyle w:val="Heading3"/>
      </w:pPr>
      <w:bookmarkStart w:id="5" w:name="_Toc453745203"/>
      <w:r w:rsidRPr="00B045F6">
        <w:t>Audience</w:t>
      </w:r>
      <w:bookmarkEnd w:id="5"/>
    </w:p>
    <w:p w14:paraId="1E9AC4AC" w14:textId="77777777" w:rsidR="003F0BCD" w:rsidRPr="00B045F6" w:rsidRDefault="003F0BCD" w:rsidP="003F0BCD">
      <w:r w:rsidRPr="00B045F6">
        <w:t>In this section please detail who is expected to read and follow the details within the SLSP.</w:t>
      </w:r>
    </w:p>
    <w:p w14:paraId="1E9AC4AD" w14:textId="77777777" w:rsidR="003F0BCD" w:rsidRPr="00B045F6" w:rsidRDefault="003F0BCD" w:rsidP="00DB007F">
      <w:pPr>
        <w:pStyle w:val="Heading3"/>
      </w:pPr>
      <w:bookmarkStart w:id="6" w:name="_Toc453745204"/>
      <w:r w:rsidRPr="00B045F6">
        <w:t>Distribution List</w:t>
      </w:r>
      <w:bookmarkEnd w:id="6"/>
    </w:p>
    <w:p w14:paraId="1E9AC4AE" w14:textId="77777777" w:rsidR="003F0BCD" w:rsidRPr="00B045F6" w:rsidRDefault="003F0BCD" w:rsidP="003F0BCD">
      <w:r w:rsidRPr="00B045F6">
        <w:t>Detail where this document will be available for staff within the department to access it</w:t>
      </w:r>
    </w:p>
    <w:p w14:paraId="1E9AC4AF" w14:textId="77777777" w:rsidR="003F0BCD" w:rsidRPr="00B045F6" w:rsidRDefault="003F0BCD" w:rsidP="00DB007F">
      <w:pPr>
        <w:pStyle w:val="Heading3"/>
      </w:pPr>
      <w:bookmarkStart w:id="7" w:name="_Toc453745205"/>
      <w:r w:rsidRPr="00B045F6">
        <w:t>Amendment Details</w:t>
      </w:r>
      <w:bookmarkEnd w:id="7"/>
    </w:p>
    <w:p w14:paraId="1E9AC4B0" w14:textId="77777777" w:rsidR="003F0BCD" w:rsidRPr="00B045F6" w:rsidRDefault="003F0BCD" w:rsidP="003F0BCD">
      <w:r w:rsidRPr="00B045F6">
        <w:t xml:space="preserve">Allows the development </w:t>
      </w:r>
      <w:r>
        <w:t>and amendment to</w:t>
      </w:r>
      <w:r w:rsidRPr="00B045F6">
        <w:t xml:space="preserve"> the document to be recorded and requires the application of version numbers to avoid confusions in identification of the latest version of the SLSP.</w:t>
      </w:r>
    </w:p>
    <w:p w14:paraId="1E9AC4B1" w14:textId="77777777" w:rsidR="003F0BCD" w:rsidRPr="00B045F6" w:rsidRDefault="003F0BCD" w:rsidP="00DB007F">
      <w:pPr>
        <w:pStyle w:val="Heading3"/>
      </w:pPr>
      <w:bookmarkStart w:id="8" w:name="_Toc453745206"/>
      <w:r w:rsidRPr="00B045F6">
        <w:t>Review</w:t>
      </w:r>
      <w:bookmarkEnd w:id="8"/>
    </w:p>
    <w:p w14:paraId="1E9AC4B2" w14:textId="77777777" w:rsidR="003F0BCD" w:rsidRDefault="003F0BCD" w:rsidP="003F0BCD">
      <w:r w:rsidRPr="00B045F6">
        <w:t>Sets the date for the SLSP to be reviewed. This should be annually to ensure minor changes to working practices are reflected.</w:t>
      </w:r>
    </w:p>
    <w:p w14:paraId="1E9AC4B3" w14:textId="77777777" w:rsidR="003F0BCD" w:rsidRDefault="003F0BCD" w:rsidP="003F0BCD"/>
    <w:p w14:paraId="1E9AC4B4" w14:textId="77777777" w:rsidR="003F0BCD" w:rsidRDefault="003F0BCD" w:rsidP="003F0BCD"/>
    <w:p w14:paraId="1E9AC4B5" w14:textId="77777777" w:rsidR="003F0BCD" w:rsidRPr="00B045F6" w:rsidRDefault="003F0BCD" w:rsidP="003F0BCD"/>
    <w:p w14:paraId="1E9AC4B6" w14:textId="77777777" w:rsidR="003F0BCD" w:rsidRPr="00B045F6" w:rsidRDefault="003F0BCD" w:rsidP="003F0BCD">
      <w:pPr>
        <w:pStyle w:val="Heading2"/>
      </w:pPr>
      <w:bookmarkStart w:id="9" w:name="_Toc453745207"/>
      <w:r w:rsidRPr="003F0BCD">
        <w:rPr>
          <w:rStyle w:val="Heading2Char"/>
        </w:rPr>
        <w:lastRenderedPageBreak/>
        <w:t>System Details</w:t>
      </w:r>
      <w:bookmarkEnd w:id="9"/>
    </w:p>
    <w:p w14:paraId="1E9AC4B7" w14:textId="77777777" w:rsidR="003F0BCD" w:rsidRPr="00B045F6" w:rsidRDefault="003F0BCD" w:rsidP="00DB007F">
      <w:pPr>
        <w:pStyle w:val="Heading3"/>
      </w:pPr>
      <w:bookmarkStart w:id="10" w:name="_Toc453745208"/>
      <w:r w:rsidRPr="00B045F6">
        <w:t>Configuration System Documentation Registers</w:t>
      </w:r>
      <w:bookmarkEnd w:id="10"/>
    </w:p>
    <w:p w14:paraId="1E9AC4B8" w14:textId="77777777" w:rsidR="003F0BCD" w:rsidRPr="00B045F6" w:rsidRDefault="003F0BCD" w:rsidP="003F0BCD">
      <w:r w:rsidRPr="00B045F6">
        <w:t>In this section please list, or attach, documentation regarding the use or configuration of the system such as a supplier operating manual.</w:t>
      </w:r>
    </w:p>
    <w:p w14:paraId="1E9AC4B9" w14:textId="77777777" w:rsidR="003F0BCD" w:rsidRPr="00B045F6" w:rsidRDefault="003F0BCD" w:rsidP="00DB007F">
      <w:pPr>
        <w:pStyle w:val="Heading3"/>
      </w:pPr>
      <w:bookmarkStart w:id="11" w:name="_Toc453745209"/>
      <w:r w:rsidRPr="00B045F6">
        <w:t>Equipment</w:t>
      </w:r>
      <w:bookmarkEnd w:id="11"/>
    </w:p>
    <w:p w14:paraId="1E9AC4BA" w14:textId="77777777" w:rsidR="003F0BCD" w:rsidRPr="00B045F6" w:rsidRDefault="003F0BCD" w:rsidP="003F0BCD">
      <w:r w:rsidRPr="00B045F6">
        <w:t>In this section details on the physical equipment used to run the system is added. This would be servers to run a database but would also include an</w:t>
      </w:r>
      <w:r>
        <w:t>y</w:t>
      </w:r>
      <w:r w:rsidRPr="00B045F6">
        <w:t xml:space="preserve"> specific hardware e.g. bespoke scanner.</w:t>
      </w:r>
    </w:p>
    <w:p w14:paraId="1E9AC4BB" w14:textId="77777777" w:rsidR="003F0BCD" w:rsidRPr="00B045F6" w:rsidRDefault="003F0BCD" w:rsidP="00DB007F">
      <w:pPr>
        <w:pStyle w:val="Heading3"/>
      </w:pPr>
      <w:bookmarkStart w:id="12" w:name="_Toc453745210"/>
      <w:r w:rsidRPr="00B045F6">
        <w:t>Software</w:t>
      </w:r>
      <w:bookmarkEnd w:id="12"/>
    </w:p>
    <w:p w14:paraId="1E9AC4BC" w14:textId="77777777" w:rsidR="003F0BCD" w:rsidRPr="00B045F6" w:rsidRDefault="003F0BCD" w:rsidP="003F0BCD">
      <w:r w:rsidRPr="00B045F6">
        <w:t>This table is used to record what software is used to run the system or which is installed on the server. This should include details of the</w:t>
      </w:r>
      <w:r>
        <w:t xml:space="preserve"> operating system on the server.</w:t>
      </w:r>
    </w:p>
    <w:p w14:paraId="1E9AC4BD" w14:textId="77777777" w:rsidR="002128A1" w:rsidRDefault="002128A1" w:rsidP="00DB007F">
      <w:pPr>
        <w:pStyle w:val="Heading3"/>
      </w:pPr>
      <w:bookmarkStart w:id="13" w:name="_Toc453745211"/>
      <w:r w:rsidRPr="002128A1">
        <w:t>Additional Features Of System</w:t>
      </w:r>
      <w:bookmarkEnd w:id="13"/>
    </w:p>
    <w:p w14:paraId="1E9AC4BE" w14:textId="77777777" w:rsidR="002128A1" w:rsidRDefault="002128A1" w:rsidP="003F0BCD"/>
    <w:p w14:paraId="1E9AC4BF" w14:textId="77777777" w:rsidR="003F0BCD" w:rsidRPr="00B045F6" w:rsidRDefault="003F0BCD" w:rsidP="00DB007F">
      <w:pPr>
        <w:pStyle w:val="Heading3"/>
      </w:pPr>
      <w:bookmarkStart w:id="14" w:name="_Toc453745212"/>
      <w:r w:rsidRPr="00B045F6">
        <w:t>Interfaces with Other systems</w:t>
      </w:r>
      <w:bookmarkEnd w:id="14"/>
    </w:p>
    <w:p w14:paraId="1E9AC4C0" w14:textId="77777777" w:rsidR="003F0BCD" w:rsidRPr="00B045F6" w:rsidRDefault="003F0BCD" w:rsidP="003F0BCD">
      <w:r w:rsidRPr="00B045F6">
        <w:t>This section is used to detail if the system has any interfaces which allow for the import or export of information from the system. This could be automated system to system transfers or manual transfers were data files are received and imported into the system.</w:t>
      </w:r>
    </w:p>
    <w:p w14:paraId="1E9AC4C1" w14:textId="77777777" w:rsidR="003F0BCD" w:rsidRPr="00B045F6" w:rsidRDefault="003F0BCD" w:rsidP="00DB007F">
      <w:pPr>
        <w:pStyle w:val="Heading3"/>
      </w:pPr>
      <w:bookmarkStart w:id="15" w:name="_Toc453745213"/>
      <w:r w:rsidRPr="00B045F6">
        <w:t>System Roles</w:t>
      </w:r>
      <w:bookmarkEnd w:id="15"/>
    </w:p>
    <w:p w14:paraId="1E9AC4C2" w14:textId="77777777" w:rsidR="003F0BCD" w:rsidRPr="00B045F6" w:rsidRDefault="003F0BCD" w:rsidP="003F0BCD">
      <w:r w:rsidRPr="00B045F6">
        <w:t>Details of who is the Information Asset Owner for the system along with details of the Information Asset Administrator should be added her</w:t>
      </w:r>
      <w:r>
        <w:t>e</w:t>
      </w:r>
      <w:r w:rsidRPr="00B045F6">
        <w:t xml:space="preserve"> to clarify overall responsibility for the system at a department/directorate level.</w:t>
      </w:r>
    </w:p>
    <w:p w14:paraId="1E9AC4C3" w14:textId="77777777" w:rsidR="003F0BCD" w:rsidRPr="00B045F6" w:rsidRDefault="003F0BCD" w:rsidP="00DB007F">
      <w:pPr>
        <w:pStyle w:val="Heading3"/>
      </w:pPr>
      <w:bookmarkStart w:id="16" w:name="_Toc453745214"/>
      <w:r w:rsidRPr="00B045F6">
        <w:t>Support Services</w:t>
      </w:r>
      <w:bookmarkEnd w:id="16"/>
    </w:p>
    <w:p w14:paraId="1E9AC4C4" w14:textId="77777777" w:rsidR="003F0BCD" w:rsidRPr="00B045F6" w:rsidRDefault="003F0BCD" w:rsidP="003F0BCD">
      <w:r w:rsidRPr="00B045F6">
        <w:t>This section details the support arrangement</w:t>
      </w:r>
      <w:r>
        <w:t>s</w:t>
      </w:r>
      <w:r w:rsidRPr="00B045F6">
        <w:t xml:space="preserve"> in place for the system. In almost all cases details of the local IT provider should be added for first line support e.g. computer doesn’t have network connection. Details should also be provided of any support arrangements with the system supplier and a description of what support is available.</w:t>
      </w:r>
    </w:p>
    <w:p w14:paraId="1E9AC4C5" w14:textId="77777777" w:rsidR="003F0BCD" w:rsidRPr="00B045F6" w:rsidRDefault="003F0BCD" w:rsidP="00DB007F">
      <w:pPr>
        <w:pStyle w:val="Heading3"/>
      </w:pPr>
      <w:bookmarkStart w:id="17" w:name="_Toc453745215"/>
      <w:r w:rsidRPr="00B045F6">
        <w:t>Data Protection</w:t>
      </w:r>
      <w:bookmarkEnd w:id="17"/>
    </w:p>
    <w:p w14:paraId="1E9AC4C6" w14:textId="77777777" w:rsidR="003F0BCD" w:rsidRPr="00B045F6" w:rsidRDefault="003F0BCD" w:rsidP="003F0BCD">
      <w:r w:rsidRPr="00B045F6">
        <w:t>Where system</w:t>
      </w:r>
      <w:r>
        <w:t>s</w:t>
      </w:r>
      <w:r w:rsidRPr="00B045F6">
        <w:t xml:space="preserve"> hold and/or process personal confidential data (PCD), data that identifies an individual, this section should be completed.</w:t>
      </w:r>
    </w:p>
    <w:p w14:paraId="1E9AC4C7" w14:textId="77777777" w:rsidR="003F0BCD" w:rsidRPr="00B045F6" w:rsidRDefault="003F0BCD" w:rsidP="00DB007F">
      <w:pPr>
        <w:pStyle w:val="Heading4"/>
      </w:pPr>
      <w:r w:rsidRPr="00B045F6">
        <w:t>Data Protection Officer</w:t>
      </w:r>
    </w:p>
    <w:p w14:paraId="1E9AC4C8" w14:textId="77777777" w:rsidR="003F0BCD" w:rsidRPr="00B045F6" w:rsidRDefault="003F0BCD" w:rsidP="00DB007F">
      <w:pPr>
        <w:ind w:left="720"/>
      </w:pPr>
      <w:r w:rsidRPr="00B045F6">
        <w:t>Identifies who in the organisation is responsible for data protection.</w:t>
      </w:r>
    </w:p>
    <w:p w14:paraId="1E9AC4C9" w14:textId="77777777" w:rsidR="003F0BCD" w:rsidRPr="00DB007F" w:rsidRDefault="003F0BCD" w:rsidP="00DB007F">
      <w:pPr>
        <w:pStyle w:val="Heading4"/>
      </w:pPr>
      <w:r w:rsidRPr="00DB007F">
        <w:t>Caldicott</w:t>
      </w:r>
    </w:p>
    <w:p w14:paraId="1E9AC4CA" w14:textId="77777777" w:rsidR="003F0BCD" w:rsidRPr="00B045F6" w:rsidRDefault="003F0BCD" w:rsidP="00DB007F">
      <w:pPr>
        <w:ind w:left="720"/>
      </w:pPr>
      <w:r w:rsidRPr="00B045F6">
        <w:t>Identifies who the organisations caldicott guardian is.</w:t>
      </w:r>
    </w:p>
    <w:p w14:paraId="1E9AC4CB" w14:textId="77777777" w:rsidR="003F0BCD" w:rsidRPr="00B045F6" w:rsidRDefault="003F0BCD" w:rsidP="00DB007F">
      <w:pPr>
        <w:pStyle w:val="Heading4"/>
      </w:pPr>
      <w:r w:rsidRPr="00B045F6">
        <w:t>Data Protection Registration</w:t>
      </w:r>
    </w:p>
    <w:p w14:paraId="1E9AC4CC" w14:textId="77777777" w:rsidR="003F0BCD" w:rsidRPr="00B045F6" w:rsidRDefault="003F0BCD" w:rsidP="00DB007F">
      <w:pPr>
        <w:ind w:left="720"/>
      </w:pPr>
      <w:r w:rsidRPr="00B045F6">
        <w:t xml:space="preserve">Confirms and provides the organisations data protection registration details as submitted to the Information Commissioners Office. These can be looked up directly by visiting </w:t>
      </w:r>
      <w:hyperlink r:id="rId14" w:history="1">
        <w:r w:rsidRPr="00B045F6">
          <w:rPr>
            <w:rStyle w:val="Hyperlink"/>
          </w:rPr>
          <w:t>https://ico.org.uk/esdwebpages/search</w:t>
        </w:r>
      </w:hyperlink>
      <w:r w:rsidRPr="00B045F6">
        <w:t>. If you find that upon review the registration does not cover the type of data been processed please contact your organisations IG Lead who may need to amend the registration.</w:t>
      </w:r>
    </w:p>
    <w:p w14:paraId="1E9AC4CD" w14:textId="77777777" w:rsidR="003F0BCD" w:rsidRPr="00B045F6" w:rsidRDefault="003F0BCD" w:rsidP="00DB007F">
      <w:pPr>
        <w:pStyle w:val="Heading4"/>
      </w:pPr>
      <w:r w:rsidRPr="00B045F6">
        <w:t>Data Classification Statement</w:t>
      </w:r>
    </w:p>
    <w:p w14:paraId="1E9AC4CE" w14:textId="77777777" w:rsidR="003F0BCD" w:rsidRPr="00B045F6" w:rsidRDefault="003F0BCD" w:rsidP="00DB007F">
      <w:pPr>
        <w:ind w:left="720"/>
      </w:pPr>
      <w:r w:rsidRPr="00B045F6">
        <w:t>This section clarif</w:t>
      </w:r>
      <w:r>
        <w:t>ies</w:t>
      </w:r>
      <w:r w:rsidRPr="00B045F6">
        <w:t xml:space="preserve"> how the data within the system is classified in regards to the organisations Records Management or Information Security Policy.</w:t>
      </w:r>
    </w:p>
    <w:p w14:paraId="1E9AC4CF" w14:textId="77777777" w:rsidR="003F0BCD" w:rsidRPr="00B045F6" w:rsidRDefault="003F0BCD" w:rsidP="00DB007F">
      <w:pPr>
        <w:pStyle w:val="Heading4"/>
      </w:pPr>
      <w:r w:rsidRPr="00B045F6">
        <w:lastRenderedPageBreak/>
        <w:t>Data Controller</w:t>
      </w:r>
    </w:p>
    <w:p w14:paraId="1E9AC4D0" w14:textId="77777777" w:rsidR="003F0BCD" w:rsidRPr="00B045F6" w:rsidRDefault="003F0BCD" w:rsidP="00DB007F">
      <w:pPr>
        <w:ind w:left="720"/>
      </w:pPr>
      <w:r w:rsidRPr="00B045F6">
        <w:t>Who is the data controller? Please add in details regarding data controllership and what their relationship is e.g. data controller in common or joint data controllers</w:t>
      </w:r>
    </w:p>
    <w:p w14:paraId="1E9AC4D1" w14:textId="77777777" w:rsidR="003F0BCD" w:rsidRPr="00B045F6" w:rsidRDefault="003F0BCD" w:rsidP="00DB007F">
      <w:pPr>
        <w:pStyle w:val="Heading4"/>
      </w:pPr>
      <w:r w:rsidRPr="00B045F6">
        <w:t>Legal Justification for Holding Data</w:t>
      </w:r>
    </w:p>
    <w:p w14:paraId="1E9AC4D2" w14:textId="77777777" w:rsidR="003F0BCD" w:rsidRPr="00B045F6" w:rsidRDefault="003F0BCD" w:rsidP="00DB007F">
      <w:pPr>
        <w:ind w:left="720"/>
      </w:pPr>
      <w:r w:rsidRPr="00B045F6">
        <w:t>All PCD that is processed by organisations requires a clear legal basis to conduct the processing. This is a legal requirement. Without a clear legal basis an organisation may be in breach of the law and subject to heavy financial penalties.</w:t>
      </w:r>
    </w:p>
    <w:p w14:paraId="1E9AC4D3" w14:textId="77777777" w:rsidR="003F0BCD" w:rsidRPr="00B045F6" w:rsidRDefault="003F0BCD" w:rsidP="00DB007F">
      <w:pPr>
        <w:ind w:left="720"/>
      </w:pPr>
      <w:r w:rsidRPr="00B045F6">
        <w:t>Legal justification can include requirements under a separate piece of legislation for the collection and processing of this information. In this case the legal act and subsection requiring the processing should be referenced.</w:t>
      </w:r>
    </w:p>
    <w:p w14:paraId="1E9AC4D4" w14:textId="77777777" w:rsidR="003F0BCD" w:rsidRPr="00B045F6" w:rsidRDefault="003F0BCD" w:rsidP="00DB007F">
      <w:pPr>
        <w:ind w:left="720"/>
      </w:pPr>
      <w:r w:rsidRPr="00B045F6">
        <w:t>Legal basis could also be through the collection of explicit consent of the individuals. Explicit consent needs to be recorded so please describe how this is obtain and where it is stored.</w:t>
      </w:r>
    </w:p>
    <w:p w14:paraId="1E9AC4D5" w14:textId="77777777" w:rsidR="003F0BCD" w:rsidRPr="00B045F6" w:rsidRDefault="003F0BCD" w:rsidP="00DB007F">
      <w:pPr>
        <w:pStyle w:val="Heading4"/>
      </w:pPr>
      <w:r w:rsidRPr="00B045F6">
        <w:t>Validation of Data</w:t>
      </w:r>
    </w:p>
    <w:p w14:paraId="1E9AC4D6" w14:textId="77777777" w:rsidR="003F0BCD" w:rsidRPr="00B045F6" w:rsidRDefault="003F0BCD" w:rsidP="00DB007F">
      <w:pPr>
        <w:ind w:left="720"/>
      </w:pPr>
      <w:r w:rsidRPr="00B045F6">
        <w:t>This section should be used to detail how information collected is validated. This could be done through the patient demographic service which allows names and addresses as well as registered GP Practice to be confirmed. Another example of this is that when a patient checks in the receptionist checks their details to the system.</w:t>
      </w:r>
    </w:p>
    <w:p w14:paraId="1E9AC4D7" w14:textId="77777777" w:rsidR="003F0BCD" w:rsidRPr="00B045F6" w:rsidRDefault="003F0BCD" w:rsidP="00DB007F">
      <w:pPr>
        <w:pStyle w:val="Heading4"/>
      </w:pPr>
      <w:r w:rsidRPr="00B045F6">
        <w:t>Printout and/or Reports</w:t>
      </w:r>
    </w:p>
    <w:p w14:paraId="1E9AC4D8" w14:textId="77777777" w:rsidR="003F0BCD" w:rsidRPr="00B045F6" w:rsidRDefault="003F0BCD" w:rsidP="00DB007F">
      <w:pPr>
        <w:ind w:left="720"/>
      </w:pPr>
      <w:r w:rsidRPr="00B045F6">
        <w:t xml:space="preserve">Are print outs or reports generated from the system which contain PCD? If so then processes around how these are managed to ensure information remains secure even after it leaves the system. </w:t>
      </w:r>
    </w:p>
    <w:p w14:paraId="1E9AC4D9" w14:textId="77777777" w:rsidR="003F0BCD" w:rsidRPr="00B045F6" w:rsidRDefault="003F0BCD" w:rsidP="00DB007F">
      <w:pPr>
        <w:pStyle w:val="Heading4"/>
      </w:pPr>
      <w:r w:rsidRPr="00B045F6">
        <w:t>Data Disposal</w:t>
      </w:r>
    </w:p>
    <w:p w14:paraId="1E9AC4DA" w14:textId="77777777" w:rsidR="003F0BCD" w:rsidRPr="00B045F6" w:rsidRDefault="003F0BCD" w:rsidP="00DB007F">
      <w:pPr>
        <w:ind w:left="720"/>
      </w:pPr>
      <w:r w:rsidRPr="00B045F6">
        <w:t>Enter details of how the information will be managed/disposed of following the end of the contract with the supplier. Will they hand back the information in a usable format or will they hold it until disposal. What assurance will be provided that the data will be safe and securely disposed of?</w:t>
      </w:r>
    </w:p>
    <w:p w14:paraId="1E9AC4DB" w14:textId="77777777" w:rsidR="003F0BCD" w:rsidRPr="00B045F6" w:rsidRDefault="003F0BCD" w:rsidP="00DB007F">
      <w:pPr>
        <w:pStyle w:val="Heading4"/>
      </w:pPr>
      <w:r w:rsidRPr="00B045F6">
        <w:t>Data Security</w:t>
      </w:r>
    </w:p>
    <w:p w14:paraId="1E9AC4DC" w14:textId="77777777" w:rsidR="00DB007F" w:rsidRDefault="003F0BCD" w:rsidP="00DB007F">
      <w:pPr>
        <w:ind w:left="720"/>
      </w:pPr>
      <w:r w:rsidRPr="00B045F6">
        <w:t>If the data is held by a third party provider will it be encrypted to offer an additional level of security?</w:t>
      </w:r>
    </w:p>
    <w:p w14:paraId="1E9AC4DD" w14:textId="77777777" w:rsidR="003F0BCD" w:rsidRPr="00B045F6" w:rsidRDefault="003F0BCD" w:rsidP="00DB007F">
      <w:pPr>
        <w:pStyle w:val="Heading3"/>
      </w:pPr>
      <w:bookmarkStart w:id="18" w:name="_Toc453745216"/>
      <w:r w:rsidRPr="00B045F6">
        <w:t>Requests for Information</w:t>
      </w:r>
      <w:bookmarkEnd w:id="18"/>
    </w:p>
    <w:p w14:paraId="1E9AC4DE" w14:textId="77777777" w:rsidR="003F0BCD" w:rsidRDefault="003F0BCD" w:rsidP="003F0BCD">
      <w:r w:rsidRPr="00B045F6">
        <w:t>How will requests for information be dealt with in regards to the system? Detail how subject access requests and freedom of information requests will be managed if different from the organisation wide policy.</w:t>
      </w:r>
    </w:p>
    <w:p w14:paraId="1E9AC4DF" w14:textId="77777777" w:rsidR="003F0BCD" w:rsidRPr="00B045F6" w:rsidRDefault="003F0BCD" w:rsidP="00DB007F">
      <w:pPr>
        <w:pStyle w:val="Heading3"/>
      </w:pPr>
      <w:bookmarkStart w:id="19" w:name="_Toc453745217"/>
      <w:r w:rsidRPr="00B045F6">
        <w:t>Procedure in the event of a suspected security breach</w:t>
      </w:r>
      <w:bookmarkEnd w:id="19"/>
    </w:p>
    <w:p w14:paraId="1E9AC4E0" w14:textId="77777777" w:rsidR="003F0BCD" w:rsidRPr="00B045F6" w:rsidRDefault="003F0BCD" w:rsidP="003F0BCD">
      <w:r w:rsidRPr="00B045F6">
        <w:t>What is the process in place for reporting of security breaches? Detail how such a breach would be managed referencing the organisation wide policy on incident reporting.</w:t>
      </w:r>
    </w:p>
    <w:p w14:paraId="1E9AC4E1" w14:textId="77777777" w:rsidR="003F0BCD" w:rsidRPr="00B045F6" w:rsidRDefault="003F0BCD" w:rsidP="003F0BCD">
      <w:pPr>
        <w:pStyle w:val="Heading2"/>
      </w:pPr>
      <w:bookmarkStart w:id="20" w:name="_Toc453745218"/>
      <w:r w:rsidRPr="003F0BCD">
        <w:rPr>
          <w:rStyle w:val="Heading2Char"/>
        </w:rPr>
        <w:t>System Security</w:t>
      </w:r>
      <w:bookmarkEnd w:id="20"/>
    </w:p>
    <w:p w14:paraId="1E9AC4E2" w14:textId="77777777" w:rsidR="003F0BCD" w:rsidRPr="00B045F6" w:rsidRDefault="003F0BCD" w:rsidP="003F0BCD">
      <w:r w:rsidRPr="00B045F6">
        <w:t>This section provides details on how security is managed and associated responsibilities.</w:t>
      </w:r>
    </w:p>
    <w:p w14:paraId="1E9AC4E3" w14:textId="77777777" w:rsidR="003F0BCD" w:rsidRPr="00B045F6" w:rsidRDefault="003F0BCD" w:rsidP="00DB007F">
      <w:pPr>
        <w:pStyle w:val="Heading3"/>
      </w:pPr>
      <w:bookmarkStart w:id="21" w:name="_Toc453745219"/>
      <w:r w:rsidRPr="00B045F6">
        <w:t>Physical Security</w:t>
      </w:r>
      <w:bookmarkEnd w:id="21"/>
    </w:p>
    <w:p w14:paraId="1E9AC4E4" w14:textId="77777777" w:rsidR="003F0BCD" w:rsidRPr="00B045F6" w:rsidRDefault="003F0BCD" w:rsidP="003F0BCD">
      <w:r w:rsidRPr="00B045F6">
        <w:t>This section is used to describe where the servers used to run the system are located and what physical and environmental controls are in place to protect them. Where servers are hosted by a third party details should be obtain from the supplier regarding their management.</w:t>
      </w:r>
    </w:p>
    <w:p w14:paraId="1E9AC4E5" w14:textId="77777777" w:rsidR="003F0BCD" w:rsidRPr="00B045F6" w:rsidRDefault="003F0BCD" w:rsidP="00DB007F">
      <w:pPr>
        <w:pStyle w:val="Heading3"/>
      </w:pPr>
      <w:bookmarkStart w:id="22" w:name="_Toc453745220"/>
      <w:r w:rsidRPr="00B045F6">
        <w:lastRenderedPageBreak/>
        <w:t>Workstations</w:t>
      </w:r>
      <w:bookmarkEnd w:id="22"/>
    </w:p>
    <w:p w14:paraId="1E9AC4E6" w14:textId="77777777" w:rsidR="003F0BCD" w:rsidRPr="00B045F6" w:rsidRDefault="003F0BCD" w:rsidP="003F0BCD">
      <w:r w:rsidRPr="00B045F6">
        <w:t>Some systems have dedicated applications installed on the user’s computer to allow them to access it. This section can be used to detail how access to the system from a user device is achieved and how installation</w:t>
      </w:r>
      <w:r>
        <w:t xml:space="preserve"> of</w:t>
      </w:r>
      <w:r w:rsidRPr="00B045F6">
        <w:t xml:space="preserve"> any </w:t>
      </w:r>
      <w:r>
        <w:t>client</w:t>
      </w:r>
      <w:r w:rsidRPr="00B045F6">
        <w:t xml:space="preserve"> application</w:t>
      </w:r>
      <w:r>
        <w:t xml:space="preserve"> </w:t>
      </w:r>
      <w:r w:rsidRPr="00B045F6">
        <w:t>will be controlled. With the adoption of web enable applications which use a web browser, e.g. Chrome, to access the system client applications may not be required.</w:t>
      </w:r>
    </w:p>
    <w:p w14:paraId="1E9AC4E7" w14:textId="77777777" w:rsidR="003F0BCD" w:rsidRPr="00B045F6" w:rsidRDefault="003F0BCD" w:rsidP="003F0BCD">
      <w:r w:rsidRPr="00B045F6">
        <w:t xml:space="preserve">Where the system holds and processes personal confidential data additional restrictions on an end user may be required such as having privacy filters fitted to screen to stop inadvertent disclosure </w:t>
      </w:r>
      <w:r>
        <w:t>of information to passing staff in an open office.</w:t>
      </w:r>
    </w:p>
    <w:p w14:paraId="1E9AC4E8" w14:textId="77777777" w:rsidR="003F0BCD" w:rsidRPr="00B045F6" w:rsidRDefault="003F0BCD" w:rsidP="00DB007F">
      <w:pPr>
        <w:pStyle w:val="Heading3"/>
      </w:pPr>
      <w:bookmarkStart w:id="23" w:name="_Toc453745221"/>
      <w:r w:rsidRPr="00B045F6">
        <w:t>Network</w:t>
      </w:r>
      <w:bookmarkEnd w:id="23"/>
    </w:p>
    <w:p w14:paraId="1E9AC4E9" w14:textId="77777777" w:rsidR="003F0BCD" w:rsidRPr="00B045F6" w:rsidRDefault="003F0BCD" w:rsidP="003F0BCD">
      <w:r w:rsidRPr="00B045F6">
        <w:t>This section should be used to detail if there are any network restrictions in regards to the system. This could be limiting the computers able to connect to the server e.g. only approved IP or hostname can access the server. This section can also be used to detail how the system is secure</w:t>
      </w:r>
      <w:r>
        <w:t>d across the internet, if it is at all.</w:t>
      </w:r>
    </w:p>
    <w:p w14:paraId="1E9AC4EA" w14:textId="77777777" w:rsidR="003F0BCD" w:rsidRPr="00B045F6" w:rsidRDefault="003F0BCD" w:rsidP="003F0BCD">
      <w:pPr>
        <w:pStyle w:val="Heading2"/>
      </w:pPr>
      <w:bookmarkStart w:id="24" w:name="_Toc453745222"/>
      <w:r w:rsidRPr="00B045F6">
        <w:t>Authorised Users</w:t>
      </w:r>
      <w:bookmarkEnd w:id="24"/>
    </w:p>
    <w:p w14:paraId="1E9AC4EB" w14:textId="77777777" w:rsidR="003F0BCD" w:rsidRPr="00B045F6" w:rsidRDefault="003F0BCD" w:rsidP="003F0BCD">
      <w:r w:rsidRPr="00B045F6">
        <w:t>This section details with user controls and required training.</w:t>
      </w:r>
    </w:p>
    <w:p w14:paraId="1E9AC4EC" w14:textId="77777777" w:rsidR="003F0BCD" w:rsidRPr="00B045F6" w:rsidRDefault="003F0BCD" w:rsidP="00DB007F">
      <w:pPr>
        <w:pStyle w:val="Heading3"/>
      </w:pPr>
      <w:bookmarkStart w:id="25" w:name="_Toc453745223"/>
      <w:r w:rsidRPr="00B045F6">
        <w:t>Users Management</w:t>
      </w:r>
      <w:bookmarkEnd w:id="25"/>
    </w:p>
    <w:p w14:paraId="1E9AC4ED" w14:textId="77777777" w:rsidR="003F0BCD" w:rsidRPr="00B045F6" w:rsidRDefault="003F0BCD" w:rsidP="003F0BCD">
      <w:r w:rsidRPr="00B045F6">
        <w:t>Use this section to detail the controls in place for managing new users, amendment to job roles and leavers. Please detail if this system is based on a role based access profiles and provide definitions of what access is possible within each profile and how requests for each type are approved.</w:t>
      </w:r>
    </w:p>
    <w:p w14:paraId="1E9AC4EE" w14:textId="77777777" w:rsidR="003F0BCD" w:rsidRPr="00B045F6" w:rsidRDefault="003F0BCD" w:rsidP="003F0BCD">
      <w:r w:rsidRPr="00B045F6">
        <w:t>Details should include references to any request forms used within the process. Staff leavers and the lack of notification to system owners has always been a management challenge. Ensure that within the leaver’s process that there are details of how dormant accounts will be identified and removed along with the frequency that this is will performed and how formal evidence of it</w:t>
      </w:r>
      <w:r>
        <w:t>s</w:t>
      </w:r>
      <w:r w:rsidRPr="00B045F6">
        <w:t xml:space="preserve"> completion </w:t>
      </w:r>
      <w:r>
        <w:t xml:space="preserve">is </w:t>
      </w:r>
      <w:r w:rsidRPr="00B045F6">
        <w:t>maintained for audit purposes.</w:t>
      </w:r>
    </w:p>
    <w:p w14:paraId="1E9AC4EF" w14:textId="77777777" w:rsidR="003F0BCD" w:rsidRDefault="003F0BCD" w:rsidP="003F0BCD">
      <w:r w:rsidRPr="00B045F6">
        <w:t>Please note that review of accounts with elevated privileges should be performed more frequently than user reviews. User’s reviews should be completed at least annually.</w:t>
      </w:r>
    </w:p>
    <w:p w14:paraId="1E9AC4F0" w14:textId="77777777" w:rsidR="003F0BCD" w:rsidRPr="00B045F6" w:rsidRDefault="003F0BCD" w:rsidP="00DB007F">
      <w:pPr>
        <w:pStyle w:val="Heading3"/>
      </w:pPr>
      <w:bookmarkStart w:id="26" w:name="_Toc453745224"/>
      <w:r w:rsidRPr="00B045F6">
        <w:t>Access Control (Passwords &amp; Identities)</w:t>
      </w:r>
      <w:bookmarkEnd w:id="26"/>
    </w:p>
    <w:p w14:paraId="1E9AC4F1" w14:textId="77777777" w:rsidR="003F0BCD" w:rsidRPr="00B045F6" w:rsidRDefault="003F0BCD" w:rsidP="003F0BCD">
      <w:r w:rsidRPr="00B045F6">
        <w:t>Details on password settings e.g. changed every 90 days should be included here. Consideration should be given to forcing password changes for a user upon first logon,</w:t>
      </w:r>
      <w:r>
        <w:t xml:space="preserve"> password expiry</w:t>
      </w:r>
      <w:r w:rsidRPr="00B045F6">
        <w:t xml:space="preserve"> period, min and max password lengths and if passwords have to meet any complexity requirements.</w:t>
      </w:r>
    </w:p>
    <w:p w14:paraId="1E9AC4F2" w14:textId="77777777" w:rsidR="003F0BCD" w:rsidRDefault="003F0BCD" w:rsidP="003F0BCD">
      <w:r w:rsidRPr="00B045F6">
        <w:t>This section can also be used to record session time out, this is when an idle user is automatically logged out or if the system</w:t>
      </w:r>
      <w:r>
        <w:t xml:space="preserve"> has any time restrictions on</w:t>
      </w:r>
      <w:r w:rsidRPr="00B045F6">
        <w:t xml:space="preserve"> access </w:t>
      </w:r>
      <w:r>
        <w:t xml:space="preserve">e.g. </w:t>
      </w:r>
      <w:r w:rsidRPr="00B045F6">
        <w:t>9</w:t>
      </w:r>
      <w:r>
        <w:t>am</w:t>
      </w:r>
      <w:r w:rsidRPr="00B045F6">
        <w:t>-5</w:t>
      </w:r>
      <w:r>
        <w:t>pm</w:t>
      </w:r>
      <w:r w:rsidRPr="00B045F6">
        <w:t xml:space="preserve"> Monday to Friday.</w:t>
      </w:r>
    </w:p>
    <w:p w14:paraId="1E9AC4F3" w14:textId="77777777" w:rsidR="003F0BCD" w:rsidRPr="00B045F6" w:rsidRDefault="003F0BCD" w:rsidP="00DB007F">
      <w:pPr>
        <w:pStyle w:val="Heading3"/>
      </w:pPr>
      <w:bookmarkStart w:id="27" w:name="_Toc453745225"/>
      <w:r w:rsidRPr="00B045F6">
        <w:t>Training &amp; User issues</w:t>
      </w:r>
      <w:bookmarkEnd w:id="27"/>
    </w:p>
    <w:p w14:paraId="1E9AC4F4" w14:textId="77777777" w:rsidR="003F0BCD" w:rsidRPr="00B045F6" w:rsidRDefault="003F0BCD" w:rsidP="003F0BCD">
      <w:r w:rsidRPr="00B045F6">
        <w:t xml:space="preserve">Please details any pre-requisite training </w:t>
      </w:r>
      <w:r>
        <w:t xml:space="preserve">that </w:t>
      </w:r>
      <w:r w:rsidRPr="00B045F6">
        <w:t>is required to be completed before access to the system will be granted. Also any other training available with regard to the system should be detailed along with the frequency it should be undertaken.</w:t>
      </w:r>
    </w:p>
    <w:p w14:paraId="1E9AC4F5" w14:textId="77777777" w:rsidR="003F0BCD" w:rsidRPr="00B045F6" w:rsidRDefault="003F0BCD" w:rsidP="003F0BCD">
      <w:r w:rsidRPr="00B045F6">
        <w:t>This section can also be used to detail any other user restrictions in place not previously documented.</w:t>
      </w:r>
    </w:p>
    <w:p w14:paraId="1E9AC4F6" w14:textId="77777777" w:rsidR="00DB007F" w:rsidRDefault="00DB007F">
      <w:pPr>
        <w:rPr>
          <w:rFonts w:eastAsiaTheme="majorEastAsia" w:cstheme="majorBidi"/>
          <w:color w:val="029CD9"/>
          <w:sz w:val="32"/>
          <w:szCs w:val="26"/>
        </w:rPr>
      </w:pPr>
      <w:r>
        <w:br w:type="page"/>
      </w:r>
    </w:p>
    <w:p w14:paraId="1E9AC4F7" w14:textId="77777777" w:rsidR="003F0BCD" w:rsidRPr="00B045F6" w:rsidRDefault="003F0BCD" w:rsidP="003F0BCD">
      <w:pPr>
        <w:pStyle w:val="Heading2"/>
      </w:pPr>
      <w:bookmarkStart w:id="28" w:name="_Toc453745226"/>
      <w:r w:rsidRPr="00B045F6">
        <w:lastRenderedPageBreak/>
        <w:t>Fault &amp; Change Management</w:t>
      </w:r>
      <w:bookmarkEnd w:id="28"/>
    </w:p>
    <w:p w14:paraId="1E9AC4F8" w14:textId="77777777" w:rsidR="003F0BCD" w:rsidRPr="00B045F6" w:rsidRDefault="003F0BCD" w:rsidP="00DB007F">
      <w:pPr>
        <w:pStyle w:val="Heading3"/>
      </w:pPr>
      <w:bookmarkStart w:id="29" w:name="_Toc453745227"/>
      <w:r w:rsidRPr="00B045F6">
        <w:t>Fault Management &amp; Business Continuity</w:t>
      </w:r>
      <w:bookmarkEnd w:id="29"/>
    </w:p>
    <w:p w14:paraId="1E9AC4F9" w14:textId="77777777" w:rsidR="003F0BCD" w:rsidRPr="00B045F6" w:rsidRDefault="003F0BCD" w:rsidP="003F0BCD">
      <w:r w:rsidRPr="00B045F6">
        <w:t>In this section you should provide details of how faults are reported, monitored and resolved. The IAO or IAA should maintain a log of faults reported and expected resolution times. This allows the management of third party providers to KPI’s set in their contracts.</w:t>
      </w:r>
    </w:p>
    <w:p w14:paraId="1E9AC4FA" w14:textId="77777777" w:rsidR="003F0BCD" w:rsidRPr="00B045F6" w:rsidRDefault="003F0BCD" w:rsidP="003F0BCD">
      <w:r w:rsidRPr="00B045F6">
        <w:t>Please also provide details of the departments business continuity plan. Details should confirm that a plan is in place and the system discussed in this document is included as well as providing information on where and who holds a copy.</w:t>
      </w:r>
    </w:p>
    <w:p w14:paraId="1E9AC4FB" w14:textId="77777777" w:rsidR="003F0BCD" w:rsidRPr="00B045F6" w:rsidRDefault="003F0BCD" w:rsidP="00DB007F">
      <w:pPr>
        <w:pStyle w:val="Heading3"/>
      </w:pPr>
      <w:bookmarkStart w:id="30" w:name="_Toc453745228"/>
      <w:r w:rsidRPr="00B045F6">
        <w:t>Disaster Recovery Procedures</w:t>
      </w:r>
      <w:bookmarkEnd w:id="30"/>
    </w:p>
    <w:p w14:paraId="1E9AC4FC" w14:textId="77777777" w:rsidR="003F0BCD" w:rsidRPr="00B045F6" w:rsidRDefault="003F0BCD" w:rsidP="003F0BCD">
      <w:r w:rsidRPr="00B045F6">
        <w:t>This section de</w:t>
      </w:r>
      <w:r>
        <w:t>als</w:t>
      </w:r>
      <w:r w:rsidRPr="00B045F6">
        <w:t xml:space="preserve"> with the technical recovery of the system following an incident. You should agree a recovery point objective (RPO) (how frequently the system will be backed up and therefore the maximum amount of data that will be lost following an incident) and the recovery time objective (RTO) (how quickly does the system need to be functioning again)</w:t>
      </w:r>
      <w:r>
        <w:t xml:space="preserve"> with the IT department or system supplier</w:t>
      </w:r>
      <w:r w:rsidRPr="00B045F6">
        <w:t xml:space="preserve">. </w:t>
      </w:r>
    </w:p>
    <w:p w14:paraId="1E9AC4FD" w14:textId="77777777" w:rsidR="003F0BCD" w:rsidRPr="00B045F6" w:rsidRDefault="003F0BCD" w:rsidP="003F0BCD">
      <w:r w:rsidRPr="00B045F6">
        <w:t xml:space="preserve">It is not necessary to include step by step details on how the system is recovered from backup tapes or reinstalled but it should be confirmed with IT that such a process is in place and reference it. </w:t>
      </w:r>
      <w:r>
        <w:t xml:space="preserve">Such as process could be added as an appendix. </w:t>
      </w:r>
      <w:r w:rsidRPr="00B045F6">
        <w:t>Details should be included on how often the DR Plan will be tested, responsibilities for this testing and how evidence will be retained of the testing and any lessons learnt.</w:t>
      </w:r>
    </w:p>
    <w:p w14:paraId="1E9AC4FE" w14:textId="77777777" w:rsidR="003F0BCD" w:rsidRPr="00B045F6" w:rsidRDefault="003F0BCD" w:rsidP="00DB007F">
      <w:pPr>
        <w:pStyle w:val="Heading3"/>
      </w:pPr>
      <w:bookmarkStart w:id="31" w:name="_Toc453745229"/>
      <w:r w:rsidRPr="00B045F6">
        <w:t>Change Control</w:t>
      </w:r>
      <w:bookmarkEnd w:id="31"/>
    </w:p>
    <w:p w14:paraId="1E9AC4FF" w14:textId="77777777" w:rsidR="003F0BCD" w:rsidRDefault="003F0BCD" w:rsidP="003F0BCD">
      <w:r w:rsidRPr="00B045F6">
        <w:t>Computer systems</w:t>
      </w:r>
      <w:r>
        <w:t xml:space="preserve"> can be updated by manufacturers</w:t>
      </w:r>
      <w:r w:rsidRPr="00B045F6">
        <w:t xml:space="preserve"> to fix or add functionality. Changes can also come about due to process changes within the department that require reflecting in how the system</w:t>
      </w:r>
      <w:r>
        <w:t xml:space="preserve"> is setup to process</w:t>
      </w:r>
      <w:r w:rsidRPr="00B045F6">
        <w:t xml:space="preserve"> data. This section should be used to detail how change requests are made, approved and any forms involved in the process.</w:t>
      </w:r>
      <w:r>
        <w:t xml:space="preserve"> There may be two process here one for changes to settings within the system and another for changes to the platform enacted by the IT department.</w:t>
      </w:r>
      <w:r w:rsidRPr="00B045F6">
        <w:t xml:space="preserve"> When making changes to critical systems these are normally made to a replica system so that they can be tested prior to their implementation on live systems.</w:t>
      </w:r>
    </w:p>
    <w:p w14:paraId="1E9AC500" w14:textId="77777777" w:rsidR="003F0BCD" w:rsidRPr="00B045F6" w:rsidRDefault="003F0BCD" w:rsidP="00DB007F">
      <w:pPr>
        <w:pStyle w:val="Heading3"/>
      </w:pPr>
      <w:bookmarkStart w:id="32" w:name="_Toc453745230"/>
      <w:r w:rsidRPr="00B045F6">
        <w:t>Support &amp; Third Party Access</w:t>
      </w:r>
      <w:bookmarkEnd w:id="32"/>
    </w:p>
    <w:p w14:paraId="1E9AC501" w14:textId="77777777" w:rsidR="003F0BCD" w:rsidRDefault="003F0BCD" w:rsidP="003F0BCD">
      <w:r w:rsidRPr="00B045F6">
        <w:t xml:space="preserve">Please provide details of how support companies can, if at all, access the system </w:t>
      </w:r>
      <w:r>
        <w:t xml:space="preserve">either on site or </w:t>
      </w:r>
      <w:r w:rsidRPr="00B045F6">
        <w:t>remotely. This should include how access is achieved technically, who authorises it and limitation</w:t>
      </w:r>
      <w:r>
        <w:t>s</w:t>
      </w:r>
      <w:r w:rsidRPr="00B045F6">
        <w:t xml:space="preserve"> on such access e.g. Supplier can access the system upon request to and approval of the IAO. Access will be provided to the server via an RDP session which will only remain enabled until 5:00pm the same day.</w:t>
      </w:r>
    </w:p>
    <w:p w14:paraId="1E9AC502" w14:textId="77777777" w:rsidR="003F0BCD" w:rsidRPr="00B045F6" w:rsidRDefault="003F0BCD" w:rsidP="00DB007F">
      <w:pPr>
        <w:pStyle w:val="Heading3"/>
      </w:pPr>
      <w:bookmarkStart w:id="33" w:name="_Toc453745231"/>
      <w:r w:rsidRPr="00B045F6">
        <w:t>Log</w:t>
      </w:r>
      <w:bookmarkEnd w:id="33"/>
    </w:p>
    <w:p w14:paraId="1E9AC503" w14:textId="77777777" w:rsidR="003F0BCD" w:rsidRPr="00B045F6" w:rsidRDefault="003F0BCD" w:rsidP="003F0BCD">
      <w:r w:rsidRPr="00B045F6">
        <w:t>This section should be used to detail what logging/audit records are maintain within the system. If the system hold</w:t>
      </w:r>
      <w:r>
        <w:t>s</w:t>
      </w:r>
      <w:r w:rsidRPr="00B045F6">
        <w:t xml:space="preserve"> and</w:t>
      </w:r>
      <w:r>
        <w:t>/or</w:t>
      </w:r>
      <w:r w:rsidRPr="00B045F6">
        <w:t xml:space="preserve"> processes</w:t>
      </w:r>
      <w:r>
        <w:t xml:space="preserve"> personal confidential data then</w:t>
      </w:r>
      <w:r w:rsidRPr="00B045F6">
        <w:t xml:space="preserve"> it is a requirement that logs are maintained of who has access</w:t>
      </w:r>
      <w:r>
        <w:t>ed</w:t>
      </w:r>
      <w:r w:rsidRPr="00B045F6">
        <w:t xml:space="preserve"> which records and when.</w:t>
      </w:r>
    </w:p>
    <w:p w14:paraId="1E9AC504" w14:textId="77777777" w:rsidR="003F0BCD" w:rsidRPr="00B045F6" w:rsidRDefault="003F0BCD" w:rsidP="003F0BCD">
      <w:pPr>
        <w:pStyle w:val="Heading2"/>
      </w:pPr>
      <w:bookmarkStart w:id="34" w:name="_Toc453745232"/>
      <w:r w:rsidRPr="00B045F6">
        <w:t>Housekeeping Procedures &amp; System Integrity</w:t>
      </w:r>
      <w:bookmarkEnd w:id="34"/>
    </w:p>
    <w:p w14:paraId="1E9AC505" w14:textId="77777777" w:rsidR="003F0BCD" w:rsidRPr="00B045F6" w:rsidRDefault="003F0BCD" w:rsidP="003F0BCD">
      <w:r w:rsidRPr="00B045F6">
        <w:t>This section is used to document technical arrangement for the systems backup. Where the system is a fully hosted service by a third party it should be confirmed that arrangements are in place to meet the agreed RTO and RPO. Specific details in the s</w:t>
      </w:r>
      <w:r>
        <w:t>ections below are not necessary for fully hosted third party systems.</w:t>
      </w:r>
    </w:p>
    <w:p w14:paraId="1E9AC506" w14:textId="77777777" w:rsidR="003F0BCD" w:rsidRPr="00B045F6" w:rsidRDefault="003F0BCD" w:rsidP="00DB007F">
      <w:pPr>
        <w:pStyle w:val="Heading3"/>
      </w:pPr>
      <w:bookmarkStart w:id="35" w:name="_Toc453745233"/>
      <w:r w:rsidRPr="00B045F6">
        <w:t>Back Up Regime</w:t>
      </w:r>
      <w:bookmarkEnd w:id="35"/>
    </w:p>
    <w:p w14:paraId="1E9AC507" w14:textId="77777777" w:rsidR="003F0BCD" w:rsidRPr="00B045F6" w:rsidRDefault="003F0BCD" w:rsidP="003F0BCD">
      <w:r w:rsidRPr="00B045F6">
        <w:t>This section details who is responsible for the backing up of the system, what method is used to perform the backup and how often.</w:t>
      </w:r>
    </w:p>
    <w:p w14:paraId="1E9AC508" w14:textId="77777777" w:rsidR="003F0BCD" w:rsidRPr="00B045F6" w:rsidRDefault="003F0BCD" w:rsidP="00DB007F">
      <w:pPr>
        <w:pStyle w:val="Heading3"/>
      </w:pPr>
      <w:bookmarkStart w:id="36" w:name="_Toc453745234"/>
      <w:r w:rsidRPr="00B045F6">
        <w:lastRenderedPageBreak/>
        <w:t>Back up storage</w:t>
      </w:r>
      <w:bookmarkEnd w:id="36"/>
    </w:p>
    <w:p w14:paraId="1E9AC509" w14:textId="77777777" w:rsidR="003F0BCD" w:rsidRPr="00B045F6" w:rsidRDefault="003F0BCD" w:rsidP="003F0BCD">
      <w:r w:rsidRPr="00B045F6">
        <w:t>Please provide details of where backups are stored and for how long they will be retained. Please ensure that you consider records retention guidelines when setting these.</w:t>
      </w:r>
    </w:p>
    <w:p w14:paraId="1E9AC50A" w14:textId="77777777" w:rsidR="003F0BCD" w:rsidRPr="00B045F6" w:rsidRDefault="003F0BCD" w:rsidP="00DB007F">
      <w:pPr>
        <w:pStyle w:val="Heading3"/>
      </w:pPr>
      <w:bookmarkStart w:id="37" w:name="_Toc453745235"/>
      <w:r w:rsidRPr="00B045F6">
        <w:t>Restoring from Back Ups</w:t>
      </w:r>
      <w:bookmarkEnd w:id="37"/>
    </w:p>
    <w:p w14:paraId="1E9AC50B" w14:textId="77777777" w:rsidR="003F0BCD" w:rsidRPr="00B045F6" w:rsidRDefault="003F0BCD" w:rsidP="003F0BCD">
      <w:r w:rsidRPr="00B045F6">
        <w:t>Detail how restores are performed, approved and any planned restores.</w:t>
      </w:r>
    </w:p>
    <w:p w14:paraId="1E9AC50C" w14:textId="77777777" w:rsidR="003F0BCD" w:rsidRPr="00B045F6" w:rsidRDefault="003F0BCD" w:rsidP="00DB007F">
      <w:pPr>
        <w:pStyle w:val="Heading3"/>
      </w:pPr>
      <w:bookmarkStart w:id="38" w:name="_Toc453745236"/>
      <w:r w:rsidRPr="00B045F6">
        <w:t>Protection from virus &amp; malicious software</w:t>
      </w:r>
      <w:bookmarkEnd w:id="38"/>
    </w:p>
    <w:p w14:paraId="1E9AC50D" w14:textId="77777777" w:rsidR="003F0BCD" w:rsidRPr="00B045F6" w:rsidRDefault="003F0BCD" w:rsidP="003F0BCD">
      <w:r w:rsidRPr="00B045F6">
        <w:t>This section can be used to detail how the system is protected from malicious software such as viruses.</w:t>
      </w:r>
    </w:p>
    <w:p w14:paraId="1E9AC50E" w14:textId="77777777" w:rsidR="003F0BCD" w:rsidRPr="00B045F6" w:rsidRDefault="003F0BCD" w:rsidP="003F0BCD">
      <w:pPr>
        <w:pStyle w:val="Heading2"/>
      </w:pPr>
      <w:bookmarkStart w:id="39" w:name="_Toc453745237"/>
      <w:r w:rsidRPr="00B045F6">
        <w:t>Other Housekeeping and Security Procedures</w:t>
      </w:r>
      <w:bookmarkEnd w:id="39"/>
    </w:p>
    <w:p w14:paraId="1E9AC50F" w14:textId="77777777" w:rsidR="00DB007F" w:rsidRDefault="003F0BCD" w:rsidP="003F0BCD">
      <w:r w:rsidRPr="00B045F6">
        <w:t xml:space="preserve">Please provide details of any regular activities that are performed in the management of the system but which have not been detailed </w:t>
      </w:r>
      <w:r>
        <w:t>previously</w:t>
      </w:r>
    </w:p>
    <w:p w14:paraId="1E9AC510" w14:textId="77777777" w:rsidR="003F0BCD" w:rsidRPr="00B045F6" w:rsidRDefault="003F0BCD" w:rsidP="00DB007F">
      <w:pPr>
        <w:pStyle w:val="Heading3"/>
      </w:pPr>
      <w:bookmarkStart w:id="40" w:name="_Toc453745238"/>
      <w:r w:rsidRPr="00B045F6">
        <w:t>Checking for failed Log On’s</w:t>
      </w:r>
      <w:bookmarkEnd w:id="40"/>
    </w:p>
    <w:p w14:paraId="1E9AC511" w14:textId="77777777" w:rsidR="003F0BCD" w:rsidRPr="00B045F6" w:rsidRDefault="003F0BCD" w:rsidP="003F0BCD">
      <w:r w:rsidRPr="00B045F6">
        <w:t>This could include the IAA checking for failed logon attempts. A surge in failed logon attempts may indicate that the system is under attack.</w:t>
      </w:r>
    </w:p>
    <w:p w14:paraId="1E9AC512" w14:textId="77777777" w:rsidR="003F0BCD" w:rsidRPr="00B045F6" w:rsidRDefault="003F0BCD" w:rsidP="00DB007F">
      <w:pPr>
        <w:pStyle w:val="Heading3"/>
      </w:pPr>
      <w:bookmarkStart w:id="41" w:name="_Toc453745239"/>
      <w:r w:rsidRPr="00B045F6">
        <w:t xml:space="preserve">Risk </w:t>
      </w:r>
      <w:bookmarkEnd w:id="41"/>
      <w:r w:rsidR="009C09A4">
        <w:t>Log</w:t>
      </w:r>
    </w:p>
    <w:p w14:paraId="1E9AC513" w14:textId="77777777" w:rsidR="003F0BCD" w:rsidRPr="00B045F6" w:rsidRDefault="003F0BCD" w:rsidP="003F0BCD">
      <w:r w:rsidRPr="00B045F6">
        <w:t xml:space="preserve">A risk </w:t>
      </w:r>
      <w:r w:rsidR="009C09A4">
        <w:t>log</w:t>
      </w:r>
      <w:r w:rsidRPr="00B045F6">
        <w:t xml:space="preserve"> for the system should be produced and this section details responsibilities for completing this risk </w:t>
      </w:r>
      <w:r w:rsidR="009C09A4">
        <w:t>log</w:t>
      </w:r>
      <w:r w:rsidRPr="00B045F6">
        <w:t xml:space="preserve">, how it is maintained and where it is stored. The completed risk </w:t>
      </w:r>
      <w:r w:rsidR="009C09A4">
        <w:t>log</w:t>
      </w:r>
      <w:r w:rsidRPr="00B045F6">
        <w:t xml:space="preserve"> should be</w:t>
      </w:r>
      <w:r w:rsidR="009C09A4">
        <w:t xml:space="preserve"> embed within the SLSP document or hold together with it. Once complete both documents should be</w:t>
      </w:r>
      <w:r w:rsidRPr="00B045F6">
        <w:t xml:space="preserve"> sent to the IS Team for review. Any residual risks will be noted and if above the risk </w:t>
      </w:r>
      <w:r w:rsidR="009C09A4">
        <w:t xml:space="preserve">acceptance </w:t>
      </w:r>
      <w:r w:rsidRPr="00B045F6">
        <w:t xml:space="preserve">threshold </w:t>
      </w:r>
      <w:r w:rsidR="009C09A4">
        <w:t xml:space="preserve">should be added to the department risk register and if necessary the </w:t>
      </w:r>
      <w:r w:rsidRPr="00B045F6">
        <w:t>corporate risk register.</w:t>
      </w:r>
      <w:r w:rsidR="009C09A4">
        <w:t xml:space="preserve"> Template for a risk log is located in the templates section.</w:t>
      </w:r>
    </w:p>
    <w:p w14:paraId="1E9AC514" w14:textId="77777777" w:rsidR="003F0BCD" w:rsidRPr="00B045F6" w:rsidRDefault="003F0BCD" w:rsidP="00DB007F">
      <w:pPr>
        <w:pStyle w:val="Heading3"/>
      </w:pPr>
      <w:bookmarkStart w:id="42" w:name="_Toc453745240"/>
      <w:r w:rsidRPr="00B045F6">
        <w:t>Procedures Documentation</w:t>
      </w:r>
      <w:bookmarkEnd w:id="42"/>
    </w:p>
    <w:p w14:paraId="1E9AC515" w14:textId="77777777" w:rsidR="003F0BCD" w:rsidRPr="00B045F6" w:rsidRDefault="003F0BCD" w:rsidP="003F0BCD">
      <w:r w:rsidRPr="00B045F6">
        <w:t>This section should be used to reference any working policies, standard operating procedures or any other documentation related to the management of the system not already identified elsewhere in the SLSP.</w:t>
      </w:r>
    </w:p>
    <w:p w14:paraId="1E9AC516" w14:textId="77777777" w:rsidR="003F0BCD" w:rsidRDefault="003F0BCD" w:rsidP="003F0BCD"/>
    <w:p w14:paraId="1E9AC517" w14:textId="77777777" w:rsidR="003F0BCD" w:rsidRPr="00B045F6" w:rsidRDefault="003F0BCD" w:rsidP="003F0BCD"/>
    <w:p w14:paraId="1E9AC518" w14:textId="77777777" w:rsidR="00DB007F" w:rsidRDefault="00DB007F">
      <w:pPr>
        <w:rPr>
          <w:rFonts w:eastAsiaTheme="majorEastAsia" w:cstheme="majorBidi"/>
          <w:color w:val="029CD9"/>
          <w:sz w:val="36"/>
          <w:szCs w:val="32"/>
        </w:rPr>
      </w:pPr>
      <w:r>
        <w:br w:type="page"/>
      </w:r>
    </w:p>
    <w:p w14:paraId="1E9AC519" w14:textId="77777777" w:rsidR="003F0BCD" w:rsidRPr="00B045F6" w:rsidRDefault="003F0BCD" w:rsidP="003F0BCD">
      <w:pPr>
        <w:pStyle w:val="Heading1"/>
      </w:pPr>
      <w:bookmarkStart w:id="43" w:name="_Toc453745241"/>
      <w:r w:rsidRPr="00B045F6">
        <w:lastRenderedPageBreak/>
        <w:t>Templates</w:t>
      </w:r>
      <w:bookmarkEnd w:id="43"/>
    </w:p>
    <w:p w14:paraId="1E9AC51A" w14:textId="77777777" w:rsidR="005B4068" w:rsidRPr="00B045F6" w:rsidRDefault="003F0BCD" w:rsidP="003F0BCD">
      <w:r w:rsidRPr="00B045F6">
        <w:t>Example completed SLSP</w:t>
      </w:r>
      <w:r>
        <w:tab/>
      </w:r>
      <w:r>
        <w:tab/>
      </w:r>
      <w:r>
        <w:tab/>
      </w:r>
      <w:r>
        <w:tab/>
      </w:r>
      <w:r>
        <w:tab/>
      </w:r>
      <w:r>
        <w:tab/>
        <w:t>TBC</w:t>
      </w:r>
    </w:p>
    <w:p w14:paraId="1E9AC51B" w14:textId="77777777" w:rsidR="003F0BCD" w:rsidRPr="00B045F6" w:rsidRDefault="003F0BCD" w:rsidP="003F0BCD">
      <w:r w:rsidRPr="00B045F6">
        <w:t>Template SLSP</w:t>
      </w:r>
      <w:r w:rsidRPr="00B045F6">
        <w:tab/>
      </w:r>
      <w:r w:rsidRPr="00B045F6">
        <w:tab/>
      </w:r>
      <w:r w:rsidRPr="00B045F6">
        <w:tab/>
      </w:r>
      <w:r w:rsidRPr="00B045F6">
        <w:tab/>
      </w:r>
      <w:r w:rsidRPr="00B045F6">
        <w:tab/>
      </w:r>
      <w:r w:rsidRPr="00B045F6">
        <w:tab/>
      </w:r>
      <w:r w:rsidRPr="00B045F6">
        <w:tab/>
      </w:r>
      <w:r>
        <w:tab/>
      </w:r>
      <w:bookmarkStart w:id="44" w:name="_MON_1528622060"/>
      <w:bookmarkEnd w:id="44"/>
      <w:r w:rsidR="00375047">
        <w:object w:dxaOrig="1538" w:dyaOrig="994" w14:anchorId="1E9AC5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9.45pt" o:ole="">
            <v:imagedata r:id="rId15" o:title=""/>
          </v:shape>
          <o:OLEObject Type="Embed" ProgID="Word.Document.8" ShapeID="_x0000_i1025" DrawAspect="Icon" ObjectID="_1530950636" r:id="rId16">
            <o:FieldCodes>\s</o:FieldCodes>
          </o:OLEObject>
        </w:object>
      </w:r>
    </w:p>
    <w:p w14:paraId="1E9AC51C" w14:textId="60C55FBE" w:rsidR="003F0BCD" w:rsidRPr="00B045F6" w:rsidRDefault="009C09A4" w:rsidP="003F0BCD">
      <w:r>
        <w:t>Risk Log Template</w:t>
      </w:r>
      <w:r>
        <w:tab/>
      </w:r>
      <w:r>
        <w:tab/>
      </w:r>
      <w:r>
        <w:tab/>
      </w:r>
      <w:r>
        <w:tab/>
      </w:r>
      <w:r>
        <w:tab/>
      </w:r>
      <w:r>
        <w:tab/>
      </w:r>
      <w:r>
        <w:tab/>
      </w:r>
      <w:r w:rsidR="00132DDF">
        <w:object w:dxaOrig="1540" w:dyaOrig="996" w14:anchorId="44EEEDB6">
          <v:shape id="_x0000_i1030" type="#_x0000_t75" style="width:77pt;height:50.1pt" o:ole="">
            <v:imagedata r:id="rId17" o:title=""/>
          </v:shape>
          <o:OLEObject Type="Embed" ProgID="Excel.Sheet.12" ShapeID="_x0000_i1030" DrawAspect="Icon" ObjectID="_1530950637" r:id="rId18"/>
        </w:object>
      </w:r>
    </w:p>
    <w:p w14:paraId="1E9AC51D" w14:textId="77777777" w:rsidR="005F6501" w:rsidRDefault="00132DDF" w:rsidP="0094290A">
      <w:bookmarkStart w:id="45" w:name="_GoBack"/>
      <w:bookmarkEnd w:id="45"/>
    </w:p>
    <w:sectPr w:rsidR="005F6501">
      <w:head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9AC522" w14:textId="77777777" w:rsidR="0077755B" w:rsidRDefault="0077755B" w:rsidP="002D7C35">
      <w:pPr>
        <w:spacing w:after="0" w:line="240" w:lineRule="auto"/>
      </w:pPr>
      <w:r>
        <w:separator/>
      </w:r>
    </w:p>
  </w:endnote>
  <w:endnote w:type="continuationSeparator" w:id="0">
    <w:p w14:paraId="1E9AC523" w14:textId="77777777" w:rsidR="0077755B" w:rsidRDefault="0077755B" w:rsidP="002D7C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AC525" w14:textId="77777777" w:rsidR="003F0BCD" w:rsidRDefault="00132DDF">
    <w:pPr>
      <w:pStyle w:val="Footer"/>
    </w:pPr>
    <w:sdt>
      <w:sdtPr>
        <w:alias w:val="Title"/>
        <w:tag w:val=""/>
        <w:id w:val="1796787699"/>
        <w:showingPlcHdr/>
        <w:dataBinding w:prefixMappings="xmlns:ns0='http://purl.org/dc/elements/1.1/' xmlns:ns1='http://schemas.openxmlformats.org/package/2006/metadata/core-properties' " w:xpath="/ns1:coreProperties[1]/ns0:title[1]" w:storeItemID="{6C3C8BC8-F283-45AE-878A-BAB7291924A1}"/>
        <w:text/>
      </w:sdtPr>
      <w:sdtEndPr/>
      <w:sdtContent>
        <w:r w:rsidR="003F0BCD">
          <w:t xml:space="preserve">     </w:t>
        </w:r>
      </w:sdtContent>
    </w:sdt>
    <w:r w:rsidR="003F0BCD">
      <w:ptab w:relativeTo="margin" w:alignment="right" w:leader="none"/>
    </w:r>
    <w:r w:rsidR="003F0BCD">
      <w:t xml:space="preserve">Page </w:t>
    </w:r>
    <w:r w:rsidR="003F0BCD">
      <w:rPr>
        <w:b/>
      </w:rPr>
      <w:fldChar w:fldCharType="begin"/>
    </w:r>
    <w:r w:rsidR="003F0BCD">
      <w:rPr>
        <w:b/>
      </w:rPr>
      <w:instrText xml:space="preserve"> PAGE  \* Arabic  \* MERGEFORMAT </w:instrText>
    </w:r>
    <w:r w:rsidR="003F0BCD">
      <w:rPr>
        <w:b/>
      </w:rPr>
      <w:fldChar w:fldCharType="separate"/>
    </w:r>
    <w:r>
      <w:rPr>
        <w:b/>
        <w:noProof/>
      </w:rPr>
      <w:t>8</w:t>
    </w:r>
    <w:r w:rsidR="003F0BCD">
      <w:rPr>
        <w:b/>
      </w:rPr>
      <w:fldChar w:fldCharType="end"/>
    </w:r>
    <w:r w:rsidR="003F0BCD">
      <w:t xml:space="preserve"> of </w:t>
    </w:r>
    <w:r w:rsidR="003F0BCD">
      <w:rPr>
        <w:b/>
      </w:rPr>
      <w:fldChar w:fldCharType="begin"/>
    </w:r>
    <w:r w:rsidR="003F0BCD">
      <w:rPr>
        <w:b/>
      </w:rPr>
      <w:instrText xml:space="preserve"> NUMPAGES  \* Arabic  \* MERGEFORMAT </w:instrText>
    </w:r>
    <w:r w:rsidR="003F0BCD">
      <w:rPr>
        <w:b/>
      </w:rPr>
      <w:fldChar w:fldCharType="separate"/>
    </w:r>
    <w:r>
      <w:rPr>
        <w:b/>
        <w:noProof/>
      </w:rPr>
      <w:t>10</w:t>
    </w:r>
    <w:r w:rsidR="003F0BCD">
      <w:rPr>
        <w: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AC527" w14:textId="77777777" w:rsidR="003F0BCD" w:rsidRDefault="003F0BCD" w:rsidP="009016F9">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9AC520" w14:textId="77777777" w:rsidR="0077755B" w:rsidRDefault="0077755B" w:rsidP="002D7C35">
      <w:pPr>
        <w:spacing w:after="0" w:line="240" w:lineRule="auto"/>
      </w:pPr>
      <w:r>
        <w:separator/>
      </w:r>
    </w:p>
  </w:footnote>
  <w:footnote w:type="continuationSeparator" w:id="0">
    <w:p w14:paraId="1E9AC521" w14:textId="77777777" w:rsidR="0077755B" w:rsidRDefault="0077755B" w:rsidP="002D7C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AC524" w14:textId="77777777" w:rsidR="003F0BCD" w:rsidRDefault="003F0BCD" w:rsidP="009016F9">
    <w:pPr>
      <w:pStyle w:val="Header"/>
    </w:pP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AC526" w14:textId="77777777" w:rsidR="003F0BCD" w:rsidRPr="002517BE" w:rsidRDefault="003F0BCD" w:rsidP="002517BE">
    <w:pPr>
      <w:pStyle w:val="Header"/>
      <w:jc w:val="right"/>
    </w:pPr>
    <w:r>
      <w:rPr>
        <w:noProof/>
        <w:lang w:eastAsia="en-GB"/>
      </w:rPr>
      <w:drawing>
        <wp:anchor distT="0" distB="0" distL="114300" distR="114300" simplePos="0" relativeHeight="251660288" behindDoc="0" locked="0" layoutInCell="1" allowOverlap="1" wp14:anchorId="1E9AC529" wp14:editId="1E9AC52A">
          <wp:simplePos x="0" y="0"/>
          <wp:positionH relativeFrom="margin">
            <wp:posOffset>-482804</wp:posOffset>
          </wp:positionH>
          <wp:positionV relativeFrom="paragraph">
            <wp:posOffset>-66777</wp:posOffset>
          </wp:positionV>
          <wp:extent cx="2225675" cy="523875"/>
          <wp:effectExtent l="0" t="0" r="317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BED_stand backdrop_final (2)-page-0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25675" cy="52387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AC528" w14:textId="77777777" w:rsidR="002D7C35" w:rsidRDefault="002D7C35">
    <w:pPr>
      <w:pStyle w:val="Header"/>
    </w:pPr>
    <w:r>
      <w:rPr>
        <w:noProof/>
        <w:lang w:eastAsia="en-GB"/>
      </w:rPr>
      <w:drawing>
        <wp:anchor distT="0" distB="0" distL="114300" distR="114300" simplePos="0" relativeHeight="251658240" behindDoc="0" locked="0" layoutInCell="1" allowOverlap="1" wp14:anchorId="1E9AC52B" wp14:editId="1E9AC52C">
          <wp:simplePos x="0" y="0"/>
          <wp:positionH relativeFrom="margin">
            <wp:posOffset>-609600</wp:posOffset>
          </wp:positionH>
          <wp:positionV relativeFrom="paragraph">
            <wp:posOffset>-68580</wp:posOffset>
          </wp:positionV>
          <wp:extent cx="2225675" cy="523875"/>
          <wp:effectExtent l="0" t="0" r="317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BED_stand backdrop_final (2)-page-0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25675" cy="5238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3715D"/>
    <w:multiLevelType w:val="multilevel"/>
    <w:tmpl w:val="4E86CDF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4"/>
      <w:lvlText w:val="%1.%2.%3"/>
      <w:lvlJc w:val="left"/>
      <w:pPr>
        <w:ind w:left="1080" w:hanging="360"/>
      </w:pPr>
      <w:rPr>
        <w:rFonts w:hint="default"/>
      </w:rPr>
    </w:lvl>
    <w:lvl w:ilvl="3">
      <w:start w:val="1"/>
      <w:numFmt w:val="non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380796"/>
    <w:multiLevelType w:val="hybridMultilevel"/>
    <w:tmpl w:val="76481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16447E"/>
    <w:multiLevelType w:val="hybridMultilevel"/>
    <w:tmpl w:val="C30666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3B0BAE"/>
    <w:multiLevelType w:val="hybridMultilevel"/>
    <w:tmpl w:val="AB0EB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QwMzM2tDQ3tzS0NDNS0lEKTi0uzszPAykwrQUAVx3HuSwAAAA="/>
  </w:docVars>
  <w:rsids>
    <w:rsidRoot w:val="002D7C35"/>
    <w:rsid w:val="00132DDF"/>
    <w:rsid w:val="001A0F02"/>
    <w:rsid w:val="00202FAC"/>
    <w:rsid w:val="002128A1"/>
    <w:rsid w:val="002D7C35"/>
    <w:rsid w:val="00375047"/>
    <w:rsid w:val="003F0BCD"/>
    <w:rsid w:val="0045552B"/>
    <w:rsid w:val="00555292"/>
    <w:rsid w:val="005B4068"/>
    <w:rsid w:val="0077755B"/>
    <w:rsid w:val="0094290A"/>
    <w:rsid w:val="00954A40"/>
    <w:rsid w:val="009C09A4"/>
    <w:rsid w:val="009C2AD9"/>
    <w:rsid w:val="00B2083B"/>
    <w:rsid w:val="00DB00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E9AC442"/>
  <w15:chartTrackingRefBased/>
  <w15:docId w15:val="{CD82A949-0281-4F18-A1C9-E9D1C0234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7C35"/>
    <w:rPr>
      <w:rFonts w:ascii="Gill Sans MT" w:hAnsi="Gill Sans MT"/>
    </w:rPr>
  </w:style>
  <w:style w:type="paragraph" w:styleId="Heading1">
    <w:name w:val="heading 1"/>
    <w:basedOn w:val="Normal"/>
    <w:next w:val="Normal"/>
    <w:link w:val="Heading1Char"/>
    <w:uiPriority w:val="9"/>
    <w:qFormat/>
    <w:rsid w:val="002D7C35"/>
    <w:pPr>
      <w:keepNext/>
      <w:keepLines/>
      <w:spacing w:before="240" w:after="0"/>
      <w:outlineLvl w:val="0"/>
    </w:pPr>
    <w:rPr>
      <w:rFonts w:eastAsiaTheme="majorEastAsia" w:cstheme="majorBidi"/>
      <w:color w:val="029CD9"/>
      <w:sz w:val="36"/>
      <w:szCs w:val="32"/>
    </w:rPr>
  </w:style>
  <w:style w:type="paragraph" w:styleId="Heading2">
    <w:name w:val="heading 2"/>
    <w:basedOn w:val="Normal"/>
    <w:next w:val="Normal"/>
    <w:link w:val="Heading2Char"/>
    <w:uiPriority w:val="9"/>
    <w:unhideWhenUsed/>
    <w:qFormat/>
    <w:rsid w:val="002D7C35"/>
    <w:pPr>
      <w:keepNext/>
      <w:keepLines/>
      <w:numPr>
        <w:numId w:val="4"/>
      </w:numPr>
      <w:spacing w:before="40" w:after="0"/>
      <w:outlineLvl w:val="1"/>
    </w:pPr>
    <w:rPr>
      <w:rFonts w:eastAsiaTheme="majorEastAsia" w:cstheme="majorBidi"/>
      <w:color w:val="029CD9"/>
      <w:sz w:val="32"/>
      <w:szCs w:val="26"/>
    </w:rPr>
  </w:style>
  <w:style w:type="paragraph" w:styleId="Heading3">
    <w:name w:val="heading 3"/>
    <w:basedOn w:val="Normal"/>
    <w:next w:val="Normal"/>
    <w:link w:val="Heading3Char"/>
    <w:uiPriority w:val="9"/>
    <w:unhideWhenUsed/>
    <w:qFormat/>
    <w:rsid w:val="00DB007F"/>
    <w:pPr>
      <w:keepNext/>
      <w:keepLines/>
      <w:numPr>
        <w:ilvl w:val="1"/>
        <w:numId w:val="4"/>
      </w:numPr>
      <w:spacing w:before="40" w:after="0"/>
      <w:ind w:left="426"/>
      <w:outlineLvl w:val="2"/>
    </w:pPr>
    <w:rPr>
      <w:rFonts w:eastAsiaTheme="majorEastAsia" w:cstheme="majorBidi"/>
      <w:color w:val="1F4D78" w:themeColor="accent1" w:themeShade="7F"/>
      <w:szCs w:val="24"/>
    </w:rPr>
  </w:style>
  <w:style w:type="paragraph" w:styleId="Heading4">
    <w:name w:val="heading 4"/>
    <w:basedOn w:val="Normal"/>
    <w:next w:val="Normal"/>
    <w:link w:val="Heading4Char"/>
    <w:uiPriority w:val="9"/>
    <w:unhideWhenUsed/>
    <w:qFormat/>
    <w:rsid w:val="00DB007F"/>
    <w:pPr>
      <w:keepNext/>
      <w:keepLines/>
      <w:numPr>
        <w:ilvl w:val="2"/>
        <w:numId w:val="4"/>
      </w:numPr>
      <w:spacing w:before="40" w:after="0"/>
      <w:outlineLvl w:val="3"/>
    </w:pPr>
    <w:rPr>
      <w:rFonts w:eastAsiaTheme="majorEastAsia" w:cstheme="majorBid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D7C35"/>
    <w:pPr>
      <w:tabs>
        <w:tab w:val="center" w:pos="4513"/>
        <w:tab w:val="right" w:pos="9026"/>
      </w:tabs>
      <w:spacing w:after="0" w:line="240" w:lineRule="auto"/>
    </w:pPr>
  </w:style>
  <w:style w:type="character" w:customStyle="1" w:styleId="HeaderChar">
    <w:name w:val="Header Char"/>
    <w:basedOn w:val="DefaultParagraphFont"/>
    <w:link w:val="Header"/>
    <w:rsid w:val="002D7C35"/>
  </w:style>
  <w:style w:type="paragraph" w:styleId="Footer">
    <w:name w:val="footer"/>
    <w:basedOn w:val="Normal"/>
    <w:link w:val="FooterChar"/>
    <w:uiPriority w:val="99"/>
    <w:unhideWhenUsed/>
    <w:rsid w:val="002D7C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7C35"/>
  </w:style>
  <w:style w:type="character" w:customStyle="1" w:styleId="Heading1Char">
    <w:name w:val="Heading 1 Char"/>
    <w:basedOn w:val="DefaultParagraphFont"/>
    <w:link w:val="Heading1"/>
    <w:uiPriority w:val="9"/>
    <w:rsid w:val="002D7C35"/>
    <w:rPr>
      <w:rFonts w:ascii="Gill Sans MT" w:eastAsiaTheme="majorEastAsia" w:hAnsi="Gill Sans MT" w:cstheme="majorBidi"/>
      <w:color w:val="029CD9"/>
      <w:sz w:val="36"/>
      <w:szCs w:val="32"/>
    </w:rPr>
  </w:style>
  <w:style w:type="character" w:customStyle="1" w:styleId="Heading2Char">
    <w:name w:val="Heading 2 Char"/>
    <w:basedOn w:val="DefaultParagraphFont"/>
    <w:link w:val="Heading2"/>
    <w:uiPriority w:val="9"/>
    <w:rsid w:val="002D7C35"/>
    <w:rPr>
      <w:rFonts w:ascii="Gill Sans MT" w:eastAsiaTheme="majorEastAsia" w:hAnsi="Gill Sans MT" w:cstheme="majorBidi"/>
      <w:color w:val="029CD9"/>
      <w:sz w:val="32"/>
      <w:szCs w:val="26"/>
    </w:rPr>
  </w:style>
  <w:style w:type="paragraph" w:customStyle="1" w:styleId="Head3">
    <w:name w:val="Head 3"/>
    <w:basedOn w:val="Normal"/>
    <w:qFormat/>
    <w:rsid w:val="002D7C35"/>
    <w:rPr>
      <w:color w:val="029CD9"/>
      <w:sz w:val="28"/>
    </w:rPr>
  </w:style>
  <w:style w:type="paragraph" w:styleId="ListParagraph">
    <w:name w:val="List Paragraph"/>
    <w:basedOn w:val="Normal"/>
    <w:uiPriority w:val="34"/>
    <w:qFormat/>
    <w:rsid w:val="0094290A"/>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rsid w:val="0094290A"/>
    <w:rPr>
      <w:color w:val="0563C1" w:themeColor="hyperlink"/>
      <w:u w:val="single"/>
    </w:rPr>
  </w:style>
  <w:style w:type="paragraph" w:styleId="Title">
    <w:name w:val="Title"/>
    <w:link w:val="TitleChar"/>
    <w:autoRedefine/>
    <w:qFormat/>
    <w:rsid w:val="003F0BCD"/>
    <w:pPr>
      <w:spacing w:after="180" w:line="560" w:lineRule="atLeast"/>
      <w:jc w:val="center"/>
    </w:pPr>
    <w:rPr>
      <w:rFonts w:ascii="Arial" w:eastAsia="Times New Roman" w:hAnsi="Arial" w:cs="Arial"/>
      <w:b/>
      <w:bCs/>
      <w:kern w:val="28"/>
      <w:sz w:val="24"/>
      <w:szCs w:val="32"/>
      <w:lang w:eastAsia="en-GB"/>
    </w:rPr>
  </w:style>
  <w:style w:type="character" w:customStyle="1" w:styleId="TitleChar">
    <w:name w:val="Title Char"/>
    <w:basedOn w:val="DefaultParagraphFont"/>
    <w:link w:val="Title"/>
    <w:rsid w:val="003F0BCD"/>
    <w:rPr>
      <w:rFonts w:ascii="Arial" w:eastAsia="Times New Roman" w:hAnsi="Arial" w:cs="Arial"/>
      <w:b/>
      <w:bCs/>
      <w:kern w:val="28"/>
      <w:sz w:val="24"/>
      <w:szCs w:val="32"/>
      <w:lang w:eastAsia="en-GB"/>
    </w:rPr>
  </w:style>
  <w:style w:type="paragraph" w:styleId="TOCHeading">
    <w:name w:val="TOC Heading"/>
    <w:basedOn w:val="Heading1"/>
    <w:next w:val="Normal"/>
    <w:uiPriority w:val="39"/>
    <w:unhideWhenUsed/>
    <w:qFormat/>
    <w:rsid w:val="003F0BCD"/>
    <w:pPr>
      <w:outlineLvl w:val="9"/>
    </w:pPr>
    <w:rPr>
      <w:rFonts w:asciiTheme="majorHAnsi" w:hAnsiTheme="majorHAnsi"/>
      <w:color w:val="2E74B5" w:themeColor="accent1" w:themeShade="BF"/>
      <w:sz w:val="32"/>
      <w:lang w:val="en-US"/>
    </w:rPr>
  </w:style>
  <w:style w:type="paragraph" w:styleId="TOC1">
    <w:name w:val="toc 1"/>
    <w:basedOn w:val="Normal"/>
    <w:next w:val="Normal"/>
    <w:autoRedefine/>
    <w:uiPriority w:val="39"/>
    <w:unhideWhenUsed/>
    <w:rsid w:val="003F0BCD"/>
    <w:pPr>
      <w:spacing w:after="100"/>
    </w:pPr>
    <w:rPr>
      <w:rFonts w:asciiTheme="minorHAnsi" w:hAnsiTheme="minorHAnsi"/>
    </w:rPr>
  </w:style>
  <w:style w:type="paragraph" w:styleId="TOC2">
    <w:name w:val="toc 2"/>
    <w:basedOn w:val="Normal"/>
    <w:next w:val="Normal"/>
    <w:autoRedefine/>
    <w:uiPriority w:val="39"/>
    <w:unhideWhenUsed/>
    <w:rsid w:val="003F0BCD"/>
    <w:pPr>
      <w:spacing w:after="100"/>
      <w:ind w:left="220"/>
    </w:pPr>
  </w:style>
  <w:style w:type="character" w:customStyle="1" w:styleId="Heading3Char">
    <w:name w:val="Heading 3 Char"/>
    <w:basedOn w:val="DefaultParagraphFont"/>
    <w:link w:val="Heading3"/>
    <w:uiPriority w:val="9"/>
    <w:rsid w:val="00DB007F"/>
    <w:rPr>
      <w:rFonts w:ascii="Gill Sans MT" w:eastAsiaTheme="majorEastAsia" w:hAnsi="Gill Sans MT" w:cstheme="majorBidi"/>
      <w:color w:val="1F4D78" w:themeColor="accent1" w:themeShade="7F"/>
      <w:szCs w:val="24"/>
    </w:rPr>
  </w:style>
  <w:style w:type="character" w:customStyle="1" w:styleId="Heading4Char">
    <w:name w:val="Heading 4 Char"/>
    <w:basedOn w:val="DefaultParagraphFont"/>
    <w:link w:val="Heading4"/>
    <w:uiPriority w:val="9"/>
    <w:rsid w:val="00DB007F"/>
    <w:rPr>
      <w:rFonts w:ascii="Gill Sans MT" w:eastAsiaTheme="majorEastAsia" w:hAnsi="Gill Sans MT" w:cstheme="majorBidi"/>
      <w:iCs/>
      <w:color w:val="2E74B5" w:themeColor="accent1" w:themeShade="BF"/>
    </w:rPr>
  </w:style>
  <w:style w:type="paragraph" w:styleId="TOC3">
    <w:name w:val="toc 3"/>
    <w:basedOn w:val="Normal"/>
    <w:next w:val="Normal"/>
    <w:autoRedefine/>
    <w:uiPriority w:val="39"/>
    <w:unhideWhenUsed/>
    <w:rsid w:val="0055529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package" Target="embeddings/Microsoft_Excel_Worksheet1.xlsx"/><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oleObject" Target="embeddings/Microsoft_Word_97_-_2003_Document1.doc"/><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2.emf"/><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o.org.uk/esdwebpages/search"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25CB03F5FB4C45BFC338FBECE7C63C" ma:contentTypeVersion="5" ma:contentTypeDescription="Create a new document." ma:contentTypeScope="" ma:versionID="26f67851eeab95e17ba048ccf4ee688b">
  <xsd:schema xmlns:xsd="http://www.w3.org/2001/XMLSchema" xmlns:xs="http://www.w3.org/2001/XMLSchema" xmlns:p="http://schemas.microsoft.com/office/2006/metadata/properties" xmlns:ns2="b0266664-5a78-4888-93fe-589f4a450d75" xmlns:ns3="bb0bf37b-403f-441c-89a2-ce6202b877e6" targetNamespace="http://schemas.microsoft.com/office/2006/metadata/properties" ma:root="true" ma:fieldsID="094d0d15665ffd38cca9875f49d45ca2" ns2:_="" ns3:_="">
    <xsd:import namespace="b0266664-5a78-4888-93fe-589f4a450d75"/>
    <xsd:import namespace="bb0bf37b-403f-441c-89a2-ce6202b877e6"/>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Approval_x0020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66664-5a78-4888-93fe-589f4a450d7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b0bf37b-403f-441c-89a2-ce6202b877e6" elementFormDefault="qualified">
    <xsd:import namespace="http://schemas.microsoft.com/office/2006/documentManagement/types"/>
    <xsd:import namespace="http://schemas.microsoft.com/office/infopath/2007/PartnerControls"/>
    <xsd:element name="Approval_x0020_Status" ma:index="12" nillable="true" ma:displayName="Approval Status" ma:default="Enter Choice #1" ma:internalName="Approval_x0020_Status">
      <xsd:simpleType>
        <xsd:restriction base="dms:Unknown">
          <xsd:enumeration value="Enter Choice #1"/>
          <xsd:enumeration value="Enter Choice #2"/>
          <xsd:enumeration value="Enter Choice #3"/>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proval_x0020_Status xmlns="bb0bf37b-403f-441c-89a2-ce6202b877e6">Enter Choice #1</Approval_x0020_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194BBC-A674-4A78-A1C9-23E2C36D5A1E}"/>
</file>

<file path=customXml/itemProps2.xml><?xml version="1.0" encoding="utf-8"?>
<ds:datastoreItem xmlns:ds="http://schemas.openxmlformats.org/officeDocument/2006/customXml" ds:itemID="{400D76ED-71B7-48FF-9E6A-21BB0C457B09}">
  <ds:schemaRefs>
    <ds:schemaRef ds:uri="http://purl.org/dc/elements/1.1/"/>
    <ds:schemaRef ds:uri="http://www.w3.org/XML/1998/namespace"/>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purl.org/dc/terms/"/>
    <ds:schemaRef ds:uri="b0266664-5a78-4888-93fe-589f4a450d75"/>
    <ds:schemaRef ds:uri="http://schemas.microsoft.com/office/2006/metadata/properties"/>
  </ds:schemaRefs>
</ds:datastoreItem>
</file>

<file path=customXml/itemProps3.xml><?xml version="1.0" encoding="utf-8"?>
<ds:datastoreItem xmlns:ds="http://schemas.openxmlformats.org/officeDocument/2006/customXml" ds:itemID="{8BD9D3A8-B629-4608-8F7E-A6B3E85DF3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0</Pages>
  <Words>2948</Words>
  <Characters>1680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Mouchel Limited</Company>
  <LinksUpToDate>false</LinksUpToDate>
  <CharactersWithSpaces>19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Lanyon</dc:creator>
  <cp:keywords/>
  <dc:description/>
  <cp:lastModifiedBy>Christopher Wallace</cp:lastModifiedBy>
  <cp:revision>6</cp:revision>
  <dcterms:created xsi:type="dcterms:W3CDTF">2016-06-08T13:39:00Z</dcterms:created>
  <dcterms:modified xsi:type="dcterms:W3CDTF">2016-07-2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25CB03F5FB4C45BFC338FBECE7C63C</vt:lpwstr>
  </property>
</Properties>
</file>